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017559">
      <w:pPr>
        <w:jc w:val="center"/>
      </w:pPr>
    </w:p>
    <w:p w14:paraId="2275A85B" w14:textId="12CDE157" w:rsidR="00864935" w:rsidRDefault="00864935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 xml:space="preserve">Leonardo </w:t>
      </w:r>
      <w:proofErr w:type="spellStart"/>
      <w:r>
        <w:rPr>
          <w:color w:val="00B0F0"/>
          <w:sz w:val="40"/>
          <w:szCs w:val="40"/>
        </w:rPr>
        <w:t>Grattão</w:t>
      </w:r>
      <w:proofErr w:type="spellEnd"/>
    </w:p>
    <w:p w14:paraId="0525B59C" w14:textId="669F92C1" w:rsidR="006E52CB" w:rsidRPr="00017559" w:rsidRDefault="00864935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>Eduardo Monteiro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7EAC0C8C" w14:textId="77777777" w:rsidR="001C702C" w:rsidRDefault="001C702C" w:rsidP="0010663D">
      <w:pPr>
        <w:jc w:val="center"/>
        <w:rPr>
          <w:sz w:val="40"/>
          <w:szCs w:val="40"/>
        </w:rPr>
      </w:pPr>
    </w:p>
    <w:p w14:paraId="6F2217FD" w14:textId="15778A11" w:rsidR="001C702C" w:rsidRDefault="00120BCA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Caju Modas</w:t>
      </w:r>
    </w:p>
    <w:p w14:paraId="47D8BCC8" w14:textId="422A011E" w:rsidR="0010663D" w:rsidRDefault="00862BC7" w:rsidP="001C702C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D0E553F" w:rsidR="0010663D" w:rsidRDefault="0010663D" w:rsidP="0010663D">
      <w:pPr>
        <w:jc w:val="center"/>
      </w:pPr>
      <w:r>
        <w:t>202</w:t>
      </w:r>
      <w:r w:rsidR="00A11E09">
        <w:t>4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Pr="00C72663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Pr="00C72663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Pr="00C72663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Pr="00C72663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Pr="00C72663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Pr="00C72663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Pr="00C72663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Pr="00C72663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063FB9C5" w14:textId="7BB412DD" w:rsidR="009B5AF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61760117" w:history="1">
        <w:r w:rsidR="009B5AFB" w:rsidRPr="00C004A1">
          <w:rPr>
            <w:rStyle w:val="Hyperlink"/>
            <w:noProof/>
          </w:rPr>
          <w:t>Figura 1 – Quadro “3 Objetivos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7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3</w:t>
        </w:r>
        <w:r w:rsidR="009B5AFB">
          <w:rPr>
            <w:noProof/>
            <w:webHidden/>
          </w:rPr>
          <w:fldChar w:fldCharType="end"/>
        </w:r>
      </w:hyperlink>
    </w:p>
    <w:p w14:paraId="55C677DB" w14:textId="5828C5A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8" w:history="1">
        <w:r w:rsidRPr="00C004A1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9F0FCBA" w14:textId="632C8DEF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9" w:history="1">
        <w:r w:rsidRPr="00C004A1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D1C422F" w14:textId="6E1391A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0" w:history="1">
        <w:r w:rsidRPr="00C004A1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C004A1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0240460" w14:textId="3A04A89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1" w:history="1">
        <w:r w:rsidRPr="00C004A1">
          <w:rPr>
            <w:rStyle w:val="Hyperlink"/>
            <w:noProof/>
          </w:rPr>
          <w:t>Figura 5 – Exemplo 1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0C8C818" w14:textId="730ED884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2" w:history="1">
        <w:r w:rsidRPr="00C004A1">
          <w:rPr>
            <w:rStyle w:val="Hyperlink"/>
            <w:noProof/>
          </w:rPr>
          <w:t>Figura 6 – Exemplo 2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1B105E1" w14:textId="472A51EB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3" w:history="1">
        <w:r w:rsidRPr="00C004A1">
          <w:rPr>
            <w:rStyle w:val="Hyperlink"/>
            <w:noProof/>
          </w:rPr>
          <w:t>Figura 7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F3B5551" w14:textId="42DEBB25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4" w:history="1">
        <w:r w:rsidRPr="00C004A1">
          <w:rPr>
            <w:rStyle w:val="Hyperlink"/>
            <w:noProof/>
          </w:rPr>
          <w:t>Figura 8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244D054" w14:textId="4B62A3CF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5" w:history="1">
        <w:r w:rsidRPr="00C004A1">
          <w:rPr>
            <w:rStyle w:val="Hyperlink"/>
            <w:noProof/>
          </w:rPr>
          <w:t>Figura 9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DA00C4A" w14:textId="64F9006D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7B3546A4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7E2A69">
              <w:rPr>
                <w:sz w:val="24"/>
                <w:szCs w:val="24"/>
              </w:rPr>
              <w:t xml:space="preserve"> </w:t>
            </w:r>
            <w:proofErr w:type="spellStart"/>
            <w:r w:rsidR="001C702C">
              <w:rPr>
                <w:sz w:val="24"/>
                <w:szCs w:val="24"/>
              </w:rPr>
              <w:t>CajuModas</w:t>
            </w:r>
            <w:proofErr w:type="spellEnd"/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48FBEB77" w:rsidR="007E2A69" w:rsidRPr="00FA629D" w:rsidRDefault="0081793A" w:rsidP="001C70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ientes conseguirem e</w:t>
            </w:r>
            <w:r w:rsidR="007E2A69">
              <w:rPr>
                <w:sz w:val="24"/>
                <w:szCs w:val="24"/>
              </w:rPr>
              <w:t>ncomendar roupas com</w:t>
            </w:r>
            <w:r>
              <w:rPr>
                <w:sz w:val="24"/>
                <w:szCs w:val="24"/>
              </w:rPr>
              <w:t xml:space="preserve"> maior</w:t>
            </w:r>
            <w:r w:rsidR="007E2A69">
              <w:rPr>
                <w:sz w:val="24"/>
                <w:szCs w:val="24"/>
              </w:rPr>
              <w:t xml:space="preserve"> facilidade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2DC95A03" w:rsidR="001C1A49" w:rsidRPr="00FA629D" w:rsidRDefault="0041440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role </w:t>
            </w:r>
            <w:r w:rsidR="0076060B">
              <w:rPr>
                <w:sz w:val="24"/>
                <w:szCs w:val="24"/>
              </w:rPr>
              <w:t>dos estoques da loja para</w:t>
            </w:r>
            <w:r w:rsidR="00D42F40">
              <w:rPr>
                <w:sz w:val="24"/>
                <w:szCs w:val="24"/>
              </w:rPr>
              <w:t xml:space="preserve"> verificar os produtos que</w:t>
            </w:r>
            <w:r w:rsidR="00501B45">
              <w:rPr>
                <w:sz w:val="24"/>
                <w:szCs w:val="24"/>
              </w:rPr>
              <w:t xml:space="preserve"> estão em falta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39DF9306" w:rsidR="001C1A49" w:rsidRPr="00FA629D" w:rsidRDefault="008117D6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umentar o alcance das vendas, tendo como possibilidade entrega </w:t>
            </w:r>
            <w:r w:rsidR="00AC13A7">
              <w:rPr>
                <w:sz w:val="24"/>
                <w:szCs w:val="24"/>
              </w:rPr>
              <w:t>por delivery</w:t>
            </w: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61760117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0D3C05E3" w14:textId="77777777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>Site de venda de roupas</w:t>
            </w:r>
          </w:p>
          <w:p w14:paraId="52BA95FA" w14:textId="77777777" w:rsidR="00126DD9" w:rsidRPr="00126DD9" w:rsidRDefault="00126DD9" w:rsidP="00126DD9">
            <w:pPr>
              <w:rPr>
                <w:sz w:val="24"/>
                <w:szCs w:val="24"/>
              </w:rPr>
            </w:pPr>
          </w:p>
          <w:p w14:paraId="5B1880B8" w14:textId="54ED917E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 xml:space="preserve">Um </w:t>
            </w:r>
            <w:r w:rsidR="001F4064">
              <w:rPr>
                <w:sz w:val="24"/>
                <w:szCs w:val="24"/>
              </w:rPr>
              <w:t>site</w:t>
            </w:r>
            <w:r w:rsidRPr="00126DD9">
              <w:rPr>
                <w:sz w:val="24"/>
                <w:szCs w:val="24"/>
              </w:rPr>
              <w:t xml:space="preserve"> especializad</w:t>
            </w:r>
            <w:r w:rsidR="001F4064">
              <w:rPr>
                <w:sz w:val="24"/>
                <w:szCs w:val="24"/>
              </w:rPr>
              <w:t>o</w:t>
            </w:r>
            <w:r w:rsidRPr="00126DD9">
              <w:rPr>
                <w:sz w:val="24"/>
                <w:szCs w:val="24"/>
              </w:rPr>
              <w:t xml:space="preserve"> </w:t>
            </w:r>
            <w:r w:rsidR="001F4064">
              <w:rPr>
                <w:sz w:val="24"/>
                <w:szCs w:val="24"/>
              </w:rPr>
              <w:t>com foco em</w:t>
            </w:r>
            <w:r w:rsidRPr="00126DD9">
              <w:rPr>
                <w:sz w:val="24"/>
                <w:szCs w:val="24"/>
              </w:rPr>
              <w:t xml:space="preserve"> moda</w:t>
            </w:r>
            <w:r w:rsidR="005E3DCA">
              <w:rPr>
                <w:sz w:val="24"/>
                <w:szCs w:val="24"/>
              </w:rPr>
              <w:t xml:space="preserve"> feminina</w:t>
            </w:r>
          </w:p>
          <w:p w14:paraId="560EF812" w14:textId="77777777" w:rsidR="00126DD9" w:rsidRPr="00126DD9" w:rsidRDefault="00126DD9" w:rsidP="00126DD9">
            <w:pPr>
              <w:rPr>
                <w:sz w:val="24"/>
                <w:szCs w:val="24"/>
              </w:rPr>
            </w:pPr>
          </w:p>
          <w:p w14:paraId="174FB397" w14:textId="77777777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>Uma loja física e virtual</w:t>
            </w:r>
          </w:p>
          <w:p w14:paraId="63220199" w14:textId="6AED31D6" w:rsidR="002170FD" w:rsidRPr="00F76475" w:rsidRDefault="002170FD" w:rsidP="001B5C6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47986455" w14:textId="0DE3CA6A" w:rsidR="0010663D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Um </w:t>
            </w:r>
            <w:r w:rsidR="001F4064">
              <w:rPr>
                <w:sz w:val="24"/>
                <w:szCs w:val="24"/>
              </w:rPr>
              <w:t>site de revenda</w:t>
            </w:r>
          </w:p>
          <w:p w14:paraId="7B1062D7" w14:textId="77777777" w:rsidR="001F4064" w:rsidRDefault="001F4064" w:rsidP="00B90AC5">
            <w:pPr>
              <w:rPr>
                <w:sz w:val="24"/>
                <w:szCs w:val="24"/>
              </w:rPr>
            </w:pPr>
          </w:p>
          <w:p w14:paraId="03F39625" w14:textId="5E985E09" w:rsidR="001F4064" w:rsidRDefault="001F4064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site especializado para a moda masculina</w:t>
            </w:r>
          </w:p>
          <w:p w14:paraId="2AA44012" w14:textId="0ED7015D" w:rsidR="001B5C6C" w:rsidRPr="00F76475" w:rsidRDefault="001B5C6C" w:rsidP="00B90AC5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28FE87EE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47B1882E" w14:textId="2A5BFE8D" w:rsidR="00B90AC5" w:rsidRDefault="00022F8E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ostra </w:t>
            </w:r>
            <w:r w:rsidR="00B90AC5" w:rsidRPr="00B90AC5">
              <w:rPr>
                <w:sz w:val="24"/>
                <w:szCs w:val="24"/>
              </w:rPr>
              <w:t>promoções e liquidações de temporada</w:t>
            </w:r>
          </w:p>
          <w:p w14:paraId="44916629" w14:textId="77777777" w:rsidR="002965A5" w:rsidRDefault="002965A5" w:rsidP="00B90AC5">
            <w:pPr>
              <w:rPr>
                <w:sz w:val="24"/>
                <w:szCs w:val="24"/>
              </w:rPr>
            </w:pPr>
          </w:p>
          <w:p w14:paraId="59A90AE8" w14:textId="03DECD0E" w:rsidR="002965A5" w:rsidRPr="00B90AC5" w:rsidRDefault="002965A5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stra roupas de estilos diferentes para mulheres comprarem</w:t>
            </w:r>
          </w:p>
          <w:p w14:paraId="3BAB8353" w14:textId="7F8B6BED" w:rsidR="0094014C" w:rsidRPr="00F76475" w:rsidRDefault="0094014C" w:rsidP="00B90AC5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0C2DB154" w14:textId="7F5E96C2" w:rsidR="00B90AC5" w:rsidRPr="00851CA4" w:rsidRDefault="00130C93" w:rsidP="00B90AC5">
            <w:pPr>
              <w:rPr>
                <w:b/>
                <w:bCs/>
                <w:sz w:val="24"/>
                <w:szCs w:val="24"/>
                <w:u w:val="single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4FF88B7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0D0AB3DD" w14:textId="08D39FC3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Não </w:t>
            </w:r>
            <w:r w:rsidR="00851CA4">
              <w:rPr>
                <w:sz w:val="24"/>
                <w:szCs w:val="24"/>
              </w:rPr>
              <w:t>oferece</w:t>
            </w:r>
            <w:r w:rsidRPr="00B90AC5">
              <w:rPr>
                <w:sz w:val="24"/>
                <w:szCs w:val="24"/>
              </w:rPr>
              <w:t xml:space="preserve"> roupas para o público masculino</w:t>
            </w:r>
          </w:p>
          <w:p w14:paraId="6EA2ED2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7B705F55" w14:textId="77777777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Não oferece </w:t>
            </w:r>
            <w:r w:rsidRPr="00851CA4">
              <w:rPr>
                <w:sz w:val="24"/>
                <w:szCs w:val="24"/>
                <w:u w:val="single"/>
              </w:rPr>
              <w:t>serviços</w:t>
            </w:r>
            <w:r w:rsidRPr="00B90AC5">
              <w:rPr>
                <w:sz w:val="24"/>
                <w:szCs w:val="24"/>
              </w:rPr>
              <w:t xml:space="preserve"> de personalização (como ajustes ou bordados)</w:t>
            </w:r>
          </w:p>
          <w:p w14:paraId="2106376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3DD9ECAE" w14:textId="0687C662" w:rsidR="00B90AC5" w:rsidRPr="00F76475" w:rsidRDefault="00B90AC5" w:rsidP="001F4064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61760118"/>
      <w:r>
        <w:lastRenderedPageBreak/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DB6F975" w:rsidR="00F76475" w:rsidRDefault="00F76475" w:rsidP="00EA0C41">
      <w:pPr>
        <w:ind w:left="708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2D688B49" w:rsidR="006E52CB" w:rsidRPr="00F76475" w:rsidRDefault="00E648A9" w:rsidP="00462A4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ulheres que querem comprar roupas nova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64BD53FE" w:rsidR="00A63353" w:rsidRPr="00F76475" w:rsidRDefault="00A63353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a plataforma </w:t>
            </w:r>
            <w:r w:rsidR="005F1C99">
              <w:rPr>
                <w:sz w:val="24"/>
                <w:szCs w:val="24"/>
              </w:rPr>
              <w:t xml:space="preserve">virtual de vendas 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48215D90" w:rsidR="00F56CBA" w:rsidRPr="00F76475" w:rsidRDefault="00135CD5" w:rsidP="00135C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ndas online e presencial, </w:t>
            </w:r>
            <w:r w:rsidR="00003436">
              <w:rPr>
                <w:sz w:val="24"/>
                <w:szCs w:val="24"/>
              </w:rPr>
              <w:t>abrangendo uma área maior de clientes que poderão comprar na loja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59E9BC80" w:rsidR="001E5652" w:rsidRPr="00F76475" w:rsidRDefault="00170F64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smo site para loja física e virtual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1BDA3496" w:rsidR="00783037" w:rsidRPr="00F76475" w:rsidRDefault="00800337" w:rsidP="00783037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menta</w:t>
            </w:r>
            <w:r w:rsidR="004153B2">
              <w:rPr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 xml:space="preserve"> a visibilidade da loja</w:t>
            </w:r>
          </w:p>
        </w:tc>
      </w:tr>
    </w:tbl>
    <w:p w14:paraId="26B303CD" w14:textId="77777777" w:rsidR="00902109" w:rsidRDefault="00902109" w:rsidP="00F76475">
      <w:pPr>
        <w:pStyle w:val="Legenda"/>
        <w:spacing w:before="120"/>
      </w:pPr>
      <w:bookmarkStart w:id="9" w:name="_Toc161760119"/>
    </w:p>
    <w:p w14:paraId="184CCAF3" w14:textId="5BE97825" w:rsidR="00AE1E85" w:rsidRDefault="00AE1E85" w:rsidP="00F76475">
      <w:pPr>
        <w:pStyle w:val="Legenda"/>
        <w:spacing w:before="120"/>
      </w:pPr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5AF27DB" w14:textId="43A5E54C" w:rsidR="00F76475" w:rsidRPr="00D71AA2" w:rsidRDefault="00017559" w:rsidP="00D71AA2">
      <w:pPr>
        <w:pStyle w:val="Ttulo1"/>
        <w:rPr>
          <w:u w:val="single"/>
        </w:rPr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5F9AC349" w14:textId="683A7D23" w:rsidR="0077277A" w:rsidRDefault="00902109" w:rsidP="00D71AA2">
      <w:pPr>
        <w:ind w:left="360"/>
        <w:rPr>
          <w:noProof/>
        </w:rPr>
      </w:pPr>
      <w:r w:rsidRPr="00902109">
        <w:rPr>
          <w:noProof/>
        </w:rPr>
        <w:lastRenderedPageBreak/>
        <w:drawing>
          <wp:inline distT="0" distB="0" distL="0" distR="0" wp14:anchorId="26DFA7B2" wp14:editId="468ABE23">
            <wp:extent cx="8892540" cy="4993640"/>
            <wp:effectExtent l="0" t="0" r="3810" b="0"/>
            <wp:docPr id="1367612045" name="Imagem 1" descr="Uma imagem contendo 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7612045" name="Imagem 1" descr="Uma imagem contendo Diagrama&#10;&#10;O conteúdo gerado por IA pode estar incorreto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499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A8551" w14:textId="091A1D83" w:rsidR="007C2471" w:rsidRDefault="007C2471" w:rsidP="007C2471">
      <w:pPr>
        <w:keepNext/>
        <w:jc w:val="center"/>
      </w:pPr>
    </w:p>
    <w:p w14:paraId="315C80A7" w14:textId="3D465E2A" w:rsidR="007C2471" w:rsidRPr="00017559" w:rsidRDefault="007C2471" w:rsidP="007C2471">
      <w:pPr>
        <w:pStyle w:val="Legenda"/>
      </w:pPr>
      <w:bookmarkStart w:id="12" w:name="_Toc161760120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18C9E9B6" w14:textId="5AD6A5EE" w:rsidR="00F76475" w:rsidRDefault="00F76475" w:rsidP="00ED008D">
      <w:bookmarkStart w:id="13" w:name="_Toc158902408"/>
      <w:r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597957D" w14:textId="78158C0A" w:rsidR="00F76475" w:rsidRPr="00C15418" w:rsidRDefault="00F76475" w:rsidP="000A4924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417"/>
        <w:gridCol w:w="7088"/>
      </w:tblGrid>
      <w:tr w:rsidR="00EF5C58" w:rsidRPr="00821815" w14:paraId="29A1DC7A" w14:textId="77777777" w:rsidTr="00214EA6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6C3A4D7E" w:rsidR="006E52CB" w:rsidRPr="00745783" w:rsidRDefault="006E52CB" w:rsidP="006931E7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745783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Gerenciar </w:t>
            </w:r>
            <w:r w:rsidR="007F495E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atálogo</w:t>
            </w:r>
            <w:r w:rsidR="004C3DC8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de produtos</w:t>
            </w:r>
          </w:p>
        </w:tc>
      </w:tr>
      <w:tr w:rsidR="000A0692" w14:paraId="11F03E33" w14:textId="77777777" w:rsidTr="00214EA6">
        <w:tc>
          <w:tcPr>
            <w:tcW w:w="8505" w:type="dxa"/>
            <w:gridSpan w:val="2"/>
          </w:tcPr>
          <w:p w14:paraId="4193FDD3" w14:textId="065FD901" w:rsidR="006E52CB" w:rsidRDefault="006E52CB" w:rsidP="006931E7">
            <w:pPr>
              <w:spacing w:before="60" w:after="60"/>
              <w:ind w:left="30" w:hanging="30"/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31440D">
              <w:t>Administrador</w:t>
            </w:r>
          </w:p>
          <w:p w14:paraId="657D68C2" w14:textId="48D41B6D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CD592A">
              <w:t xml:space="preserve"> </w:t>
            </w:r>
            <w:r w:rsidR="00CC2E79">
              <w:t xml:space="preserve">Gerenciar </w:t>
            </w:r>
            <w:r w:rsidR="6D7B3EDD">
              <w:t>página</w:t>
            </w:r>
            <w:r w:rsidR="00CD592A">
              <w:t xml:space="preserve"> </w:t>
            </w:r>
            <w:r w:rsidR="004C3DC8">
              <w:t xml:space="preserve">de produtos </w:t>
            </w:r>
            <w:r w:rsidR="00CD592A">
              <w:t>da loja</w:t>
            </w:r>
          </w:p>
          <w:p w14:paraId="1728C3E7" w14:textId="058C8401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8F1C07">
              <w:t xml:space="preserve"> Divulgar promoções</w:t>
            </w:r>
            <w:r w:rsidR="00891D2E">
              <w:t xml:space="preserve"> </w:t>
            </w:r>
            <w:r w:rsidR="008F1C07">
              <w:t>e roupas</w:t>
            </w:r>
          </w:p>
        </w:tc>
      </w:tr>
      <w:tr w:rsidR="00DF4D84" w14:paraId="6E28770E" w14:textId="77777777" w:rsidTr="00214EA6">
        <w:tc>
          <w:tcPr>
            <w:tcW w:w="1417" w:type="dxa"/>
          </w:tcPr>
          <w:p w14:paraId="488EF6BB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088" w:type="dxa"/>
          </w:tcPr>
          <w:p w14:paraId="166B1895" w14:textId="32979DFA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273CDD">
              <w:t xml:space="preserve"> </w:t>
            </w:r>
            <w:r w:rsidR="00EE5A6A">
              <w:t>Existe</w:t>
            </w:r>
            <w:r w:rsidR="00675A24">
              <w:t xml:space="preserve"> um espaço para divulgação de promoções</w:t>
            </w:r>
          </w:p>
          <w:p w14:paraId="259ABC89" w14:textId="7E960422" w:rsidR="006E52CB" w:rsidRPr="002063D9" w:rsidRDefault="006E52CB" w:rsidP="002D48B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0C4523">
              <w:rPr>
                <w:b/>
                <w:bCs/>
              </w:rPr>
              <w:t xml:space="preserve">: </w:t>
            </w:r>
            <w:r w:rsidR="000C4523" w:rsidRPr="00891D2E">
              <w:t>Administrador entra no seu login</w:t>
            </w:r>
            <w:r w:rsidR="002D48BF">
              <w:t xml:space="preserve"> e seleciona </w:t>
            </w:r>
            <w:r w:rsidR="00F72B82">
              <w:t>cadastrar produtos</w:t>
            </w:r>
          </w:p>
          <w:p w14:paraId="3C3F9449" w14:textId="049AB530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22650A">
              <w:t xml:space="preserve"> Ele pode </w:t>
            </w:r>
            <w:r w:rsidR="00F65277">
              <w:t xml:space="preserve">divulgar promoções </w:t>
            </w:r>
            <w:r w:rsidR="00FF4FFF">
              <w:t>colocando valor novo</w:t>
            </w:r>
          </w:p>
        </w:tc>
      </w:tr>
      <w:tr w:rsidR="00DF4D84" w14:paraId="27AB1691" w14:textId="77777777" w:rsidTr="00214EA6">
        <w:tc>
          <w:tcPr>
            <w:tcW w:w="1417" w:type="dxa"/>
          </w:tcPr>
          <w:p w14:paraId="216C3951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DF9B30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088" w:type="dxa"/>
          </w:tcPr>
          <w:p w14:paraId="50515435" w14:textId="75BA1F9F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016C1E">
              <w:t xml:space="preserve"> </w:t>
            </w:r>
            <w:r w:rsidR="009C5886">
              <w:t>Existe</w:t>
            </w:r>
            <w:r w:rsidR="00016C1E">
              <w:t xml:space="preserve"> um espaço</w:t>
            </w:r>
            <w:r w:rsidR="00F27D5D">
              <w:t xml:space="preserve"> </w:t>
            </w:r>
            <w:r w:rsidR="00B3278F">
              <w:t xml:space="preserve">para </w:t>
            </w:r>
            <w:r w:rsidR="00FF4FFF">
              <w:t>adicionar produtos</w:t>
            </w:r>
          </w:p>
          <w:p w14:paraId="5B1851F0" w14:textId="36BCF340" w:rsidR="006E52CB" w:rsidRPr="002063D9" w:rsidRDefault="006E52CB" w:rsidP="002D48B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B800EA">
              <w:t xml:space="preserve"> administrador</w:t>
            </w:r>
            <w:r w:rsidR="00BB0DD4">
              <w:t xml:space="preserve"> entra no seu login</w:t>
            </w:r>
            <w:r w:rsidR="002D48BF">
              <w:t xml:space="preserve"> e seleciona </w:t>
            </w:r>
            <w:r w:rsidR="00F72B82">
              <w:t>cadastrar produtos</w:t>
            </w:r>
          </w:p>
          <w:p w14:paraId="4F0C587A" w14:textId="69F018A8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8B423F">
              <w:t xml:space="preserve"> ele pode </w:t>
            </w:r>
            <w:r w:rsidR="00950325">
              <w:t xml:space="preserve">fazer alterações no valor e incluir ou excluir </w:t>
            </w:r>
            <w:r w:rsidR="00FF4FFF">
              <w:t>produtos</w:t>
            </w:r>
            <w:r w:rsidR="004C3DC8">
              <w:t xml:space="preserve"> e quais os tipos da roupa</w:t>
            </w:r>
          </w:p>
        </w:tc>
      </w:tr>
      <w:bookmarkEnd w:id="14"/>
    </w:tbl>
    <w:p w14:paraId="464C1A34" w14:textId="69174178" w:rsidR="00F76475" w:rsidRDefault="00F76475" w:rsidP="00435A87">
      <w:pPr>
        <w:pStyle w:val="Legenda"/>
        <w:spacing w:before="120"/>
        <w:jc w:val="left"/>
        <w:rPr>
          <w:noProof/>
        </w:rPr>
      </w:pPr>
    </w:p>
    <w:tbl>
      <w:tblPr>
        <w:tblStyle w:val="Tabelacomgrade"/>
        <w:tblW w:w="0" w:type="auto"/>
        <w:tblLayout w:type="fixed"/>
        <w:tblLook w:val="04A0" w:firstRow="1" w:lastRow="0" w:firstColumn="1" w:lastColumn="0" w:noHBand="0" w:noVBand="1"/>
      </w:tblPr>
      <w:tblGrid>
        <w:gridCol w:w="1538"/>
        <w:gridCol w:w="6957"/>
      </w:tblGrid>
      <w:tr w:rsidR="0865B544" w14:paraId="30784B22" w14:textId="77777777" w:rsidTr="00214EA6">
        <w:trPr>
          <w:trHeight w:val="375"/>
        </w:trPr>
        <w:tc>
          <w:tcPr>
            <w:tcW w:w="849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EFE2444" w14:textId="563519FF" w:rsidR="0865B544" w:rsidRDefault="0865B544" w:rsidP="0865B544">
            <w:pPr>
              <w:spacing w:before="60" w:after="60"/>
              <w:ind w:left="30" w:hanging="30"/>
              <w:rPr>
                <w:rFonts w:ascii="Calibri" w:eastAsia="Calibri" w:hAnsi="Calibri" w:cs="Calibri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HISTÓRIA DO USUÁRIO </w:t>
            </w:r>
            <w:r w:rsidR="00687B41">
              <w:rPr>
                <w:rFonts w:ascii="Calibri" w:eastAsia="Calibri" w:hAnsi="Calibri" w:cs="Calibri"/>
                <w:b/>
                <w:bCs/>
              </w:rPr>
              <w:t>2</w:t>
            </w:r>
            <w:r w:rsidRPr="0865B544">
              <w:rPr>
                <w:rFonts w:ascii="Calibri" w:eastAsia="Calibri" w:hAnsi="Calibri" w:cs="Calibri"/>
                <w:b/>
                <w:bCs/>
              </w:rPr>
              <w:t xml:space="preserve"> - PBI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="005125A1">
              <w:rPr>
                <w:rFonts w:ascii="Calibri" w:eastAsia="Calibri" w:hAnsi="Calibri" w:cs="Calibri"/>
              </w:rPr>
              <w:t xml:space="preserve">Manter </w:t>
            </w:r>
            <w:r w:rsidRPr="0865B544">
              <w:rPr>
                <w:rFonts w:ascii="Calibri" w:eastAsia="Calibri" w:hAnsi="Calibri" w:cs="Calibri"/>
              </w:rPr>
              <w:t xml:space="preserve">cadastro </w:t>
            </w:r>
            <w:r w:rsidR="2154512B" w:rsidRPr="12B2001F">
              <w:rPr>
                <w:rFonts w:ascii="Calibri" w:eastAsia="Calibri" w:hAnsi="Calibri" w:cs="Calibri"/>
              </w:rPr>
              <w:t xml:space="preserve">de </w:t>
            </w:r>
            <w:r w:rsidR="2154512B" w:rsidRPr="2D73F8C3">
              <w:rPr>
                <w:rFonts w:ascii="Calibri" w:eastAsia="Calibri" w:hAnsi="Calibri" w:cs="Calibri"/>
              </w:rPr>
              <w:t>cliente</w:t>
            </w:r>
          </w:p>
        </w:tc>
      </w:tr>
      <w:tr w:rsidR="0865B544" w14:paraId="0DC3EAA8" w14:textId="77777777" w:rsidTr="00214EA6">
        <w:trPr>
          <w:trHeight w:val="1050"/>
        </w:trPr>
        <w:tc>
          <w:tcPr>
            <w:tcW w:w="849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3C84C2B" w14:textId="5B13D5C8" w:rsidR="0865B544" w:rsidRDefault="035FE013" w:rsidP="0865B544">
            <w:pPr>
              <w:spacing w:before="60" w:after="60"/>
              <w:ind w:left="30" w:hanging="30"/>
            </w:pPr>
            <w:r w:rsidRPr="77FB5A61">
              <w:rPr>
                <w:rFonts w:ascii="Calibri" w:eastAsia="Calibri" w:hAnsi="Calibri" w:cs="Calibri"/>
                <w:b/>
                <w:bCs/>
              </w:rPr>
              <w:lastRenderedPageBreak/>
              <w:t>COMO</w:t>
            </w:r>
            <w:r w:rsidRPr="77FB5A61">
              <w:rPr>
                <w:rFonts w:ascii="Calibri" w:eastAsia="Calibri" w:hAnsi="Calibri" w:cs="Calibri"/>
              </w:rPr>
              <w:t>: Cliente</w:t>
            </w:r>
          </w:p>
          <w:p w14:paraId="35599866" w14:textId="3E27860A" w:rsidR="0865B544" w:rsidRDefault="0865B544" w:rsidP="0865B544">
            <w:pPr>
              <w:spacing w:before="60" w:after="60"/>
              <w:ind w:left="30" w:hanging="30"/>
              <w:rPr>
                <w:rFonts w:ascii="Calibri" w:eastAsia="Calibri" w:hAnsi="Calibri" w:cs="Calibri"/>
                <w:color w:val="00B0F0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>POSS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="10DFD096" w:rsidRPr="77FB5A61">
              <w:rPr>
                <w:rFonts w:ascii="Calibri" w:eastAsia="Calibri" w:hAnsi="Calibri" w:cs="Calibri"/>
              </w:rPr>
              <w:t xml:space="preserve">Criar cadastro </w:t>
            </w:r>
            <w:r w:rsidR="10DFD096" w:rsidRPr="12B2001F">
              <w:rPr>
                <w:rFonts w:ascii="Calibri" w:eastAsia="Calibri" w:hAnsi="Calibri" w:cs="Calibri"/>
              </w:rPr>
              <w:t>de cliente</w:t>
            </w:r>
          </w:p>
          <w:p w14:paraId="39237C7E" w14:textId="0B9260C1" w:rsidR="0865B544" w:rsidRDefault="0865B544" w:rsidP="0865B544">
            <w:pPr>
              <w:spacing w:before="60" w:after="60"/>
              <w:ind w:left="30" w:hanging="30"/>
            </w:pPr>
            <w:r w:rsidRPr="0865B544">
              <w:rPr>
                <w:rFonts w:ascii="Calibri" w:eastAsia="Calibri" w:hAnsi="Calibri" w:cs="Calibri"/>
                <w:b/>
                <w:bCs/>
              </w:rPr>
              <w:t>PARA</w:t>
            </w:r>
            <w:r w:rsidRPr="0865B544">
              <w:rPr>
                <w:rFonts w:ascii="Calibri" w:eastAsia="Calibri" w:hAnsi="Calibri" w:cs="Calibri"/>
              </w:rPr>
              <w:t>: O cliente ter acesso a sua conta</w:t>
            </w:r>
          </w:p>
        </w:tc>
      </w:tr>
      <w:tr w:rsidR="0865B544" w14:paraId="19C6EB49" w14:textId="77777777" w:rsidTr="00214EA6">
        <w:trPr>
          <w:trHeight w:val="2295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70F5B7" w14:textId="3D8B7A32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3C9EE896" w14:textId="0CFD7E61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1</w:t>
            </w:r>
          </w:p>
        </w:tc>
        <w:tc>
          <w:tcPr>
            <w:tcW w:w="6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E5A9E9" w14:textId="2EE799EA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o usuário entra na tela de cadastro</w:t>
            </w:r>
          </w:p>
          <w:p w14:paraId="78125CF5" w14:textId="2446B7A2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le fornece seu CPF, </w:t>
            </w:r>
            <w:proofErr w:type="spellStart"/>
            <w:r w:rsidR="00FF4FFF">
              <w:rPr>
                <w:rFonts w:ascii="Calibri" w:eastAsia="Calibri" w:hAnsi="Calibri" w:cs="Calibri"/>
                <w:color w:val="000000" w:themeColor="text1"/>
              </w:rPr>
              <w:t>email</w:t>
            </w:r>
            <w:proofErr w:type="spellEnd"/>
            <w:r w:rsidR="00FF4FFF"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nome de usuário e senha para ter uma conta no sistema</w:t>
            </w:r>
            <w:r w:rsidRPr="0865B544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</w:t>
            </w:r>
          </w:p>
          <w:p w14:paraId="7DE7A5F5" w14:textId="7DACC745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le </w:t>
            </w:r>
            <w:r w:rsidR="00FF4FFF">
              <w:rPr>
                <w:rFonts w:ascii="Calibri" w:eastAsia="Calibri" w:hAnsi="Calibri" w:cs="Calibri"/>
                <w:color w:val="000000" w:themeColor="text1"/>
              </w:rPr>
              <w:t>terá seus dados salvos no banco de dados</w:t>
            </w:r>
          </w:p>
        </w:tc>
      </w:tr>
      <w:tr w:rsidR="0865B544" w14:paraId="51733E8B" w14:textId="77777777" w:rsidTr="00214EA6">
        <w:trPr>
          <w:trHeight w:val="1613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600A3C" w14:textId="38E2039B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088BE735" w14:textId="4D70E763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2</w:t>
            </w:r>
          </w:p>
        </w:tc>
        <w:tc>
          <w:tcPr>
            <w:tcW w:w="69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5254A19" w14:textId="138755F0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o usuário </w:t>
            </w:r>
            <w:r w:rsidR="00FF4FFF">
              <w:rPr>
                <w:rFonts w:ascii="Calibri" w:eastAsia="Calibri" w:hAnsi="Calibri" w:cs="Calibri"/>
                <w:color w:val="000000" w:themeColor="text1"/>
              </w:rPr>
              <w:t>entra na tela de cadastro</w:t>
            </w:r>
          </w:p>
          <w:p w14:paraId="4CC4CE4E" w14:textId="7A536657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>: Ele forne</w:t>
            </w:r>
            <w:r w:rsidR="00FF4FFF">
              <w:rPr>
                <w:rFonts w:ascii="Calibri" w:eastAsia="Calibri" w:hAnsi="Calibri" w:cs="Calibri"/>
              </w:rPr>
              <w:t>ce algum dado fora do padrão como cpf com pontos e traço</w:t>
            </w:r>
            <w:r w:rsidR="006F5C1E">
              <w:rPr>
                <w:rFonts w:ascii="Calibri" w:eastAsia="Calibri" w:hAnsi="Calibri" w:cs="Calibri"/>
              </w:rPr>
              <w:t xml:space="preserve"> e </w:t>
            </w:r>
            <w:proofErr w:type="spellStart"/>
            <w:r w:rsidR="006F5C1E">
              <w:rPr>
                <w:rFonts w:ascii="Calibri" w:eastAsia="Calibri" w:hAnsi="Calibri" w:cs="Calibri"/>
              </w:rPr>
              <w:t>email</w:t>
            </w:r>
            <w:proofErr w:type="spellEnd"/>
            <w:r w:rsidR="006F5C1E">
              <w:rPr>
                <w:rFonts w:ascii="Calibri" w:eastAsia="Calibri" w:hAnsi="Calibri" w:cs="Calibri"/>
              </w:rPr>
              <w:t xml:space="preserve"> sem @</w:t>
            </w:r>
          </w:p>
          <w:p w14:paraId="278AF753" w14:textId="6E2F96A7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>: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proofErr w:type="spellStart"/>
            <w:r w:rsidR="006F5C1E">
              <w:rPr>
                <w:rFonts w:ascii="Calibri" w:eastAsia="Calibri" w:hAnsi="Calibri" w:cs="Calibri"/>
                <w:color w:val="000000" w:themeColor="text1"/>
              </w:rPr>
              <w:t>sera</w:t>
            </w:r>
            <w:proofErr w:type="spellEnd"/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00FF4FFF">
              <w:rPr>
                <w:rFonts w:ascii="Calibri" w:eastAsia="Calibri" w:hAnsi="Calibri" w:cs="Calibri"/>
                <w:color w:val="000000" w:themeColor="text1"/>
              </w:rPr>
              <w:t>informado q</w:t>
            </w:r>
            <w:r w:rsidR="006F5C1E">
              <w:rPr>
                <w:rFonts w:ascii="Calibri" w:eastAsia="Calibri" w:hAnsi="Calibri" w:cs="Calibri"/>
                <w:color w:val="000000" w:themeColor="text1"/>
              </w:rPr>
              <w:t>ual dado ele</w:t>
            </w:r>
            <w:r w:rsidR="00FF4FFF">
              <w:rPr>
                <w:rFonts w:ascii="Calibri" w:eastAsia="Calibri" w:hAnsi="Calibri" w:cs="Calibri"/>
                <w:color w:val="000000" w:themeColor="text1"/>
              </w:rPr>
              <w:t xml:space="preserve"> informou incorretamente</w:t>
            </w:r>
          </w:p>
        </w:tc>
      </w:tr>
    </w:tbl>
    <w:p w14:paraId="240E4600" w14:textId="537AC3DB" w:rsidR="781F01BB" w:rsidRDefault="781F01BB" w:rsidP="781F01BB">
      <w:pPr>
        <w:pStyle w:val="CorpodeTexto"/>
        <w:rPr>
          <w:noProof/>
        </w:rPr>
      </w:pPr>
    </w:p>
    <w:p w14:paraId="1FDFC1F4" w14:textId="77777777" w:rsidR="00987AFE" w:rsidRDefault="00987AFE" w:rsidP="781F01BB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417"/>
        <w:gridCol w:w="7088"/>
      </w:tblGrid>
      <w:tr w:rsidR="00F72B82" w:rsidRPr="00745783" w14:paraId="23C69F61" w14:textId="77777777" w:rsidTr="004D5FB8">
        <w:trPr>
          <w:trHeight w:val="380"/>
        </w:trPr>
        <w:tc>
          <w:tcPr>
            <w:tcW w:w="8505" w:type="dxa"/>
            <w:gridSpan w:val="2"/>
            <w:vAlign w:val="center"/>
          </w:tcPr>
          <w:p w14:paraId="4F30F227" w14:textId="64075512" w:rsidR="00F72B82" w:rsidRPr="00745783" w:rsidRDefault="00F72B82" w:rsidP="004D5FB8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bookmarkStart w:id="15" w:name="_Toc161760122"/>
            <w:bookmarkStart w:id="16" w:name="_Toc158902409"/>
            <w:r>
              <w:rPr>
                <w:b/>
                <w:bCs/>
              </w:rPr>
              <w:t xml:space="preserve">HISTÓRIA DO USUÁRIO 3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Gerenciar página de clientes</w:t>
            </w:r>
          </w:p>
        </w:tc>
      </w:tr>
      <w:tr w:rsidR="00F72B82" w14:paraId="19C455F0" w14:textId="77777777" w:rsidTr="004D5FB8">
        <w:tc>
          <w:tcPr>
            <w:tcW w:w="8505" w:type="dxa"/>
            <w:gridSpan w:val="2"/>
          </w:tcPr>
          <w:p w14:paraId="15DD2495" w14:textId="77777777" w:rsidR="00F72B82" w:rsidRDefault="00F72B82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Administrador</w:t>
            </w:r>
          </w:p>
          <w:p w14:paraId="5FD12186" w14:textId="581FE9F3" w:rsidR="00F72B82" w:rsidRPr="00821815" w:rsidRDefault="00F72B82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Gerenciar página de clientes</w:t>
            </w:r>
          </w:p>
          <w:p w14:paraId="74FFF0C3" w14:textId="6F356D36" w:rsidR="00F72B82" w:rsidRDefault="00F72B82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administrar os cadastrados feitos na loja</w:t>
            </w:r>
          </w:p>
        </w:tc>
      </w:tr>
      <w:tr w:rsidR="00F72B82" w:rsidRPr="001137C6" w14:paraId="0265D2F0" w14:textId="77777777" w:rsidTr="004D5FB8">
        <w:tc>
          <w:tcPr>
            <w:tcW w:w="1417" w:type="dxa"/>
          </w:tcPr>
          <w:p w14:paraId="1C219DA6" w14:textId="77777777" w:rsidR="00F72B82" w:rsidRDefault="00F72B82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A9AB64" w14:textId="77777777" w:rsidR="00F72B82" w:rsidRPr="004F21EF" w:rsidRDefault="00F72B82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>Aceite 1</w:t>
            </w:r>
          </w:p>
        </w:tc>
        <w:tc>
          <w:tcPr>
            <w:tcW w:w="7088" w:type="dxa"/>
          </w:tcPr>
          <w:p w14:paraId="1820FD1D" w14:textId="7667CAE5" w:rsidR="00F72B82" w:rsidRDefault="00F72B82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lastRenderedPageBreak/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Existe um espaço para editar dados de clientes</w:t>
            </w:r>
          </w:p>
          <w:p w14:paraId="449AF696" w14:textId="01665554" w:rsidR="00F72B82" w:rsidRPr="002063D9" w:rsidRDefault="00F72B82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QUANDO</w:t>
            </w:r>
            <w:r>
              <w:rPr>
                <w:b/>
                <w:bCs/>
              </w:rPr>
              <w:t xml:space="preserve">: </w:t>
            </w:r>
            <w:r w:rsidRPr="00891D2E">
              <w:t>Administrador entra no seu login</w:t>
            </w:r>
            <w:r>
              <w:t xml:space="preserve"> e seleciona gerenciar clientes</w:t>
            </w:r>
          </w:p>
          <w:p w14:paraId="07F2A30D" w14:textId="25246C80" w:rsidR="00F72B82" w:rsidRPr="001137C6" w:rsidRDefault="00F72B82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Ele pode alterar o dado que quiser do cliente caso seja solicitado ajuda por ele</w:t>
            </w:r>
          </w:p>
        </w:tc>
      </w:tr>
      <w:tr w:rsidR="00F72B82" w:rsidRPr="001137C6" w14:paraId="2DF43F19" w14:textId="77777777" w:rsidTr="004D5FB8">
        <w:tc>
          <w:tcPr>
            <w:tcW w:w="1417" w:type="dxa"/>
          </w:tcPr>
          <w:p w14:paraId="1759F0EB" w14:textId="77777777" w:rsidR="00F72B82" w:rsidRDefault="00F72B82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7C35E5" w14:textId="77777777" w:rsidR="00F72B82" w:rsidRPr="004F21EF" w:rsidRDefault="00F72B82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088" w:type="dxa"/>
          </w:tcPr>
          <w:p w14:paraId="682C90D1" w14:textId="69214BE0" w:rsidR="00F72B82" w:rsidRDefault="00F72B82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Existe um espaço para adicionar cliente</w:t>
            </w:r>
          </w:p>
          <w:p w14:paraId="10BCA13B" w14:textId="487F102E" w:rsidR="00F72B82" w:rsidRPr="002063D9" w:rsidRDefault="00F72B82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dministrador entra no seu login e seleciona gerenciar clientes</w:t>
            </w:r>
          </w:p>
          <w:p w14:paraId="2F821F37" w14:textId="51B5DB3F" w:rsidR="00F72B82" w:rsidRPr="001137C6" w:rsidRDefault="00F72B82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ele pode adicionar cliente manualmente caso esteja dando erro e cliente solicitou ajuda</w:t>
            </w:r>
          </w:p>
        </w:tc>
      </w:tr>
      <w:tr w:rsidR="00F72B82" w:rsidRPr="004F21EF" w14:paraId="5596CD9A" w14:textId="77777777" w:rsidTr="004D5FB8">
        <w:tc>
          <w:tcPr>
            <w:tcW w:w="1417" w:type="dxa"/>
          </w:tcPr>
          <w:p w14:paraId="0E256BD1" w14:textId="77777777" w:rsidR="00F72B82" w:rsidRDefault="00F72B82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CA5DA36" w14:textId="77777777" w:rsidR="00F72B82" w:rsidRPr="00C3567C" w:rsidRDefault="00F72B82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088" w:type="dxa"/>
          </w:tcPr>
          <w:p w14:paraId="11B126AE" w14:textId="53E4C6ED" w:rsidR="00F72B82" w:rsidRDefault="00F72B82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Existe um espaço para remover cliente</w:t>
            </w:r>
          </w:p>
          <w:p w14:paraId="5425AB9D" w14:textId="68B0BA8D" w:rsidR="00F72B82" w:rsidRPr="002063D9" w:rsidRDefault="00F72B82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dministrador entra no seu login e seleciona gerenciar cliente</w:t>
            </w:r>
          </w:p>
          <w:p w14:paraId="44358E09" w14:textId="0A1559A6" w:rsidR="00F72B82" w:rsidRPr="004F21EF" w:rsidRDefault="00F72B82" w:rsidP="004D5FB8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ele pode remover clientes manualmente para não terem mais cadastro no banco de dados</w:t>
            </w:r>
          </w:p>
        </w:tc>
      </w:tr>
    </w:tbl>
    <w:p w14:paraId="0BE066C1" w14:textId="238CBC0F" w:rsidR="004E002F" w:rsidRDefault="00435A87" w:rsidP="004E002F">
      <w:pPr>
        <w:pStyle w:val="Legenda"/>
      </w:pPr>
      <w:r>
        <w:br w:type="textWrapping" w:clear="all"/>
      </w:r>
      <w:bookmarkEnd w:id="15"/>
    </w:p>
    <w:tbl>
      <w:tblPr>
        <w:tblStyle w:val="Tabelacomgrade"/>
        <w:tblpPr w:leftFromText="141" w:rightFromText="141" w:vertAnchor="text" w:tblpY="1"/>
        <w:tblOverlap w:val="never"/>
        <w:tblW w:w="8500" w:type="dxa"/>
        <w:tblLook w:val="04A0" w:firstRow="1" w:lastRow="0" w:firstColumn="1" w:lastColumn="0" w:noHBand="0" w:noVBand="1"/>
      </w:tblPr>
      <w:tblGrid>
        <w:gridCol w:w="1233"/>
        <w:gridCol w:w="7267"/>
      </w:tblGrid>
      <w:tr w:rsidR="00987AFE" w:rsidRPr="00745783" w14:paraId="21CB8685" w14:textId="77777777" w:rsidTr="004D5FB8">
        <w:trPr>
          <w:trHeight w:val="362"/>
        </w:trPr>
        <w:tc>
          <w:tcPr>
            <w:tcW w:w="8500" w:type="dxa"/>
            <w:gridSpan w:val="2"/>
            <w:vAlign w:val="center"/>
          </w:tcPr>
          <w:p w14:paraId="65E51E62" w14:textId="77777777" w:rsidR="00987AFE" w:rsidRPr="00745783" w:rsidRDefault="00987AFE" w:rsidP="004D5FB8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4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Manter login do cliente </w:t>
            </w:r>
          </w:p>
        </w:tc>
      </w:tr>
      <w:tr w:rsidR="00987AFE" w14:paraId="4963DE9A" w14:textId="77777777" w:rsidTr="004D5FB8">
        <w:trPr>
          <w:trHeight w:val="995"/>
        </w:trPr>
        <w:tc>
          <w:tcPr>
            <w:tcW w:w="8500" w:type="dxa"/>
            <w:gridSpan w:val="2"/>
          </w:tcPr>
          <w:p w14:paraId="17F46BE5" w14:textId="77777777" w:rsidR="00987AFE" w:rsidRDefault="00987AFE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liente</w:t>
            </w:r>
          </w:p>
          <w:p w14:paraId="16DBDFEC" w14:textId="77777777" w:rsidR="00987AFE" w:rsidRDefault="00987AFE" w:rsidP="004D5FB8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OSSO</w:t>
            </w:r>
            <w:r>
              <w:t>: Realizar login</w:t>
            </w:r>
          </w:p>
          <w:p w14:paraId="0C2A2F43" w14:textId="77777777" w:rsidR="00987AFE" w:rsidRDefault="00987AFE" w:rsidP="004D5FB8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ARA</w:t>
            </w:r>
            <w:r>
              <w:t>: Acessar sua conta na loja</w:t>
            </w:r>
          </w:p>
        </w:tc>
      </w:tr>
      <w:tr w:rsidR="00987AFE" w:rsidRPr="001137C6" w14:paraId="6FBB5913" w14:textId="77777777" w:rsidTr="004D5FB8">
        <w:trPr>
          <w:trHeight w:val="1258"/>
        </w:trPr>
        <w:tc>
          <w:tcPr>
            <w:tcW w:w="1233" w:type="dxa"/>
          </w:tcPr>
          <w:p w14:paraId="175F9BCE" w14:textId="77777777" w:rsidR="00987AFE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9E8E9DA" w14:textId="77777777" w:rsidR="00987AFE" w:rsidRPr="004F21EF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67" w:type="dxa"/>
          </w:tcPr>
          <w:p w14:paraId="07603CFF" w14:textId="77777777" w:rsidR="00987AFE" w:rsidRDefault="00987AFE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o 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1210AC3A" w14:textId="77777777" w:rsidR="00987AFE" w:rsidRPr="002063D9" w:rsidRDefault="00987AFE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seu CPF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 senha 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24ABD948" w14:textId="77777777" w:rsidR="00987AFE" w:rsidRPr="001137C6" w:rsidRDefault="00987AFE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é redirecionado à tela principal, com sua conta já vinculada</w:t>
            </w:r>
          </w:p>
        </w:tc>
      </w:tr>
      <w:tr w:rsidR="00987AFE" w:rsidRPr="001137C6" w14:paraId="0F7990A0" w14:textId="77777777" w:rsidTr="004D5FB8">
        <w:trPr>
          <w:trHeight w:val="983"/>
        </w:trPr>
        <w:tc>
          <w:tcPr>
            <w:tcW w:w="1233" w:type="dxa"/>
          </w:tcPr>
          <w:p w14:paraId="01551768" w14:textId="77777777" w:rsidR="00987AFE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86F9AAB" w14:textId="77777777" w:rsidR="00987AFE" w:rsidRPr="004F21EF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67" w:type="dxa"/>
          </w:tcPr>
          <w:p w14:paraId="2C8D5A34" w14:textId="77777777" w:rsidR="00987AFE" w:rsidRDefault="00987AFE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45CA5827" w14:textId="77777777" w:rsidR="00987AFE" w:rsidRPr="002063D9" w:rsidRDefault="00987AFE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seu CPF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7EA4B325" w14:textId="77777777" w:rsidR="00987AFE" w:rsidRPr="001137C6" w:rsidRDefault="00987AFE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ENTÃO</w:t>
            </w:r>
            <w:r>
              <w:t>:  ele irá receber uma mensagem de erro pedindo para colocar senha</w:t>
            </w:r>
          </w:p>
        </w:tc>
      </w:tr>
      <w:tr w:rsidR="00987AFE" w:rsidRPr="00667A7A" w14:paraId="26612631" w14:textId="77777777" w:rsidTr="004D5FB8">
        <w:trPr>
          <w:trHeight w:val="141"/>
        </w:trPr>
        <w:tc>
          <w:tcPr>
            <w:tcW w:w="1233" w:type="dxa"/>
          </w:tcPr>
          <w:p w14:paraId="45ADF91B" w14:textId="77777777" w:rsidR="00987AFE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E3A5661" w14:textId="77777777" w:rsidR="00987AFE" w:rsidRPr="00C3567C" w:rsidRDefault="00987AFE" w:rsidP="004D5FB8">
            <w:pPr>
              <w:spacing w:before="60" w:after="60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67" w:type="dxa"/>
          </w:tcPr>
          <w:p w14:paraId="5F108B59" w14:textId="77777777" w:rsidR="00987AFE" w:rsidRDefault="00987AFE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18BEB372" w14:textId="77777777" w:rsidR="00987AFE" w:rsidRPr="002063D9" w:rsidRDefault="00987AFE" w:rsidP="004D5FB8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r w:rsidRPr="3E7EFE41">
              <w:rPr>
                <w:rFonts w:ascii="Calibri" w:eastAsia="Calibri" w:hAnsi="Calibri" w:cs="Calibri"/>
                <w:color w:val="000000" w:themeColor="text1"/>
              </w:rPr>
              <w:t>fornece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sua senha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66F6D548" w14:textId="77777777" w:rsidR="00987AFE" w:rsidRPr="00667A7A" w:rsidRDefault="00987AFE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pedindo para colocar o cpf</w:t>
            </w:r>
          </w:p>
        </w:tc>
      </w:tr>
      <w:tr w:rsidR="00987AFE" w:rsidRPr="004F21EF" w14:paraId="08BF39A7" w14:textId="77777777" w:rsidTr="004D5FB8">
        <w:trPr>
          <w:trHeight w:val="557"/>
        </w:trPr>
        <w:tc>
          <w:tcPr>
            <w:tcW w:w="1233" w:type="dxa"/>
          </w:tcPr>
          <w:p w14:paraId="7802E304" w14:textId="77777777" w:rsidR="00987AFE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1CBF9A8" w14:textId="77777777" w:rsidR="00987AFE" w:rsidRPr="00C3567C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67" w:type="dxa"/>
          </w:tcPr>
          <w:p w14:paraId="29355668" w14:textId="77777777" w:rsidR="00987AFE" w:rsidRDefault="00987AFE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7E40AC58" w14:textId="77777777" w:rsidR="00987AFE" w:rsidRPr="002063D9" w:rsidRDefault="00987AFE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cpf e senha incorretamente </w:t>
            </w:r>
          </w:p>
          <w:p w14:paraId="1220A0A3" w14:textId="77777777" w:rsidR="00987AFE" w:rsidRPr="004F21EF" w:rsidRDefault="00987AFE" w:rsidP="004D5FB8">
            <w:pPr>
              <w:spacing w:before="60" w:after="60"/>
              <w:ind w:left="168"/>
              <w:rPr>
                <w:b/>
              </w:rPr>
            </w:pPr>
            <w:r w:rsidRPr="004F21EF">
              <w:rPr>
                <w:b/>
                <w:bCs/>
              </w:rPr>
              <w:t>ENTÃO</w:t>
            </w:r>
            <w:r>
              <w:t>:   ele irá receber uma mensagem de erro dizendo qual dado está incorreto</w:t>
            </w:r>
          </w:p>
        </w:tc>
      </w:tr>
    </w:tbl>
    <w:p w14:paraId="085C3279" w14:textId="77777777" w:rsidR="00987AFE" w:rsidRPr="00987AFE" w:rsidRDefault="00987AFE" w:rsidP="00987AFE">
      <w:pPr>
        <w:pStyle w:val="CorpodeTexto"/>
      </w:pPr>
    </w:p>
    <w:p w14:paraId="48AD1FB5" w14:textId="77777777" w:rsidR="006F5C1E" w:rsidRDefault="006F5C1E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DF25A95" w14:textId="77777777" w:rsidR="00987AFE" w:rsidRDefault="00987AFE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520970CE" w14:textId="77777777" w:rsidR="00987AFE" w:rsidRDefault="00987AFE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AA20D4C" w14:textId="77777777" w:rsidR="00987AFE" w:rsidRDefault="00987AFE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2D1F220" w14:textId="77777777" w:rsidR="004C3DC8" w:rsidRDefault="004C3DC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1F52320" w14:textId="77777777" w:rsidR="00987AFE" w:rsidRDefault="00987AFE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F104184" w14:textId="77777777" w:rsidR="00987AFE" w:rsidRDefault="00987AFE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417"/>
        <w:gridCol w:w="7088"/>
      </w:tblGrid>
      <w:tr w:rsidR="002D48BF" w:rsidRPr="00745783" w14:paraId="440B357E" w14:textId="77777777" w:rsidTr="004D5FB8">
        <w:trPr>
          <w:trHeight w:val="380"/>
        </w:trPr>
        <w:tc>
          <w:tcPr>
            <w:tcW w:w="8505" w:type="dxa"/>
            <w:gridSpan w:val="2"/>
            <w:vAlign w:val="center"/>
          </w:tcPr>
          <w:p w14:paraId="2AA62CA3" w14:textId="597E6BAE" w:rsidR="002D48BF" w:rsidRPr="00745783" w:rsidRDefault="002D48BF" w:rsidP="004D5FB8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5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Gerenciar </w:t>
            </w:r>
            <w:r w:rsidR="007F495E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cadastro </w:t>
            </w:r>
            <w:r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e funcionário</w:t>
            </w:r>
          </w:p>
        </w:tc>
      </w:tr>
      <w:tr w:rsidR="002D48BF" w14:paraId="3E886957" w14:textId="77777777" w:rsidTr="004D5FB8">
        <w:tc>
          <w:tcPr>
            <w:tcW w:w="8505" w:type="dxa"/>
            <w:gridSpan w:val="2"/>
          </w:tcPr>
          <w:p w14:paraId="7D0FF92A" w14:textId="77777777" w:rsidR="002D48BF" w:rsidRDefault="002D48BF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Administrador</w:t>
            </w:r>
          </w:p>
          <w:p w14:paraId="68D6AAA7" w14:textId="7C5A22A6" w:rsidR="002D48BF" w:rsidRPr="00821815" w:rsidRDefault="002D48BF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Gerenciar página de funcionários </w:t>
            </w:r>
          </w:p>
          <w:p w14:paraId="0E5DC62D" w14:textId="032EFFBB" w:rsidR="002D48BF" w:rsidRDefault="002D48BF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administrar os funcionários cadastrados da loja</w:t>
            </w:r>
          </w:p>
        </w:tc>
      </w:tr>
      <w:tr w:rsidR="002D48BF" w:rsidRPr="001137C6" w14:paraId="7F30915B" w14:textId="77777777" w:rsidTr="004D5FB8">
        <w:tc>
          <w:tcPr>
            <w:tcW w:w="1417" w:type="dxa"/>
          </w:tcPr>
          <w:p w14:paraId="123E02E7" w14:textId="77777777" w:rsidR="002D48BF" w:rsidRDefault="002D48BF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0218A7" w14:textId="77777777" w:rsidR="002D48BF" w:rsidRPr="004F21EF" w:rsidRDefault="002D48BF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088" w:type="dxa"/>
          </w:tcPr>
          <w:p w14:paraId="1B78BC7A" w14:textId="7BCF365D" w:rsidR="002D48BF" w:rsidRDefault="002D48BF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Existe um espaço para editar dados dos funcionários</w:t>
            </w:r>
          </w:p>
          <w:p w14:paraId="01E346E7" w14:textId="2499BFD7" w:rsidR="002D48BF" w:rsidRPr="002063D9" w:rsidRDefault="002D48BF" w:rsidP="002D48B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 w:rsidRPr="00891D2E">
              <w:t>Administrador entra no seu login</w:t>
            </w:r>
            <w:r>
              <w:t xml:space="preserve"> e seleciona gerenciar funcionários </w:t>
            </w:r>
          </w:p>
          <w:p w14:paraId="0723B056" w14:textId="5B2CB80F" w:rsidR="002D48BF" w:rsidRPr="001137C6" w:rsidRDefault="002D48BF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Ele pode alterar o dado que quiser do funcionário </w:t>
            </w:r>
          </w:p>
        </w:tc>
      </w:tr>
      <w:tr w:rsidR="002D48BF" w:rsidRPr="001137C6" w14:paraId="75DA40AA" w14:textId="77777777" w:rsidTr="004D5FB8">
        <w:tc>
          <w:tcPr>
            <w:tcW w:w="1417" w:type="dxa"/>
          </w:tcPr>
          <w:p w14:paraId="05455726" w14:textId="77777777" w:rsidR="002D48BF" w:rsidRDefault="002D48BF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2D042D" w14:textId="77777777" w:rsidR="002D48BF" w:rsidRPr="004F21EF" w:rsidRDefault="002D48BF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088" w:type="dxa"/>
          </w:tcPr>
          <w:p w14:paraId="6A06151A" w14:textId="043C3F48" w:rsidR="002D48BF" w:rsidRDefault="002D48BF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lastRenderedPageBreak/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Existe um espaço para adicionar funcionário </w:t>
            </w:r>
          </w:p>
          <w:p w14:paraId="06646FB9" w14:textId="6A357F54" w:rsidR="002D48BF" w:rsidRPr="002063D9" w:rsidRDefault="002D48BF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QUANDO</w:t>
            </w:r>
            <w:r>
              <w:t xml:space="preserve">: administrador entra no seu login e seleciona gerenciar funcionários </w:t>
            </w:r>
          </w:p>
          <w:p w14:paraId="561EC78D" w14:textId="63F550D0" w:rsidR="002D48BF" w:rsidRPr="001137C6" w:rsidRDefault="002D48BF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ele pode adicionar funcionários manualmente para já terem uma conta no banco de dados</w:t>
            </w:r>
          </w:p>
        </w:tc>
      </w:tr>
      <w:tr w:rsidR="002D48BF" w:rsidRPr="001137C6" w14:paraId="161F5274" w14:textId="77777777" w:rsidTr="004D5FB8">
        <w:tc>
          <w:tcPr>
            <w:tcW w:w="1417" w:type="dxa"/>
          </w:tcPr>
          <w:p w14:paraId="668499B5" w14:textId="77777777" w:rsidR="002D48BF" w:rsidRDefault="002D48BF" w:rsidP="002D48BF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76A7FF" w14:textId="25F58818" w:rsidR="002D48BF" w:rsidRPr="00C3567C" w:rsidRDefault="002D48BF" w:rsidP="002D48BF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088" w:type="dxa"/>
          </w:tcPr>
          <w:p w14:paraId="3532AEA8" w14:textId="7759275A" w:rsidR="002D48BF" w:rsidRDefault="002D48BF" w:rsidP="002D48BF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Existe um espaço para </w:t>
            </w:r>
            <w:r w:rsidR="00F72B82">
              <w:t xml:space="preserve">remover </w:t>
            </w:r>
            <w:r>
              <w:t xml:space="preserve">funcionário </w:t>
            </w:r>
          </w:p>
          <w:p w14:paraId="746321D1" w14:textId="77777777" w:rsidR="002D48BF" w:rsidRPr="002063D9" w:rsidRDefault="002D48BF" w:rsidP="002D48B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administrador entra no seu login e seleciona gerenciar funcionários </w:t>
            </w:r>
          </w:p>
          <w:p w14:paraId="0F1790EB" w14:textId="1EF6B2F8" w:rsidR="002D48BF" w:rsidRPr="004F21EF" w:rsidRDefault="002D48BF" w:rsidP="002D48BF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ele pode </w:t>
            </w:r>
            <w:r w:rsidR="00F72B82">
              <w:t xml:space="preserve">remover </w:t>
            </w:r>
            <w:r>
              <w:t xml:space="preserve">funcionários manualmente para </w:t>
            </w:r>
            <w:r w:rsidR="00F72B82">
              <w:t xml:space="preserve">não terem mais cadastro no </w:t>
            </w:r>
            <w:r>
              <w:t>banco de dados</w:t>
            </w:r>
          </w:p>
        </w:tc>
      </w:tr>
    </w:tbl>
    <w:p w14:paraId="577222BC" w14:textId="77777777" w:rsidR="006111D1" w:rsidRDefault="006111D1" w:rsidP="001D6E7E"/>
    <w:p w14:paraId="59C1EE51" w14:textId="77777777" w:rsidR="006111D1" w:rsidRDefault="006111D1" w:rsidP="001D6E7E"/>
    <w:tbl>
      <w:tblPr>
        <w:tblStyle w:val="Tabelacomgrade"/>
        <w:tblW w:w="0" w:type="auto"/>
        <w:tblLayout w:type="fixed"/>
        <w:tblLook w:val="04A0" w:firstRow="1" w:lastRow="0" w:firstColumn="1" w:lastColumn="0" w:noHBand="0" w:noVBand="1"/>
      </w:tblPr>
      <w:tblGrid>
        <w:gridCol w:w="1538"/>
        <w:gridCol w:w="7121"/>
      </w:tblGrid>
      <w:tr w:rsidR="00214EA6" w14:paraId="07706BAD" w14:textId="77777777" w:rsidTr="00094979">
        <w:trPr>
          <w:trHeight w:val="375"/>
        </w:trPr>
        <w:tc>
          <w:tcPr>
            <w:tcW w:w="86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DBDDA66" w14:textId="2F61CB4A" w:rsidR="00214EA6" w:rsidRDefault="00214EA6" w:rsidP="00094979">
            <w:pPr>
              <w:spacing w:before="60" w:after="60"/>
              <w:ind w:left="30" w:hanging="30"/>
              <w:rPr>
                <w:rFonts w:ascii="Calibri" w:eastAsia="Calibri" w:hAnsi="Calibri" w:cs="Calibri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HISTÓRIA DO USUÁRIO </w:t>
            </w:r>
            <w:r w:rsidR="006111D1">
              <w:rPr>
                <w:rFonts w:ascii="Calibri" w:eastAsia="Calibri" w:hAnsi="Calibri" w:cs="Calibri"/>
                <w:b/>
                <w:bCs/>
              </w:rPr>
              <w:t>6</w:t>
            </w:r>
            <w:r w:rsidRPr="0865B544">
              <w:rPr>
                <w:rFonts w:ascii="Calibri" w:eastAsia="Calibri" w:hAnsi="Calibri" w:cs="Calibri"/>
                <w:b/>
                <w:bCs/>
              </w:rPr>
              <w:t xml:space="preserve"> - PBI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>
              <w:rPr>
                <w:rFonts w:ascii="Calibri" w:eastAsia="Calibri" w:hAnsi="Calibri" w:cs="Calibri"/>
              </w:rPr>
              <w:t xml:space="preserve">Manter </w:t>
            </w:r>
            <w:r w:rsidRPr="0865B544">
              <w:rPr>
                <w:rFonts w:ascii="Calibri" w:eastAsia="Calibri" w:hAnsi="Calibri" w:cs="Calibri"/>
              </w:rPr>
              <w:t xml:space="preserve">cadastro </w:t>
            </w:r>
            <w:r w:rsidRPr="12B2001F">
              <w:rPr>
                <w:rFonts w:ascii="Calibri" w:eastAsia="Calibri" w:hAnsi="Calibri" w:cs="Calibri"/>
              </w:rPr>
              <w:t xml:space="preserve">de </w:t>
            </w:r>
            <w:r w:rsidR="006111D1">
              <w:rPr>
                <w:rFonts w:ascii="Calibri" w:eastAsia="Calibri" w:hAnsi="Calibri" w:cs="Calibri"/>
              </w:rPr>
              <w:t>funcionário</w:t>
            </w:r>
          </w:p>
        </w:tc>
      </w:tr>
      <w:tr w:rsidR="00214EA6" w14:paraId="4B5460B3" w14:textId="77777777" w:rsidTr="00094979">
        <w:trPr>
          <w:trHeight w:val="1050"/>
        </w:trPr>
        <w:tc>
          <w:tcPr>
            <w:tcW w:w="86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DF7F8B" w14:textId="75A894F9" w:rsidR="00214EA6" w:rsidRDefault="00214EA6" w:rsidP="00094979">
            <w:pPr>
              <w:spacing w:before="60" w:after="60"/>
              <w:ind w:left="30" w:hanging="30"/>
            </w:pPr>
            <w:r w:rsidRPr="77FB5A61">
              <w:rPr>
                <w:rFonts w:ascii="Calibri" w:eastAsia="Calibri" w:hAnsi="Calibri" w:cs="Calibri"/>
                <w:b/>
                <w:bCs/>
              </w:rPr>
              <w:t>COMO</w:t>
            </w:r>
            <w:r w:rsidRPr="77FB5A61">
              <w:rPr>
                <w:rFonts w:ascii="Calibri" w:eastAsia="Calibri" w:hAnsi="Calibri" w:cs="Calibri"/>
              </w:rPr>
              <w:t xml:space="preserve">: </w:t>
            </w:r>
            <w:r w:rsidR="006111D1">
              <w:rPr>
                <w:rFonts w:ascii="Calibri" w:eastAsia="Calibri" w:hAnsi="Calibri" w:cs="Calibri"/>
              </w:rPr>
              <w:t>Funcionário</w:t>
            </w:r>
          </w:p>
          <w:p w14:paraId="5F2D046F" w14:textId="48376098" w:rsidR="00214EA6" w:rsidRDefault="00214EA6" w:rsidP="00094979">
            <w:pPr>
              <w:spacing w:before="60" w:after="60"/>
              <w:ind w:left="30" w:hanging="30"/>
              <w:rPr>
                <w:rFonts w:ascii="Calibri" w:eastAsia="Calibri" w:hAnsi="Calibri" w:cs="Calibri"/>
                <w:color w:val="00B0F0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>POSS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77FB5A61">
              <w:rPr>
                <w:rFonts w:ascii="Calibri" w:eastAsia="Calibri" w:hAnsi="Calibri" w:cs="Calibri"/>
              </w:rPr>
              <w:t xml:space="preserve">Criar cadastro </w:t>
            </w:r>
            <w:r w:rsidRPr="12B2001F">
              <w:rPr>
                <w:rFonts w:ascii="Calibri" w:eastAsia="Calibri" w:hAnsi="Calibri" w:cs="Calibri"/>
              </w:rPr>
              <w:t xml:space="preserve">de </w:t>
            </w:r>
            <w:r w:rsidR="006111D1">
              <w:rPr>
                <w:rFonts w:ascii="Calibri" w:eastAsia="Calibri" w:hAnsi="Calibri" w:cs="Calibri"/>
              </w:rPr>
              <w:t>funcionário</w:t>
            </w:r>
          </w:p>
          <w:p w14:paraId="5D1009CA" w14:textId="1A6C549C" w:rsidR="00214EA6" w:rsidRDefault="00214EA6" w:rsidP="00094979">
            <w:pPr>
              <w:spacing w:before="60" w:after="60"/>
              <w:ind w:left="30" w:hanging="30"/>
            </w:pPr>
            <w:r w:rsidRPr="0865B544">
              <w:rPr>
                <w:rFonts w:ascii="Calibri" w:eastAsia="Calibri" w:hAnsi="Calibri" w:cs="Calibri"/>
                <w:b/>
                <w:bCs/>
              </w:rPr>
              <w:t>PARA</w:t>
            </w:r>
            <w:r w:rsidRPr="0865B544">
              <w:rPr>
                <w:rFonts w:ascii="Calibri" w:eastAsia="Calibri" w:hAnsi="Calibri" w:cs="Calibri"/>
              </w:rPr>
              <w:t xml:space="preserve">: O </w:t>
            </w:r>
            <w:r w:rsidR="006111D1">
              <w:rPr>
                <w:rFonts w:ascii="Calibri" w:eastAsia="Calibri" w:hAnsi="Calibri" w:cs="Calibri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</w:rPr>
              <w:t>ter acesso a sua conta</w:t>
            </w:r>
          </w:p>
        </w:tc>
      </w:tr>
      <w:tr w:rsidR="00214EA6" w14:paraId="722BE4D9" w14:textId="77777777" w:rsidTr="00094979">
        <w:trPr>
          <w:trHeight w:val="2295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F0E9674" w14:textId="77777777" w:rsidR="00214EA6" w:rsidRDefault="00214EA6" w:rsidP="00094979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6DAEE1C4" w14:textId="77777777" w:rsidR="00214EA6" w:rsidRDefault="00214EA6" w:rsidP="00094979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1</w:t>
            </w:r>
          </w:p>
        </w:tc>
        <w:tc>
          <w:tcPr>
            <w:tcW w:w="712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917FF55" w14:textId="2FD74BCC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o 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="006111D1" w:rsidRPr="0865B544">
              <w:rPr>
                <w:rFonts w:ascii="Calibri" w:eastAsia="Calibri" w:hAnsi="Calibri" w:cs="Calibri"/>
                <w:color w:val="000000" w:themeColor="text1"/>
              </w:rPr>
              <w:t>entra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na tela de cadastro</w:t>
            </w:r>
          </w:p>
          <w:p w14:paraId="58AB45B5" w14:textId="6CABA9EE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ele fornece s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>ua matrícula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>Email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nome e senha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 xml:space="preserve"> e cargo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para ter uma conta no sistema</w:t>
            </w:r>
            <w:r w:rsidRPr="0865B544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</w:t>
            </w:r>
          </w:p>
          <w:p w14:paraId="3D9E04D3" w14:textId="77777777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le </w:t>
            </w:r>
            <w:r>
              <w:rPr>
                <w:rFonts w:ascii="Calibri" w:eastAsia="Calibri" w:hAnsi="Calibri" w:cs="Calibri"/>
                <w:color w:val="000000" w:themeColor="text1"/>
              </w:rPr>
              <w:t>terá seus dados salvos no banco de dados</w:t>
            </w:r>
          </w:p>
        </w:tc>
      </w:tr>
      <w:tr w:rsidR="00214EA6" w14:paraId="3D74F0CC" w14:textId="77777777" w:rsidTr="00987AFE">
        <w:trPr>
          <w:trHeight w:val="1466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8F73CA4" w14:textId="77777777" w:rsidR="00214EA6" w:rsidRDefault="00214EA6" w:rsidP="00094979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lastRenderedPageBreak/>
              <w:t xml:space="preserve">Critério de </w:t>
            </w:r>
          </w:p>
          <w:p w14:paraId="5FDE10F4" w14:textId="77777777" w:rsidR="00214EA6" w:rsidRDefault="00214EA6" w:rsidP="00094979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2</w:t>
            </w:r>
          </w:p>
        </w:tc>
        <w:tc>
          <w:tcPr>
            <w:tcW w:w="71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53D5561" w14:textId="6A4C00F9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o 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>
              <w:rPr>
                <w:rFonts w:ascii="Calibri" w:eastAsia="Calibri" w:hAnsi="Calibri" w:cs="Calibri"/>
                <w:color w:val="000000" w:themeColor="text1"/>
              </w:rPr>
              <w:t>entra na tela de cadastro</w:t>
            </w:r>
          </w:p>
          <w:p w14:paraId="7D0143ED" w14:textId="2C8CC054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>: Ele forne</w:t>
            </w:r>
            <w:r>
              <w:rPr>
                <w:rFonts w:ascii="Calibri" w:eastAsia="Calibri" w:hAnsi="Calibri" w:cs="Calibri"/>
              </w:rPr>
              <w:t xml:space="preserve">ce algum dado fora do padrão como </w:t>
            </w:r>
            <w:r w:rsidR="006111D1">
              <w:rPr>
                <w:rFonts w:ascii="Calibri" w:eastAsia="Calibri" w:hAnsi="Calibri" w:cs="Calibri"/>
              </w:rPr>
              <w:t xml:space="preserve">matrícula </w:t>
            </w:r>
            <w:r>
              <w:rPr>
                <w:rFonts w:ascii="Calibri" w:eastAsia="Calibri" w:hAnsi="Calibri" w:cs="Calibri"/>
              </w:rPr>
              <w:t>com pontos</w:t>
            </w:r>
            <w:r w:rsidR="006111D1">
              <w:rPr>
                <w:rFonts w:ascii="Calibri" w:eastAsia="Calibri" w:hAnsi="Calibri" w:cs="Calibri"/>
              </w:rPr>
              <w:t xml:space="preserve">, </w:t>
            </w:r>
            <w:r>
              <w:rPr>
                <w:rFonts w:ascii="Calibri" w:eastAsia="Calibri" w:hAnsi="Calibri" w:cs="Calibri"/>
              </w:rPr>
              <w:t>traço</w:t>
            </w:r>
            <w:r w:rsidR="006111D1">
              <w:rPr>
                <w:rFonts w:ascii="Calibri" w:eastAsia="Calibri" w:hAnsi="Calibri" w:cs="Calibri"/>
              </w:rPr>
              <w:t xml:space="preserve"> ou com letras</w:t>
            </w:r>
            <w:r>
              <w:rPr>
                <w:rFonts w:ascii="Calibri" w:eastAsia="Calibri" w:hAnsi="Calibri" w:cs="Calibri"/>
              </w:rPr>
              <w:t xml:space="preserve"> e </w:t>
            </w:r>
            <w:r w:rsidR="006111D1">
              <w:rPr>
                <w:rFonts w:ascii="Calibri" w:eastAsia="Calibri" w:hAnsi="Calibri" w:cs="Calibri"/>
              </w:rPr>
              <w:t>Email</w:t>
            </w:r>
            <w:r>
              <w:rPr>
                <w:rFonts w:ascii="Calibri" w:eastAsia="Calibri" w:hAnsi="Calibri" w:cs="Calibri"/>
              </w:rPr>
              <w:t xml:space="preserve"> sem @</w:t>
            </w:r>
          </w:p>
          <w:p w14:paraId="3497C532" w14:textId="1EC7B62A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>: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>será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>informado qual dado ele informou incorretamente</w:t>
            </w:r>
          </w:p>
        </w:tc>
      </w:tr>
    </w:tbl>
    <w:p w14:paraId="6639AD65" w14:textId="77777777" w:rsidR="00214EA6" w:rsidRDefault="00214EA6" w:rsidP="001D6E7E"/>
    <w:p w14:paraId="623F7787" w14:textId="77777777" w:rsidR="006111D1" w:rsidRDefault="006111D1" w:rsidP="001D6E7E"/>
    <w:p w14:paraId="27CBD7E9" w14:textId="77777777" w:rsidR="006111D1" w:rsidRDefault="006111D1" w:rsidP="001D6E7E"/>
    <w:tbl>
      <w:tblPr>
        <w:tblStyle w:val="Tabelacomgrade"/>
        <w:tblpPr w:leftFromText="141" w:rightFromText="141" w:vertAnchor="text" w:tblpY="1"/>
        <w:tblOverlap w:val="never"/>
        <w:tblW w:w="8500" w:type="dxa"/>
        <w:tblLook w:val="04A0" w:firstRow="1" w:lastRow="0" w:firstColumn="1" w:lastColumn="0" w:noHBand="0" w:noVBand="1"/>
      </w:tblPr>
      <w:tblGrid>
        <w:gridCol w:w="1233"/>
        <w:gridCol w:w="7267"/>
      </w:tblGrid>
      <w:tr w:rsidR="006111D1" w:rsidRPr="00745783" w14:paraId="175ED560" w14:textId="77777777" w:rsidTr="00094979">
        <w:trPr>
          <w:trHeight w:val="362"/>
        </w:trPr>
        <w:tc>
          <w:tcPr>
            <w:tcW w:w="8500" w:type="dxa"/>
            <w:gridSpan w:val="2"/>
            <w:vAlign w:val="center"/>
          </w:tcPr>
          <w:p w14:paraId="71E91F33" w14:textId="189A4702" w:rsidR="006111D1" w:rsidRPr="00745783" w:rsidRDefault="006111D1" w:rsidP="00094979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7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Manter login de funcionário</w:t>
            </w:r>
          </w:p>
        </w:tc>
      </w:tr>
      <w:tr w:rsidR="006111D1" w14:paraId="6F963E5D" w14:textId="77777777" w:rsidTr="00094979">
        <w:trPr>
          <w:trHeight w:val="995"/>
        </w:trPr>
        <w:tc>
          <w:tcPr>
            <w:tcW w:w="8500" w:type="dxa"/>
            <w:gridSpan w:val="2"/>
          </w:tcPr>
          <w:p w14:paraId="2C2C8271" w14:textId="6F3EB637" w:rsidR="006111D1" w:rsidRDefault="006111D1" w:rsidP="0009497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funcionário</w:t>
            </w:r>
          </w:p>
          <w:p w14:paraId="4294F63A" w14:textId="77777777" w:rsidR="006111D1" w:rsidRDefault="006111D1" w:rsidP="00094979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OSSO</w:t>
            </w:r>
            <w:r>
              <w:t>: Realizar login</w:t>
            </w:r>
          </w:p>
          <w:p w14:paraId="67B6EC5B" w14:textId="1565973C" w:rsidR="006111D1" w:rsidRDefault="006111D1" w:rsidP="00094979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ARA</w:t>
            </w:r>
            <w:r>
              <w:t>: Acessar sua conta de funcionário na loja</w:t>
            </w:r>
          </w:p>
        </w:tc>
      </w:tr>
      <w:tr w:rsidR="006111D1" w:rsidRPr="001137C6" w14:paraId="1A15294C" w14:textId="77777777" w:rsidTr="00094979">
        <w:trPr>
          <w:trHeight w:val="1258"/>
        </w:trPr>
        <w:tc>
          <w:tcPr>
            <w:tcW w:w="1233" w:type="dxa"/>
          </w:tcPr>
          <w:p w14:paraId="71E377C8" w14:textId="77777777" w:rsidR="006111D1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E77398E" w14:textId="77777777" w:rsidR="006111D1" w:rsidRPr="004F21EF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67" w:type="dxa"/>
          </w:tcPr>
          <w:p w14:paraId="7EE7C6D6" w14:textId="4A7C929C" w:rsidR="006111D1" w:rsidRDefault="006111D1" w:rsidP="0009497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o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1CC4002C" w14:textId="083233BB" w:rsidR="006111D1" w:rsidRPr="002063D9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sua matrícula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 senha 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2647585A" w14:textId="448D9CF2" w:rsidR="006111D1" w:rsidRPr="001137C6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é redirecionado à tela principal, com sua conta já vinculada</w:t>
            </w:r>
          </w:p>
        </w:tc>
      </w:tr>
      <w:tr w:rsidR="006111D1" w:rsidRPr="001137C6" w14:paraId="0D9AF6DD" w14:textId="77777777" w:rsidTr="00094979">
        <w:trPr>
          <w:trHeight w:val="983"/>
        </w:trPr>
        <w:tc>
          <w:tcPr>
            <w:tcW w:w="1233" w:type="dxa"/>
          </w:tcPr>
          <w:p w14:paraId="38DE0FB8" w14:textId="77777777" w:rsidR="006111D1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A0DC7C8" w14:textId="77777777" w:rsidR="006111D1" w:rsidRPr="004F21EF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67" w:type="dxa"/>
          </w:tcPr>
          <w:p w14:paraId="3DB61780" w14:textId="169E5E7D" w:rsidR="006111D1" w:rsidRDefault="006111D1" w:rsidP="0009497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0DB06D28" w14:textId="0E9F4A81" w:rsidR="006111D1" w:rsidRPr="002063D9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sua matrícula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44586156" w14:textId="77777777" w:rsidR="006111D1" w:rsidRPr="001137C6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pedindo para colocar senha</w:t>
            </w:r>
          </w:p>
        </w:tc>
      </w:tr>
      <w:tr w:rsidR="006111D1" w:rsidRPr="00667A7A" w14:paraId="67933DA7" w14:textId="77777777" w:rsidTr="00094979">
        <w:trPr>
          <w:trHeight w:val="141"/>
        </w:trPr>
        <w:tc>
          <w:tcPr>
            <w:tcW w:w="1233" w:type="dxa"/>
          </w:tcPr>
          <w:p w14:paraId="0CFD2EDD" w14:textId="77777777" w:rsidR="006111D1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7FB9F10" w14:textId="77777777" w:rsidR="006111D1" w:rsidRPr="00C3567C" w:rsidRDefault="006111D1" w:rsidP="00094979">
            <w:pPr>
              <w:spacing w:before="60" w:after="60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67" w:type="dxa"/>
          </w:tcPr>
          <w:p w14:paraId="3B120D4B" w14:textId="7A2517FA" w:rsidR="006111D1" w:rsidRDefault="006111D1" w:rsidP="0009497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3E94BFFA" w14:textId="77777777" w:rsidR="006111D1" w:rsidRPr="002063D9" w:rsidRDefault="006111D1" w:rsidP="00094979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r w:rsidRPr="3E7EFE41">
              <w:rPr>
                <w:rFonts w:ascii="Calibri" w:eastAsia="Calibri" w:hAnsi="Calibri" w:cs="Calibri"/>
                <w:color w:val="000000" w:themeColor="text1"/>
              </w:rPr>
              <w:t>fornece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sua senha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6B95A977" w14:textId="06B7FD10" w:rsidR="006111D1" w:rsidRPr="00667A7A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pedindo para colocar sua matrícula</w:t>
            </w:r>
          </w:p>
        </w:tc>
      </w:tr>
      <w:tr w:rsidR="006111D1" w:rsidRPr="004F21EF" w14:paraId="75A1B99D" w14:textId="77777777" w:rsidTr="00094979">
        <w:trPr>
          <w:trHeight w:val="557"/>
        </w:trPr>
        <w:tc>
          <w:tcPr>
            <w:tcW w:w="1233" w:type="dxa"/>
          </w:tcPr>
          <w:p w14:paraId="16B12096" w14:textId="77777777" w:rsidR="006111D1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43BEA11" w14:textId="77777777" w:rsidR="006111D1" w:rsidRPr="00C3567C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67" w:type="dxa"/>
          </w:tcPr>
          <w:p w14:paraId="298F6445" w14:textId="65BA74C9" w:rsidR="006111D1" w:rsidRDefault="006111D1" w:rsidP="0009497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7D067996" w14:textId="7EA67C9B" w:rsidR="006111D1" w:rsidRPr="002063D9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sua matrícula e senha incorretamente </w:t>
            </w:r>
          </w:p>
          <w:p w14:paraId="7C737D7A" w14:textId="7E28FD40" w:rsidR="006111D1" w:rsidRPr="004F21EF" w:rsidRDefault="006111D1" w:rsidP="00094979">
            <w:pPr>
              <w:spacing w:before="60" w:after="60"/>
              <w:ind w:left="168"/>
              <w:rPr>
                <w:b/>
              </w:rPr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dizendo qual dado está incorreto</w:t>
            </w:r>
          </w:p>
        </w:tc>
      </w:tr>
    </w:tbl>
    <w:p w14:paraId="3824AC0C" w14:textId="77777777" w:rsidR="006111D1" w:rsidRPr="001D6E7E" w:rsidRDefault="006111D1" w:rsidP="001D6E7E"/>
    <w:bookmarkEnd w:id="16"/>
    <w:p w14:paraId="743BA78B" w14:textId="77777777" w:rsidR="00FA629D" w:rsidRDefault="00FA629D" w:rsidP="00FA629D"/>
    <w:p w14:paraId="38559C28" w14:textId="77777777" w:rsidR="00987AFE" w:rsidRDefault="00987AFE" w:rsidP="00FA629D"/>
    <w:p w14:paraId="0C8FEE6B" w14:textId="77777777" w:rsidR="00987AFE" w:rsidRDefault="00987AFE" w:rsidP="00FA629D"/>
    <w:p w14:paraId="11C41A18" w14:textId="77777777" w:rsidR="006E1A6F" w:rsidRPr="001D026E" w:rsidRDefault="006E1A6F" w:rsidP="006E1A6F">
      <w:pPr>
        <w:rPr>
          <w:sz w:val="40"/>
          <w:szCs w:val="40"/>
        </w:rPr>
      </w:pPr>
      <w:r w:rsidRPr="001D026E">
        <w:rPr>
          <w:sz w:val="40"/>
          <w:szCs w:val="40"/>
        </w:rPr>
        <w:t>SPRINT 2</w:t>
      </w:r>
      <w:r>
        <w:rPr>
          <w:sz w:val="40"/>
          <w:szCs w:val="40"/>
        </w:rPr>
        <w:t>:</w:t>
      </w:r>
    </w:p>
    <w:p w14:paraId="2B29B7FA" w14:textId="77777777" w:rsidR="006E1A6F" w:rsidRDefault="006E1A6F" w:rsidP="006E1A6F"/>
    <w:tbl>
      <w:tblPr>
        <w:tblStyle w:val="Tabelacomgrade"/>
        <w:tblpPr w:leftFromText="141" w:rightFromText="141" w:vertAnchor="text" w:tblpY="1"/>
        <w:tblOverlap w:val="never"/>
        <w:tblW w:w="8500" w:type="dxa"/>
        <w:tblLook w:val="04A0" w:firstRow="1" w:lastRow="0" w:firstColumn="1" w:lastColumn="0" w:noHBand="0" w:noVBand="1"/>
      </w:tblPr>
      <w:tblGrid>
        <w:gridCol w:w="1233"/>
        <w:gridCol w:w="7267"/>
      </w:tblGrid>
      <w:tr w:rsidR="006E1A6F" w:rsidRPr="00745783" w14:paraId="2B7F7735" w14:textId="77777777" w:rsidTr="00FC41B0">
        <w:trPr>
          <w:trHeight w:val="362"/>
        </w:trPr>
        <w:tc>
          <w:tcPr>
            <w:tcW w:w="8500" w:type="dxa"/>
            <w:gridSpan w:val="2"/>
            <w:vAlign w:val="center"/>
          </w:tcPr>
          <w:p w14:paraId="7A83C091" w14:textId="77777777" w:rsidR="006E1A6F" w:rsidRPr="00745783" w:rsidRDefault="006E1A6F" w:rsidP="00FC41B0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8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Gerenciar lista de desejos</w:t>
            </w:r>
          </w:p>
        </w:tc>
      </w:tr>
      <w:tr w:rsidR="006E1A6F" w14:paraId="14478EB8" w14:textId="77777777" w:rsidTr="00FC41B0">
        <w:trPr>
          <w:trHeight w:val="995"/>
        </w:trPr>
        <w:tc>
          <w:tcPr>
            <w:tcW w:w="8500" w:type="dxa"/>
            <w:gridSpan w:val="2"/>
          </w:tcPr>
          <w:p w14:paraId="540D01E5" w14:textId="77777777" w:rsidR="006E1A6F" w:rsidRDefault="006E1A6F" w:rsidP="00FC41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liente</w:t>
            </w:r>
          </w:p>
          <w:p w14:paraId="120E9FA3" w14:textId="77777777" w:rsidR="006E1A6F" w:rsidRDefault="006E1A6F" w:rsidP="00FC41B0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OSSO</w:t>
            </w:r>
            <w:r>
              <w:t>:  Acessar minha lista de desejos</w:t>
            </w:r>
          </w:p>
          <w:p w14:paraId="560EE3D7" w14:textId="77777777" w:rsidR="006E1A6F" w:rsidRDefault="006E1A6F" w:rsidP="00FC41B0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ARA</w:t>
            </w:r>
            <w:r>
              <w:t>: gerenciar produtos que deixou na lista de desejos</w:t>
            </w:r>
          </w:p>
        </w:tc>
      </w:tr>
      <w:tr w:rsidR="006E1A6F" w:rsidRPr="001137C6" w14:paraId="490BD3C5" w14:textId="77777777" w:rsidTr="00FC41B0">
        <w:trPr>
          <w:trHeight w:val="1258"/>
        </w:trPr>
        <w:tc>
          <w:tcPr>
            <w:tcW w:w="1233" w:type="dxa"/>
          </w:tcPr>
          <w:p w14:paraId="183AD3A1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3D59677" w14:textId="77777777" w:rsidR="006E1A6F" w:rsidRPr="004F21E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67" w:type="dxa"/>
          </w:tcPr>
          <w:p w14:paraId="53FA17F0" w14:textId="77777777" w:rsidR="006E1A6F" w:rsidRDefault="006E1A6F" w:rsidP="00FC41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>O usuário possui uma lista de desejo</w:t>
            </w:r>
          </w:p>
          <w:p w14:paraId="3C7541AE" w14:textId="77777777" w:rsidR="006E1A6F" w:rsidRDefault="006E1A6F" w:rsidP="00FC41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0891D2E">
              <w:t xml:space="preserve"> </w:t>
            </w:r>
            <w:r>
              <w:t xml:space="preserve">ele </w:t>
            </w:r>
            <w:r w:rsidRPr="00891D2E">
              <w:t xml:space="preserve">entra no </w:t>
            </w:r>
            <w:r>
              <w:t>principal ou página de produtos e adiciona na lista</w:t>
            </w:r>
          </w:p>
          <w:p w14:paraId="796594D6" w14:textId="77777777" w:rsidR="006E1A6F" w:rsidRPr="001137C6" w:rsidRDefault="006E1A6F" w:rsidP="00FC41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>o produto é adicionado e poderá visualizar em sua lista de desejos</w:t>
            </w:r>
          </w:p>
        </w:tc>
      </w:tr>
      <w:tr w:rsidR="006E1A6F" w:rsidRPr="001137C6" w14:paraId="09FC4E37" w14:textId="77777777" w:rsidTr="00FC41B0">
        <w:trPr>
          <w:trHeight w:val="983"/>
        </w:trPr>
        <w:tc>
          <w:tcPr>
            <w:tcW w:w="1233" w:type="dxa"/>
          </w:tcPr>
          <w:p w14:paraId="65C81A7C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8ACF2CB" w14:textId="77777777" w:rsidR="006E1A6F" w:rsidRPr="004F21E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67" w:type="dxa"/>
          </w:tcPr>
          <w:p w14:paraId="2DEB373B" w14:textId="77777777" w:rsidR="006E1A6F" w:rsidRDefault="006E1A6F" w:rsidP="00FC41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O usuário possui uma lista de desejo</w:t>
            </w:r>
          </w:p>
          <w:p w14:paraId="33B291F9" w14:textId="77777777" w:rsidR="006E1A6F" w:rsidRPr="002063D9" w:rsidRDefault="006E1A6F" w:rsidP="00FC41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ele entra na sua lista de desejos e aperta para remover </w:t>
            </w:r>
          </w:p>
          <w:p w14:paraId="6496D87E" w14:textId="77777777" w:rsidR="006E1A6F" w:rsidRPr="001137C6" w:rsidRDefault="006E1A6F" w:rsidP="00FC41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 o produto que estava na lista de desejos será </w:t>
            </w:r>
            <w:proofErr w:type="spellStart"/>
            <w:r>
              <w:t>excluida</w:t>
            </w:r>
            <w:proofErr w:type="spellEnd"/>
          </w:p>
        </w:tc>
      </w:tr>
      <w:tr w:rsidR="006E1A6F" w:rsidRPr="00667A7A" w14:paraId="29BB197D" w14:textId="77777777" w:rsidTr="00FC41B0">
        <w:trPr>
          <w:trHeight w:val="141"/>
        </w:trPr>
        <w:tc>
          <w:tcPr>
            <w:tcW w:w="1233" w:type="dxa"/>
          </w:tcPr>
          <w:p w14:paraId="2F5151CC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DBBD354" w14:textId="77777777" w:rsidR="006E1A6F" w:rsidRPr="00C3567C" w:rsidRDefault="006E1A6F" w:rsidP="00FC41B0">
            <w:pPr>
              <w:spacing w:before="60" w:after="60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67" w:type="dxa"/>
          </w:tcPr>
          <w:p w14:paraId="09A71DA7" w14:textId="77777777" w:rsidR="006E1A6F" w:rsidRDefault="006E1A6F" w:rsidP="00FC41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O usuário possui uma lista de desejo</w:t>
            </w:r>
          </w:p>
          <w:p w14:paraId="6B2944DD" w14:textId="77777777" w:rsidR="006E1A6F" w:rsidRDefault="006E1A6F" w:rsidP="00FC41B0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>ele quiser comprar o produto que deixou em sua lista, deverá apertar adicionar ao carrinho</w:t>
            </w:r>
          </w:p>
          <w:p w14:paraId="2943D124" w14:textId="77777777" w:rsidR="006E1A6F" w:rsidRPr="00667A7A" w:rsidRDefault="006E1A6F" w:rsidP="00FC41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ENTÃO</w:t>
            </w:r>
            <w:r>
              <w:t>:  ele vai adicionar o produto ao carrinho e poderá comprar</w:t>
            </w:r>
          </w:p>
        </w:tc>
      </w:tr>
      <w:tr w:rsidR="006E1A6F" w:rsidRPr="004F21EF" w14:paraId="21F27C12" w14:textId="77777777" w:rsidTr="00FC41B0">
        <w:trPr>
          <w:trHeight w:val="557"/>
        </w:trPr>
        <w:tc>
          <w:tcPr>
            <w:tcW w:w="1233" w:type="dxa"/>
          </w:tcPr>
          <w:p w14:paraId="09CD87DC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CE1C649" w14:textId="77777777" w:rsidR="006E1A6F" w:rsidRPr="00C3567C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67" w:type="dxa"/>
          </w:tcPr>
          <w:p w14:paraId="6C809D4F" w14:textId="77777777" w:rsidR="006E1A6F" w:rsidRDefault="006E1A6F" w:rsidP="00FC41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O usuário possui uma lista de desejo</w:t>
            </w:r>
          </w:p>
          <w:p w14:paraId="1D1FC1C8" w14:textId="77777777" w:rsidR="006E1A6F" w:rsidRDefault="006E1A6F" w:rsidP="00FC41B0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>ele apertar na imagem do produto</w:t>
            </w:r>
          </w:p>
          <w:p w14:paraId="6659E6A7" w14:textId="77777777" w:rsidR="006E1A6F" w:rsidRPr="004F21EF" w:rsidRDefault="006E1A6F" w:rsidP="00FC41B0">
            <w:pPr>
              <w:spacing w:before="60" w:after="60"/>
              <w:ind w:left="168"/>
              <w:rPr>
                <w:b/>
              </w:rPr>
            </w:pPr>
            <w:r w:rsidRPr="004F21EF">
              <w:rPr>
                <w:b/>
                <w:bCs/>
              </w:rPr>
              <w:t>ENTÃO</w:t>
            </w:r>
            <w:r>
              <w:t>:   ele terá todas as informações do produto (descrição, tamanhos, estoque</w:t>
            </w:r>
          </w:p>
        </w:tc>
      </w:tr>
    </w:tbl>
    <w:p w14:paraId="6E8E8B7D" w14:textId="77777777" w:rsidR="006E1A6F" w:rsidRDefault="006E1A6F" w:rsidP="006E1A6F"/>
    <w:p w14:paraId="6D8A2927" w14:textId="77777777" w:rsidR="006E1A6F" w:rsidRDefault="006E1A6F" w:rsidP="006E1A6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859A8FD" w14:textId="77777777" w:rsidR="006E1A6F" w:rsidRDefault="006E1A6F" w:rsidP="006E1A6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52B4DA6F" w14:textId="77777777" w:rsidR="006E1A6F" w:rsidRDefault="006E1A6F" w:rsidP="006E1A6F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417"/>
        <w:gridCol w:w="7088"/>
      </w:tblGrid>
      <w:tr w:rsidR="006E1A6F" w14:paraId="725E5931" w14:textId="77777777" w:rsidTr="00FC41B0">
        <w:trPr>
          <w:trHeight w:val="380"/>
        </w:trPr>
        <w:tc>
          <w:tcPr>
            <w:tcW w:w="8505" w:type="dxa"/>
            <w:gridSpan w:val="2"/>
            <w:shd w:val="clear" w:color="auto" w:fill="FFFFFF" w:themeFill="background1"/>
            <w:vAlign w:val="center"/>
          </w:tcPr>
          <w:p w14:paraId="7F2CBD12" w14:textId="77777777" w:rsidR="006E1A6F" w:rsidRDefault="006E1A6F" w:rsidP="00FC41B0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348D0E36">
              <w:rPr>
                <w:b/>
              </w:rPr>
              <w:t xml:space="preserve">HISTÓRIA DO USUÁRIO </w:t>
            </w:r>
            <w:r>
              <w:rPr>
                <w:b/>
              </w:rPr>
              <w:t>9</w:t>
            </w:r>
            <w:r w:rsidRPr="348D0E36">
              <w:rPr>
                <w:b/>
              </w:rPr>
              <w:t xml:space="preserve"> - PBI</w:t>
            </w:r>
            <w:r>
              <w:t xml:space="preserve">: </w:t>
            </w:r>
            <w:r w:rsidRPr="7FDAEF0C">
              <w:rPr>
                <w:color w:val="000000" w:themeColor="text1"/>
              </w:rPr>
              <w:t>Manipular a função</w:t>
            </w:r>
            <w:r w:rsidRPr="348D0E36">
              <w:rPr>
                <w:color w:val="000000" w:themeColor="text1"/>
              </w:rPr>
              <w:t xml:space="preserve"> de </w:t>
            </w:r>
            <w:r w:rsidRPr="7FDAEF0C">
              <w:rPr>
                <w:color w:val="000000" w:themeColor="text1"/>
              </w:rPr>
              <w:t>carrinho</w:t>
            </w:r>
          </w:p>
        </w:tc>
      </w:tr>
      <w:tr w:rsidR="006E1A6F" w14:paraId="2D3CC65D" w14:textId="77777777" w:rsidTr="00FC41B0">
        <w:trPr>
          <w:trHeight w:val="300"/>
        </w:trPr>
        <w:tc>
          <w:tcPr>
            <w:tcW w:w="8505" w:type="dxa"/>
            <w:gridSpan w:val="2"/>
            <w:shd w:val="clear" w:color="auto" w:fill="FFFFFF" w:themeFill="background1"/>
          </w:tcPr>
          <w:p w14:paraId="28909E2B" w14:textId="77777777" w:rsidR="006E1A6F" w:rsidRPr="003607C8" w:rsidRDefault="006E1A6F" w:rsidP="00FC41B0">
            <w:pPr>
              <w:spacing w:before="60" w:after="60"/>
              <w:ind w:left="30" w:hanging="30"/>
              <w:rPr>
                <w:rFonts w:cstheme="minorHAnsi"/>
                <w:color w:val="000000" w:themeColor="text1"/>
              </w:rPr>
            </w:pPr>
            <w:r w:rsidRPr="003607C8">
              <w:rPr>
                <w:rFonts w:cstheme="minorHAnsi"/>
                <w:b/>
                <w:bCs/>
                <w:color w:val="000000" w:themeColor="text1"/>
              </w:rPr>
              <w:t>COMO</w:t>
            </w:r>
            <w:r w:rsidRPr="003607C8">
              <w:rPr>
                <w:rFonts w:cstheme="minorHAnsi"/>
                <w:color w:val="000000" w:themeColor="text1"/>
              </w:rPr>
              <w:t>: Cliente</w:t>
            </w:r>
          </w:p>
          <w:p w14:paraId="4F10AAB7" w14:textId="77777777" w:rsidR="006E1A6F" w:rsidRPr="003607C8" w:rsidRDefault="006E1A6F" w:rsidP="00FC41B0">
            <w:pPr>
              <w:spacing w:before="60" w:after="60"/>
              <w:ind w:left="30" w:hanging="30"/>
              <w:rPr>
                <w:rFonts w:cstheme="minorHAnsi"/>
                <w:color w:val="000000" w:themeColor="text1"/>
              </w:rPr>
            </w:pPr>
            <w:r w:rsidRPr="003607C8">
              <w:rPr>
                <w:rFonts w:cstheme="minorHAnsi"/>
                <w:b/>
                <w:bCs/>
                <w:color w:val="000000" w:themeColor="text1"/>
              </w:rPr>
              <w:t>POSSO</w:t>
            </w:r>
            <w:r w:rsidRPr="003607C8">
              <w:rPr>
                <w:rFonts w:cstheme="minorHAnsi"/>
                <w:color w:val="000000" w:themeColor="text1"/>
              </w:rPr>
              <w:t>: Manipular itens no carrinho</w:t>
            </w:r>
          </w:p>
          <w:p w14:paraId="4D72192E" w14:textId="77777777" w:rsidR="006E1A6F" w:rsidRPr="003607C8" w:rsidRDefault="006E1A6F" w:rsidP="00FC41B0">
            <w:pPr>
              <w:spacing w:before="60" w:after="60"/>
              <w:ind w:left="30" w:hanging="30"/>
              <w:rPr>
                <w:rFonts w:eastAsia="Calibri" w:cstheme="minorHAnsi"/>
                <w:color w:val="000000" w:themeColor="text1"/>
              </w:rPr>
            </w:pPr>
            <w:r w:rsidRPr="003607C8">
              <w:rPr>
                <w:rFonts w:cstheme="minorHAnsi"/>
                <w:b/>
                <w:bCs/>
                <w:color w:val="000000" w:themeColor="text1"/>
              </w:rPr>
              <w:t>PARA</w:t>
            </w:r>
            <w:r w:rsidRPr="003607C8">
              <w:rPr>
                <w:rFonts w:cstheme="minorHAnsi"/>
                <w:color w:val="000000" w:themeColor="text1"/>
              </w:rPr>
              <w:t xml:space="preserve">: </w:t>
            </w:r>
            <w:r w:rsidRPr="003607C8">
              <w:rPr>
                <w:rFonts w:eastAsia="system-ui" w:cstheme="minorHAnsi"/>
                <w:color w:val="000000" w:themeColor="text1"/>
              </w:rPr>
              <w:t>Adicionar ou remover itens antes de finalizar a compra</w:t>
            </w:r>
          </w:p>
        </w:tc>
      </w:tr>
      <w:tr w:rsidR="006E1A6F" w14:paraId="69A6AEDE" w14:textId="77777777" w:rsidTr="00FC41B0">
        <w:trPr>
          <w:trHeight w:val="300"/>
        </w:trPr>
        <w:tc>
          <w:tcPr>
            <w:tcW w:w="1417" w:type="dxa"/>
            <w:shd w:val="clear" w:color="auto" w:fill="FFFFFF" w:themeFill="background1"/>
          </w:tcPr>
          <w:p w14:paraId="0F92B0A9" w14:textId="77777777" w:rsidR="006E1A6F" w:rsidRDefault="006E1A6F" w:rsidP="00FC41B0">
            <w:pPr>
              <w:spacing w:before="60" w:after="60"/>
              <w:ind w:left="96" w:hanging="41"/>
              <w:rPr>
                <w:b/>
              </w:rPr>
            </w:pPr>
            <w:r w:rsidRPr="348D0E36">
              <w:rPr>
                <w:b/>
              </w:rPr>
              <w:t xml:space="preserve">Critério de </w:t>
            </w:r>
          </w:p>
          <w:p w14:paraId="098FF2D4" w14:textId="77777777" w:rsidR="006E1A6F" w:rsidRDefault="006E1A6F" w:rsidP="00FC41B0">
            <w:pPr>
              <w:spacing w:before="60" w:after="60"/>
              <w:ind w:left="96" w:hanging="41"/>
              <w:rPr>
                <w:b/>
              </w:rPr>
            </w:pPr>
            <w:r w:rsidRPr="348D0E36">
              <w:rPr>
                <w:b/>
              </w:rPr>
              <w:t>Aceite 1</w:t>
            </w:r>
          </w:p>
        </w:tc>
        <w:tc>
          <w:tcPr>
            <w:tcW w:w="7088" w:type="dxa"/>
            <w:shd w:val="clear" w:color="auto" w:fill="FFFFFF" w:themeFill="background1"/>
          </w:tcPr>
          <w:p w14:paraId="726361AA" w14:textId="77777777" w:rsidR="006E1A6F" w:rsidRPr="003607C8" w:rsidRDefault="006E1A6F" w:rsidP="00FC41B0">
            <w:pPr>
              <w:spacing w:before="60" w:after="60"/>
              <w:ind w:left="168"/>
              <w:rPr>
                <w:rFonts w:eastAsia="Calibri" w:cstheme="minorHAnsi"/>
                <w:color w:val="000000" w:themeColor="text1"/>
              </w:rPr>
            </w:pPr>
            <w:r w:rsidRPr="003607C8">
              <w:rPr>
                <w:rFonts w:eastAsia="system-ui" w:cstheme="minorHAnsi"/>
                <w:b/>
                <w:color w:val="000000" w:themeColor="text1"/>
              </w:rPr>
              <w:t>DADO QUE:</w:t>
            </w:r>
            <w:r w:rsidRPr="003607C8">
              <w:rPr>
                <w:rFonts w:eastAsia="system-ui" w:cstheme="minorHAnsi"/>
                <w:color w:val="000000" w:themeColor="text1"/>
              </w:rPr>
              <w:t xml:space="preserve"> Existe uma função para adicionar itens ao carrinho</w:t>
            </w:r>
            <w:r w:rsidRPr="003607C8">
              <w:rPr>
                <w:rFonts w:cstheme="minorHAnsi"/>
                <w:color w:val="000000" w:themeColor="text1"/>
              </w:rPr>
              <w:br/>
            </w:r>
            <w:r w:rsidRPr="003607C8">
              <w:rPr>
                <w:rFonts w:eastAsia="system-ui" w:cstheme="minorHAnsi"/>
                <w:b/>
                <w:color w:val="000000" w:themeColor="text1"/>
              </w:rPr>
              <w:t>QUANDO:</w:t>
            </w:r>
            <w:r w:rsidRPr="003607C8">
              <w:rPr>
                <w:rFonts w:eastAsia="system-ui" w:cstheme="minorHAnsi"/>
                <w:color w:val="000000" w:themeColor="text1"/>
              </w:rPr>
              <w:t xml:space="preserve"> O cliente seleciona um produto e clica em "Adicionar ao Carrinho"</w:t>
            </w:r>
            <w:r w:rsidRPr="003607C8">
              <w:rPr>
                <w:rFonts w:cstheme="minorHAnsi"/>
                <w:color w:val="000000" w:themeColor="text1"/>
              </w:rPr>
              <w:br/>
            </w:r>
            <w:r w:rsidRPr="003607C8">
              <w:rPr>
                <w:rFonts w:eastAsia="system-ui" w:cstheme="minorHAnsi"/>
                <w:b/>
                <w:color w:val="000000" w:themeColor="text1"/>
              </w:rPr>
              <w:t>ENTÃO:</w:t>
            </w:r>
            <w:r w:rsidRPr="003607C8">
              <w:rPr>
                <w:rFonts w:eastAsia="system-ui" w:cstheme="minorHAnsi"/>
                <w:color w:val="000000" w:themeColor="text1"/>
              </w:rPr>
              <w:t xml:space="preserve"> O item é incluído no carrinho com quantidade, preço e subtotal atualizados</w:t>
            </w:r>
          </w:p>
        </w:tc>
      </w:tr>
      <w:tr w:rsidR="006E1A6F" w14:paraId="67C09C38" w14:textId="77777777" w:rsidTr="00FC41B0">
        <w:trPr>
          <w:trHeight w:val="300"/>
        </w:trPr>
        <w:tc>
          <w:tcPr>
            <w:tcW w:w="1417" w:type="dxa"/>
            <w:shd w:val="clear" w:color="auto" w:fill="FFFFFF" w:themeFill="background1"/>
          </w:tcPr>
          <w:p w14:paraId="3A8F5B15" w14:textId="77777777" w:rsidR="006E1A6F" w:rsidRDefault="006E1A6F" w:rsidP="00FC41B0">
            <w:pPr>
              <w:spacing w:before="60" w:after="60"/>
              <w:ind w:left="96" w:hanging="41"/>
              <w:rPr>
                <w:b/>
              </w:rPr>
            </w:pPr>
            <w:r w:rsidRPr="348D0E36">
              <w:rPr>
                <w:b/>
              </w:rPr>
              <w:t xml:space="preserve">Critério de </w:t>
            </w:r>
          </w:p>
          <w:p w14:paraId="28A605B4" w14:textId="77777777" w:rsidR="006E1A6F" w:rsidRDefault="006E1A6F" w:rsidP="00FC41B0">
            <w:pPr>
              <w:spacing w:before="60" w:after="60"/>
              <w:ind w:left="96" w:hanging="41"/>
              <w:rPr>
                <w:b/>
              </w:rPr>
            </w:pPr>
            <w:r w:rsidRPr="348D0E36">
              <w:rPr>
                <w:b/>
              </w:rPr>
              <w:t>Aceite 2</w:t>
            </w:r>
          </w:p>
        </w:tc>
        <w:tc>
          <w:tcPr>
            <w:tcW w:w="7088" w:type="dxa"/>
            <w:shd w:val="clear" w:color="auto" w:fill="FFFFFF" w:themeFill="background1"/>
          </w:tcPr>
          <w:p w14:paraId="04359267" w14:textId="3BB1083C" w:rsidR="006E1A6F" w:rsidRPr="003607C8" w:rsidRDefault="006E1A6F" w:rsidP="00FC41B0">
            <w:pPr>
              <w:pStyle w:val="Ttulo3"/>
              <w:shd w:val="clear" w:color="auto" w:fill="FFFFFF" w:themeFill="background1"/>
              <w:jc w:val="left"/>
              <w:rPr>
                <w:rFonts w:eastAsia="system-ui" w:cstheme="minorHAnsi"/>
                <w:b w:val="0"/>
                <w:color w:val="000000" w:themeColor="text1"/>
              </w:rPr>
            </w:pPr>
            <w:r w:rsidRPr="003607C8">
              <w:rPr>
                <w:rFonts w:eastAsia="system-ui" w:cstheme="minorHAnsi"/>
                <w:color w:val="000000" w:themeColor="text1"/>
              </w:rPr>
              <w:t>DADO QUE:</w:t>
            </w:r>
            <w:r w:rsidRPr="003607C8">
              <w:rPr>
                <w:rFonts w:eastAsia="system-ui" w:cstheme="minorHAnsi"/>
                <w:b w:val="0"/>
                <w:color w:val="000000" w:themeColor="text1"/>
              </w:rPr>
              <w:t xml:space="preserve"> Existe uma função para </w:t>
            </w:r>
            <w:r>
              <w:rPr>
                <w:rFonts w:eastAsia="system-ui" w:cstheme="minorHAnsi"/>
                <w:b w:val="0"/>
                <w:color w:val="000000" w:themeColor="text1"/>
              </w:rPr>
              <w:t>excluir</w:t>
            </w:r>
            <w:r w:rsidRPr="003607C8">
              <w:rPr>
                <w:rFonts w:eastAsia="system-ui" w:cstheme="minorHAnsi"/>
                <w:b w:val="0"/>
                <w:color w:val="000000" w:themeColor="text1"/>
              </w:rPr>
              <w:t xml:space="preserve"> itens no carrinho</w:t>
            </w:r>
            <w:r w:rsidRPr="003607C8">
              <w:rPr>
                <w:rFonts w:cstheme="minorHAnsi"/>
                <w:color w:val="000000" w:themeColor="text1"/>
              </w:rPr>
              <w:br/>
            </w:r>
            <w:r w:rsidRPr="003607C8">
              <w:rPr>
                <w:rFonts w:eastAsia="system-ui" w:cstheme="minorHAnsi"/>
                <w:color w:val="000000" w:themeColor="text1"/>
              </w:rPr>
              <w:t>QUANDO:</w:t>
            </w:r>
            <w:r w:rsidRPr="003607C8">
              <w:rPr>
                <w:rFonts w:eastAsia="system-ui" w:cstheme="minorHAnsi"/>
                <w:b w:val="0"/>
                <w:color w:val="000000" w:themeColor="text1"/>
              </w:rPr>
              <w:t xml:space="preserve"> O cliente remove</w:t>
            </w:r>
            <w:r w:rsidR="00B624CC">
              <w:rPr>
                <w:rFonts w:eastAsia="system-ui" w:cstheme="minorHAnsi"/>
                <w:b w:val="0"/>
                <w:color w:val="000000" w:themeColor="text1"/>
              </w:rPr>
              <w:t>r</w:t>
            </w:r>
            <w:r w:rsidRPr="003607C8">
              <w:rPr>
                <w:rFonts w:eastAsia="system-ui" w:cstheme="minorHAnsi"/>
                <w:b w:val="0"/>
                <w:color w:val="000000" w:themeColor="text1"/>
              </w:rPr>
              <w:t xml:space="preserve"> um item do carrinho</w:t>
            </w:r>
            <w:r w:rsidRPr="003607C8">
              <w:rPr>
                <w:rFonts w:cstheme="minorHAnsi"/>
                <w:color w:val="000000" w:themeColor="text1"/>
              </w:rPr>
              <w:br/>
            </w:r>
            <w:r w:rsidRPr="003607C8">
              <w:rPr>
                <w:rFonts w:eastAsia="system-ui" w:cstheme="minorHAnsi"/>
                <w:color w:val="000000" w:themeColor="text1"/>
              </w:rPr>
              <w:t>ENTÃO:</w:t>
            </w:r>
            <w:r w:rsidRPr="003607C8">
              <w:rPr>
                <w:rFonts w:eastAsia="system-ui" w:cstheme="minorHAnsi"/>
                <w:b w:val="0"/>
                <w:color w:val="000000" w:themeColor="text1"/>
              </w:rPr>
              <w:t xml:space="preserve"> O sistema atualiza automaticamente o valor total</w:t>
            </w:r>
          </w:p>
          <w:p w14:paraId="163E1BE3" w14:textId="77777777" w:rsidR="006E1A6F" w:rsidRPr="003607C8" w:rsidRDefault="006E1A6F" w:rsidP="00FC41B0">
            <w:pPr>
              <w:spacing w:before="60" w:after="60"/>
              <w:ind w:left="168"/>
              <w:rPr>
                <w:rFonts w:cstheme="minorHAnsi"/>
                <w:color w:val="000000" w:themeColor="text1"/>
              </w:rPr>
            </w:pPr>
          </w:p>
        </w:tc>
      </w:tr>
      <w:tr w:rsidR="00B624CC" w14:paraId="1E1C0EFC" w14:textId="77777777" w:rsidTr="00FC41B0">
        <w:trPr>
          <w:trHeight w:val="300"/>
        </w:trPr>
        <w:tc>
          <w:tcPr>
            <w:tcW w:w="1417" w:type="dxa"/>
            <w:shd w:val="clear" w:color="auto" w:fill="FFFFFF" w:themeFill="background1"/>
          </w:tcPr>
          <w:p w14:paraId="3FA567BF" w14:textId="77777777" w:rsidR="00B624CC" w:rsidRDefault="00B624CC" w:rsidP="00B624CC">
            <w:pPr>
              <w:spacing w:before="60" w:after="60"/>
              <w:ind w:left="96" w:hanging="41"/>
              <w:rPr>
                <w:b/>
              </w:rPr>
            </w:pPr>
            <w:r w:rsidRPr="348D0E36">
              <w:rPr>
                <w:b/>
              </w:rPr>
              <w:t xml:space="preserve">Critério de </w:t>
            </w:r>
          </w:p>
          <w:p w14:paraId="21419504" w14:textId="16322B27" w:rsidR="00B624CC" w:rsidRPr="348D0E36" w:rsidRDefault="00B624CC" w:rsidP="00B624CC">
            <w:pPr>
              <w:spacing w:before="60" w:after="60"/>
              <w:ind w:left="96" w:hanging="41"/>
              <w:rPr>
                <w:b/>
              </w:rPr>
            </w:pPr>
            <w:r w:rsidRPr="348D0E36">
              <w:rPr>
                <w:b/>
              </w:rPr>
              <w:t xml:space="preserve">Aceite </w:t>
            </w:r>
            <w:r>
              <w:rPr>
                <w:b/>
              </w:rPr>
              <w:t>3</w:t>
            </w:r>
          </w:p>
        </w:tc>
        <w:tc>
          <w:tcPr>
            <w:tcW w:w="7088" w:type="dxa"/>
            <w:shd w:val="clear" w:color="auto" w:fill="FFFFFF" w:themeFill="background1"/>
          </w:tcPr>
          <w:p w14:paraId="562FC210" w14:textId="54596A90" w:rsidR="00B624CC" w:rsidRPr="003607C8" w:rsidRDefault="00B624CC" w:rsidP="00B624CC">
            <w:pPr>
              <w:pStyle w:val="Ttulo3"/>
              <w:shd w:val="clear" w:color="auto" w:fill="FFFFFF" w:themeFill="background1"/>
              <w:jc w:val="left"/>
              <w:rPr>
                <w:rFonts w:eastAsia="system-ui" w:cstheme="minorHAnsi"/>
                <w:b w:val="0"/>
                <w:color w:val="000000" w:themeColor="text1"/>
              </w:rPr>
            </w:pPr>
            <w:r w:rsidRPr="003607C8">
              <w:rPr>
                <w:rFonts w:eastAsia="system-ui" w:cstheme="minorHAnsi"/>
                <w:color w:val="000000" w:themeColor="text1"/>
              </w:rPr>
              <w:t>DADO QUE:</w:t>
            </w:r>
            <w:r w:rsidRPr="003607C8">
              <w:rPr>
                <w:rFonts w:eastAsia="system-ui" w:cstheme="minorHAnsi"/>
                <w:b w:val="0"/>
                <w:color w:val="000000" w:themeColor="text1"/>
              </w:rPr>
              <w:t xml:space="preserve"> Existe uma função para </w:t>
            </w:r>
            <w:r>
              <w:rPr>
                <w:rFonts w:eastAsia="system-ui" w:cstheme="minorHAnsi"/>
                <w:b w:val="0"/>
                <w:color w:val="000000" w:themeColor="text1"/>
              </w:rPr>
              <w:t xml:space="preserve">alterar quantidade de certo </w:t>
            </w:r>
            <w:r w:rsidRPr="003607C8">
              <w:rPr>
                <w:rFonts w:eastAsia="system-ui" w:cstheme="minorHAnsi"/>
                <w:b w:val="0"/>
                <w:color w:val="000000" w:themeColor="text1"/>
              </w:rPr>
              <w:t>ite</w:t>
            </w:r>
            <w:r>
              <w:rPr>
                <w:rFonts w:eastAsia="system-ui" w:cstheme="minorHAnsi"/>
                <w:b w:val="0"/>
                <w:color w:val="000000" w:themeColor="text1"/>
              </w:rPr>
              <w:t>m</w:t>
            </w:r>
            <w:r w:rsidRPr="003607C8">
              <w:rPr>
                <w:rFonts w:eastAsia="system-ui" w:cstheme="minorHAnsi"/>
                <w:b w:val="0"/>
                <w:color w:val="000000" w:themeColor="text1"/>
              </w:rPr>
              <w:t xml:space="preserve"> </w:t>
            </w:r>
            <w:r>
              <w:rPr>
                <w:rFonts w:eastAsia="system-ui" w:cstheme="minorHAnsi"/>
                <w:b w:val="0"/>
                <w:color w:val="000000" w:themeColor="text1"/>
              </w:rPr>
              <w:t>do</w:t>
            </w:r>
            <w:r w:rsidRPr="003607C8">
              <w:rPr>
                <w:rFonts w:eastAsia="system-ui" w:cstheme="minorHAnsi"/>
                <w:b w:val="0"/>
                <w:color w:val="000000" w:themeColor="text1"/>
              </w:rPr>
              <w:t xml:space="preserve"> carrinho</w:t>
            </w:r>
            <w:r w:rsidRPr="003607C8">
              <w:rPr>
                <w:rFonts w:cstheme="minorHAnsi"/>
                <w:color w:val="000000" w:themeColor="text1"/>
              </w:rPr>
              <w:br/>
            </w:r>
            <w:r w:rsidRPr="003607C8">
              <w:rPr>
                <w:rFonts w:eastAsia="system-ui" w:cstheme="minorHAnsi"/>
                <w:color w:val="000000" w:themeColor="text1"/>
              </w:rPr>
              <w:t>QUANDO:</w:t>
            </w:r>
            <w:r w:rsidRPr="003607C8">
              <w:rPr>
                <w:rFonts w:eastAsia="system-ui" w:cstheme="minorHAnsi"/>
                <w:b w:val="0"/>
                <w:color w:val="000000" w:themeColor="text1"/>
              </w:rPr>
              <w:t xml:space="preserve"> </w:t>
            </w:r>
            <w:r>
              <w:rPr>
                <w:rFonts w:eastAsia="system-ui" w:cstheme="minorHAnsi"/>
                <w:b w:val="0"/>
                <w:color w:val="000000" w:themeColor="text1"/>
              </w:rPr>
              <w:t>O cliente alterar a quantidade do produto</w:t>
            </w:r>
            <w:r w:rsidRPr="003607C8">
              <w:rPr>
                <w:rFonts w:cstheme="minorHAnsi"/>
                <w:color w:val="000000" w:themeColor="text1"/>
              </w:rPr>
              <w:br/>
            </w:r>
            <w:r w:rsidRPr="003607C8">
              <w:rPr>
                <w:rFonts w:eastAsia="system-ui" w:cstheme="minorHAnsi"/>
                <w:color w:val="000000" w:themeColor="text1"/>
              </w:rPr>
              <w:t>ENTÃO:</w:t>
            </w:r>
            <w:r w:rsidRPr="003607C8">
              <w:rPr>
                <w:rFonts w:eastAsia="system-ui" w:cstheme="minorHAnsi"/>
                <w:b w:val="0"/>
                <w:color w:val="000000" w:themeColor="text1"/>
              </w:rPr>
              <w:t xml:space="preserve"> O sistema atualiza automaticamente o valor total</w:t>
            </w:r>
          </w:p>
          <w:p w14:paraId="6BFE8408" w14:textId="77777777" w:rsidR="00B624CC" w:rsidRPr="003607C8" w:rsidRDefault="00B624CC" w:rsidP="00FC41B0">
            <w:pPr>
              <w:pStyle w:val="Ttulo3"/>
              <w:shd w:val="clear" w:color="auto" w:fill="FFFFFF" w:themeFill="background1"/>
              <w:jc w:val="left"/>
              <w:rPr>
                <w:rFonts w:eastAsia="system-ui" w:cstheme="minorHAnsi"/>
                <w:color w:val="000000" w:themeColor="text1"/>
              </w:rPr>
            </w:pPr>
          </w:p>
        </w:tc>
      </w:tr>
    </w:tbl>
    <w:p w14:paraId="6335F87E" w14:textId="77777777" w:rsidR="006E1A6F" w:rsidRDefault="006E1A6F" w:rsidP="006E1A6F"/>
    <w:p w14:paraId="7862B500" w14:textId="77777777" w:rsidR="00B624CC" w:rsidRDefault="00B624CC" w:rsidP="006E1A6F"/>
    <w:p w14:paraId="288AE60C" w14:textId="77777777" w:rsidR="006E1A6F" w:rsidRDefault="006E1A6F" w:rsidP="006E1A6F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417"/>
        <w:gridCol w:w="7088"/>
      </w:tblGrid>
      <w:tr w:rsidR="006E1A6F" w14:paraId="13DC5D40" w14:textId="77777777" w:rsidTr="00FC41B0">
        <w:trPr>
          <w:trHeight w:val="420"/>
        </w:trPr>
        <w:tc>
          <w:tcPr>
            <w:tcW w:w="8505" w:type="dxa"/>
            <w:gridSpan w:val="2"/>
            <w:vAlign w:val="center"/>
          </w:tcPr>
          <w:p w14:paraId="73A81FE4" w14:textId="77777777" w:rsidR="006E1A6F" w:rsidRDefault="006E1A6F" w:rsidP="00FC41B0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664D272C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 xml:space="preserve">10 </w:t>
            </w:r>
            <w:r w:rsidRPr="664D272C">
              <w:rPr>
                <w:b/>
                <w:bCs/>
              </w:rPr>
              <w:t>- PBI</w:t>
            </w:r>
            <w:r>
              <w:t xml:space="preserve">: Realizar o </w:t>
            </w:r>
            <w:r w:rsidRPr="664D272C">
              <w:rPr>
                <w:color w:val="000000" w:themeColor="text1"/>
              </w:rPr>
              <w:t>Pagamento</w:t>
            </w:r>
          </w:p>
        </w:tc>
      </w:tr>
      <w:tr w:rsidR="006E1A6F" w14:paraId="431F38DA" w14:textId="77777777" w:rsidTr="00FC41B0">
        <w:trPr>
          <w:trHeight w:val="300"/>
        </w:trPr>
        <w:tc>
          <w:tcPr>
            <w:tcW w:w="8505" w:type="dxa"/>
            <w:gridSpan w:val="2"/>
            <w:shd w:val="clear" w:color="auto" w:fill="FFFFFF" w:themeFill="background1"/>
          </w:tcPr>
          <w:p w14:paraId="07F217A0" w14:textId="77777777" w:rsidR="006E1A6F" w:rsidRPr="00844485" w:rsidRDefault="006E1A6F" w:rsidP="00FC41B0">
            <w:pPr>
              <w:spacing w:before="60" w:after="60"/>
              <w:ind w:left="30" w:hanging="30"/>
              <w:rPr>
                <w:rFonts w:cstheme="minorHAnsi"/>
                <w:color w:val="000000" w:themeColor="text1"/>
                <w:u w:val="single"/>
              </w:rPr>
            </w:pPr>
            <w:r w:rsidRPr="00844485">
              <w:rPr>
                <w:rFonts w:cstheme="minorHAnsi"/>
                <w:b/>
                <w:bCs/>
                <w:color w:val="000000" w:themeColor="text1"/>
              </w:rPr>
              <w:t>COMO</w:t>
            </w:r>
            <w:r w:rsidRPr="00844485">
              <w:rPr>
                <w:rFonts w:cstheme="minorHAnsi"/>
                <w:color w:val="000000" w:themeColor="text1"/>
              </w:rPr>
              <w:t>: Cliente</w:t>
            </w:r>
          </w:p>
          <w:p w14:paraId="6D811184" w14:textId="77777777" w:rsidR="006E1A6F" w:rsidRPr="00844485" w:rsidRDefault="006E1A6F" w:rsidP="00FC41B0">
            <w:pPr>
              <w:spacing w:before="60" w:after="60"/>
              <w:ind w:left="30" w:hanging="30"/>
              <w:rPr>
                <w:rFonts w:cstheme="minorHAnsi"/>
                <w:color w:val="000000" w:themeColor="text1"/>
              </w:rPr>
            </w:pPr>
            <w:r w:rsidRPr="00844485">
              <w:rPr>
                <w:rFonts w:cstheme="minorHAnsi"/>
                <w:b/>
                <w:bCs/>
                <w:color w:val="000000" w:themeColor="text1"/>
              </w:rPr>
              <w:t>POSSO</w:t>
            </w:r>
            <w:r w:rsidRPr="00844485">
              <w:rPr>
                <w:rFonts w:cstheme="minorHAnsi"/>
                <w:color w:val="000000" w:themeColor="text1"/>
              </w:rPr>
              <w:t>: Realizar o pagamento de produtos</w:t>
            </w:r>
          </w:p>
          <w:p w14:paraId="0B89DE3B" w14:textId="77777777" w:rsidR="006E1A6F" w:rsidRPr="00844485" w:rsidRDefault="006E1A6F" w:rsidP="00FC41B0">
            <w:pPr>
              <w:spacing w:before="60" w:after="60"/>
              <w:ind w:left="30" w:hanging="30"/>
              <w:rPr>
                <w:rFonts w:eastAsia="Calibri" w:cstheme="minorHAnsi"/>
                <w:color w:val="000000" w:themeColor="text1"/>
              </w:rPr>
            </w:pPr>
            <w:r w:rsidRPr="00844485">
              <w:rPr>
                <w:rFonts w:cstheme="minorHAnsi"/>
                <w:b/>
                <w:bCs/>
                <w:color w:val="000000" w:themeColor="text1"/>
              </w:rPr>
              <w:t>PARA</w:t>
            </w:r>
            <w:r w:rsidRPr="00844485">
              <w:rPr>
                <w:rFonts w:cstheme="minorHAnsi"/>
                <w:color w:val="000000" w:themeColor="text1"/>
              </w:rPr>
              <w:t xml:space="preserve">: </w:t>
            </w:r>
            <w:r w:rsidRPr="00844485">
              <w:rPr>
                <w:rFonts w:eastAsiaTheme="minorEastAsia" w:cstheme="minorHAnsi"/>
                <w:color w:val="000000" w:themeColor="text1"/>
              </w:rPr>
              <w:t>Receber o produto</w:t>
            </w:r>
          </w:p>
        </w:tc>
      </w:tr>
      <w:tr w:rsidR="006E1A6F" w14:paraId="21B22909" w14:textId="77777777" w:rsidTr="00FC41B0">
        <w:trPr>
          <w:trHeight w:val="300"/>
        </w:trPr>
        <w:tc>
          <w:tcPr>
            <w:tcW w:w="1417" w:type="dxa"/>
            <w:shd w:val="clear" w:color="auto" w:fill="FFFFFF" w:themeFill="background1"/>
          </w:tcPr>
          <w:p w14:paraId="1FD4DE9C" w14:textId="77777777" w:rsidR="006E1A6F" w:rsidRPr="00844485" w:rsidRDefault="006E1A6F" w:rsidP="00FC41B0">
            <w:pPr>
              <w:spacing w:before="60" w:after="60"/>
              <w:ind w:left="96" w:hanging="41"/>
              <w:rPr>
                <w:rFonts w:cstheme="minorHAnsi"/>
                <w:b/>
                <w:bCs/>
                <w:color w:val="000000" w:themeColor="text1"/>
              </w:rPr>
            </w:pPr>
            <w:r w:rsidRPr="00844485">
              <w:rPr>
                <w:rFonts w:cstheme="minorHAnsi"/>
                <w:b/>
                <w:bCs/>
                <w:color w:val="000000" w:themeColor="text1"/>
              </w:rPr>
              <w:t xml:space="preserve">Critério de </w:t>
            </w:r>
          </w:p>
          <w:p w14:paraId="446CD13A" w14:textId="77777777" w:rsidR="006E1A6F" w:rsidRPr="00844485" w:rsidRDefault="006E1A6F" w:rsidP="00FC41B0">
            <w:pPr>
              <w:spacing w:before="60" w:after="60"/>
              <w:ind w:left="96" w:hanging="41"/>
              <w:rPr>
                <w:rFonts w:cstheme="minorHAnsi"/>
                <w:b/>
                <w:bCs/>
                <w:color w:val="000000" w:themeColor="text1"/>
              </w:rPr>
            </w:pPr>
            <w:r w:rsidRPr="00844485">
              <w:rPr>
                <w:rFonts w:cstheme="minorHAnsi"/>
                <w:b/>
                <w:bCs/>
                <w:color w:val="000000" w:themeColor="text1"/>
              </w:rPr>
              <w:t>Aceite 1</w:t>
            </w:r>
          </w:p>
        </w:tc>
        <w:tc>
          <w:tcPr>
            <w:tcW w:w="7088" w:type="dxa"/>
            <w:shd w:val="clear" w:color="auto" w:fill="FFFFFF" w:themeFill="background1"/>
          </w:tcPr>
          <w:p w14:paraId="1DA36DA6" w14:textId="77777777" w:rsidR="006E1A6F" w:rsidRPr="00844485" w:rsidRDefault="006E1A6F" w:rsidP="00FC41B0">
            <w:pPr>
              <w:spacing w:before="60" w:after="60"/>
              <w:ind w:left="168"/>
              <w:rPr>
                <w:rFonts w:eastAsiaTheme="minorEastAsia"/>
                <w:color w:val="000000" w:themeColor="text1"/>
              </w:rPr>
            </w:pPr>
            <w:r w:rsidRPr="6A0FBFBA">
              <w:rPr>
                <w:rFonts w:eastAsiaTheme="minorEastAsia"/>
                <w:b/>
                <w:color w:val="404040" w:themeColor="text1" w:themeTint="BF"/>
              </w:rPr>
              <w:t>DADO QUE:</w:t>
            </w:r>
            <w:r w:rsidRPr="6A0FBFBA">
              <w:rPr>
                <w:rFonts w:eastAsiaTheme="minorEastAsia"/>
                <w:color w:val="404040" w:themeColor="text1" w:themeTint="BF"/>
              </w:rPr>
              <w:t xml:space="preserve"> O cliente tem itens no carrinho e selecionou "Finalizar Compra"</w:t>
            </w:r>
            <w:r>
              <w:br/>
            </w:r>
            <w:r w:rsidRPr="6A0FBFBA">
              <w:rPr>
                <w:rFonts w:eastAsiaTheme="minorEastAsia"/>
                <w:b/>
                <w:color w:val="404040" w:themeColor="text1" w:themeTint="BF"/>
              </w:rPr>
              <w:t>QUANDO:</w:t>
            </w:r>
            <w:r w:rsidRPr="6A0FBFBA">
              <w:rPr>
                <w:rFonts w:eastAsiaTheme="minorEastAsia"/>
                <w:color w:val="404040" w:themeColor="text1" w:themeTint="BF"/>
              </w:rPr>
              <w:t xml:space="preserve"> O sistema exibe as opções de pagamento (cartão, PIX, boleto etc.)</w:t>
            </w:r>
            <w:r>
              <w:br/>
            </w:r>
            <w:r w:rsidRPr="6A0FBFBA">
              <w:rPr>
                <w:rFonts w:eastAsiaTheme="minorEastAsia"/>
                <w:b/>
                <w:color w:val="404040" w:themeColor="text1" w:themeTint="BF"/>
              </w:rPr>
              <w:t>ENTÃO:</w:t>
            </w:r>
            <w:r w:rsidRPr="6A0FBFBA">
              <w:rPr>
                <w:rFonts w:eastAsiaTheme="minorEastAsia"/>
                <w:color w:val="404040" w:themeColor="text1" w:themeTint="BF"/>
              </w:rPr>
              <w:t xml:space="preserve"> O cliente pode escolher um método e prosseguir para a etapa de confirmação</w:t>
            </w:r>
          </w:p>
        </w:tc>
      </w:tr>
      <w:tr w:rsidR="006E1A6F" w14:paraId="7C2938D6" w14:textId="77777777" w:rsidTr="00FC41B0">
        <w:trPr>
          <w:trHeight w:val="300"/>
        </w:trPr>
        <w:tc>
          <w:tcPr>
            <w:tcW w:w="1417" w:type="dxa"/>
            <w:shd w:val="clear" w:color="auto" w:fill="FFFFFF" w:themeFill="background1"/>
          </w:tcPr>
          <w:p w14:paraId="4ADD0CCB" w14:textId="77777777" w:rsidR="006E1A6F" w:rsidRPr="00844485" w:rsidRDefault="006E1A6F" w:rsidP="00FC41B0">
            <w:pPr>
              <w:spacing w:before="60" w:after="60"/>
              <w:ind w:left="96" w:hanging="41"/>
              <w:rPr>
                <w:rFonts w:cstheme="minorHAnsi"/>
                <w:b/>
                <w:bCs/>
                <w:color w:val="000000" w:themeColor="text1"/>
              </w:rPr>
            </w:pPr>
            <w:r w:rsidRPr="00844485">
              <w:rPr>
                <w:rFonts w:cstheme="minorHAnsi"/>
                <w:b/>
                <w:bCs/>
                <w:color w:val="000000" w:themeColor="text1"/>
              </w:rPr>
              <w:t xml:space="preserve">Critério de </w:t>
            </w:r>
          </w:p>
          <w:p w14:paraId="1D40AF60" w14:textId="77777777" w:rsidR="006E1A6F" w:rsidRPr="00844485" w:rsidRDefault="006E1A6F" w:rsidP="00FC41B0">
            <w:pPr>
              <w:spacing w:before="60" w:after="60"/>
              <w:ind w:left="96" w:hanging="41"/>
              <w:rPr>
                <w:rFonts w:cstheme="minorHAnsi"/>
                <w:b/>
                <w:bCs/>
                <w:color w:val="000000" w:themeColor="text1"/>
              </w:rPr>
            </w:pPr>
            <w:r w:rsidRPr="00844485">
              <w:rPr>
                <w:rFonts w:cstheme="minorHAnsi"/>
                <w:b/>
                <w:bCs/>
                <w:color w:val="000000" w:themeColor="text1"/>
              </w:rPr>
              <w:t>Aceite 2</w:t>
            </w:r>
          </w:p>
        </w:tc>
        <w:tc>
          <w:tcPr>
            <w:tcW w:w="7088" w:type="dxa"/>
            <w:shd w:val="clear" w:color="auto" w:fill="FFFFFF" w:themeFill="background1"/>
          </w:tcPr>
          <w:p w14:paraId="5594B15E" w14:textId="77777777" w:rsidR="006E1A6F" w:rsidRPr="00844485" w:rsidRDefault="006E1A6F" w:rsidP="00FC41B0">
            <w:pPr>
              <w:pStyle w:val="Ttulo3"/>
              <w:shd w:val="clear" w:color="auto" w:fill="FFFFFF" w:themeFill="background1"/>
              <w:jc w:val="left"/>
              <w:rPr>
                <w:rFonts w:eastAsiaTheme="minorEastAsia"/>
                <w:b w:val="0"/>
                <w:color w:val="000000" w:themeColor="text1"/>
              </w:rPr>
            </w:pPr>
            <w:r w:rsidRPr="566ABBCD">
              <w:rPr>
                <w:rFonts w:eastAsiaTheme="minorEastAsia"/>
                <w:color w:val="000000" w:themeColor="text1"/>
              </w:rPr>
              <w:t>DADO QUE:</w:t>
            </w:r>
            <w:r w:rsidRPr="566ABBCD">
              <w:rPr>
                <w:rFonts w:eastAsiaTheme="minorEastAsia"/>
                <w:b w:val="0"/>
                <w:color w:val="000000" w:themeColor="text1"/>
              </w:rPr>
              <w:t xml:space="preserve"> </w:t>
            </w:r>
            <w:r w:rsidRPr="566ABBCD">
              <w:rPr>
                <w:rFonts w:eastAsiaTheme="minorEastAsia"/>
                <w:b w:val="0"/>
                <w:bCs w:val="0"/>
                <w:color w:val="000000" w:themeColor="text1"/>
              </w:rPr>
              <w:t xml:space="preserve">O </w:t>
            </w:r>
            <w:r w:rsidRPr="6F71DA94">
              <w:rPr>
                <w:rFonts w:eastAsiaTheme="minorEastAsia"/>
                <w:b w:val="0"/>
                <w:bCs w:val="0"/>
                <w:color w:val="000000" w:themeColor="text1"/>
              </w:rPr>
              <w:t xml:space="preserve">cliente acessa a </w:t>
            </w:r>
            <w:r w:rsidRPr="094B4B24">
              <w:rPr>
                <w:rFonts w:eastAsiaTheme="minorEastAsia"/>
                <w:b w:val="0"/>
                <w:bCs w:val="0"/>
                <w:color w:val="000000" w:themeColor="text1"/>
              </w:rPr>
              <w:t>página</w:t>
            </w:r>
            <w:r w:rsidRPr="39D9DD5E">
              <w:rPr>
                <w:rFonts w:eastAsiaTheme="minorEastAsia"/>
                <w:b w:val="0"/>
                <w:bCs w:val="0"/>
                <w:color w:val="000000" w:themeColor="text1"/>
              </w:rPr>
              <w:t xml:space="preserve"> de </w:t>
            </w:r>
            <w:r w:rsidRPr="25555437">
              <w:rPr>
                <w:rFonts w:eastAsiaTheme="minorEastAsia"/>
                <w:b w:val="0"/>
                <w:bCs w:val="0"/>
                <w:color w:val="000000" w:themeColor="text1"/>
              </w:rPr>
              <w:t>pagamento</w:t>
            </w:r>
            <w:r>
              <w:br/>
            </w:r>
            <w:r w:rsidRPr="566ABBCD">
              <w:rPr>
                <w:rFonts w:eastAsiaTheme="minorEastAsia"/>
                <w:color w:val="000000" w:themeColor="text1"/>
              </w:rPr>
              <w:t>QUANDO:</w:t>
            </w:r>
            <w:r w:rsidRPr="566ABBCD">
              <w:rPr>
                <w:rFonts w:eastAsiaTheme="minorEastAsia"/>
                <w:b w:val="0"/>
                <w:color w:val="000000" w:themeColor="text1"/>
              </w:rPr>
              <w:t xml:space="preserve"> </w:t>
            </w:r>
            <w:r w:rsidRPr="54E8DBC6">
              <w:rPr>
                <w:rFonts w:eastAsiaTheme="minorEastAsia"/>
                <w:b w:val="0"/>
                <w:bCs w:val="0"/>
                <w:color w:val="000000" w:themeColor="text1"/>
              </w:rPr>
              <w:t>Ele</w:t>
            </w:r>
            <w:r w:rsidRPr="1BF25A04">
              <w:rPr>
                <w:rFonts w:eastAsiaTheme="minorEastAsia"/>
                <w:b w:val="0"/>
                <w:bCs w:val="0"/>
                <w:color w:val="000000" w:themeColor="text1"/>
              </w:rPr>
              <w:t xml:space="preserve"> conferir </w:t>
            </w:r>
            <w:r w:rsidRPr="16561723">
              <w:rPr>
                <w:rFonts w:eastAsiaTheme="minorEastAsia"/>
                <w:b w:val="0"/>
                <w:bCs w:val="0"/>
                <w:color w:val="000000" w:themeColor="text1"/>
              </w:rPr>
              <w:t>o</w:t>
            </w:r>
            <w:r w:rsidRPr="33E4F4BF">
              <w:rPr>
                <w:rFonts w:eastAsiaTheme="minorEastAsia"/>
                <w:b w:val="0"/>
                <w:bCs w:val="0"/>
                <w:color w:val="000000" w:themeColor="text1"/>
              </w:rPr>
              <w:t xml:space="preserve"> </w:t>
            </w:r>
            <w:r w:rsidRPr="7003C9C7">
              <w:rPr>
                <w:rFonts w:eastAsiaTheme="minorEastAsia"/>
                <w:b w:val="0"/>
                <w:bCs w:val="0"/>
                <w:color w:val="000000" w:themeColor="text1"/>
              </w:rPr>
              <w:t>preço</w:t>
            </w:r>
            <w:r w:rsidRPr="33E4F4BF">
              <w:rPr>
                <w:rFonts w:eastAsiaTheme="minorEastAsia"/>
                <w:b w:val="0"/>
                <w:bCs w:val="0"/>
                <w:color w:val="000000" w:themeColor="text1"/>
              </w:rPr>
              <w:t xml:space="preserve"> final da compra</w:t>
            </w:r>
            <w:r>
              <w:br/>
            </w:r>
            <w:r w:rsidRPr="566ABBCD">
              <w:rPr>
                <w:rFonts w:eastAsiaTheme="minorEastAsia"/>
                <w:color w:val="000000" w:themeColor="text1"/>
              </w:rPr>
              <w:t>ENTÃO:</w:t>
            </w:r>
            <w:r w:rsidRPr="566ABBCD">
              <w:rPr>
                <w:rFonts w:eastAsiaTheme="minorEastAsia"/>
                <w:b w:val="0"/>
                <w:color w:val="000000" w:themeColor="text1"/>
              </w:rPr>
              <w:t xml:space="preserve"> O sistema </w:t>
            </w:r>
            <w:r w:rsidRPr="33E4F4BF">
              <w:rPr>
                <w:rFonts w:eastAsiaTheme="minorEastAsia"/>
                <w:b w:val="0"/>
                <w:bCs w:val="0"/>
                <w:color w:val="000000" w:themeColor="text1"/>
              </w:rPr>
              <w:t>mostra</w:t>
            </w:r>
            <w:r w:rsidRPr="566ABBCD">
              <w:rPr>
                <w:rFonts w:eastAsiaTheme="minorEastAsia"/>
                <w:b w:val="0"/>
                <w:color w:val="000000" w:themeColor="text1"/>
              </w:rPr>
              <w:t xml:space="preserve"> o </w:t>
            </w:r>
            <w:r w:rsidRPr="589392CE">
              <w:rPr>
                <w:rFonts w:eastAsiaTheme="minorEastAsia"/>
                <w:b w:val="0"/>
                <w:bCs w:val="0"/>
                <w:color w:val="000000" w:themeColor="text1"/>
              </w:rPr>
              <w:t>preço</w:t>
            </w:r>
            <w:r w:rsidRPr="33E4F4BF">
              <w:rPr>
                <w:rFonts w:eastAsiaTheme="minorEastAsia"/>
                <w:b w:val="0"/>
                <w:bCs w:val="0"/>
                <w:color w:val="000000" w:themeColor="text1"/>
              </w:rPr>
              <w:t xml:space="preserve"> final </w:t>
            </w:r>
            <w:r w:rsidRPr="153CACAB">
              <w:rPr>
                <w:rFonts w:eastAsiaTheme="minorEastAsia"/>
                <w:b w:val="0"/>
                <w:bCs w:val="0"/>
                <w:color w:val="000000" w:themeColor="text1"/>
              </w:rPr>
              <w:t>atualizado</w:t>
            </w:r>
          </w:p>
          <w:p w14:paraId="44654588" w14:textId="77777777" w:rsidR="006E1A6F" w:rsidRPr="00844485" w:rsidRDefault="006E1A6F" w:rsidP="00FC41B0">
            <w:pPr>
              <w:spacing w:before="60" w:after="60"/>
              <w:ind w:left="168"/>
              <w:rPr>
                <w:rFonts w:eastAsiaTheme="minorEastAsia" w:cstheme="minorHAnsi"/>
                <w:color w:val="000000" w:themeColor="text1"/>
              </w:rPr>
            </w:pPr>
          </w:p>
        </w:tc>
      </w:tr>
    </w:tbl>
    <w:p w14:paraId="5476600E" w14:textId="77777777" w:rsidR="006E1A6F" w:rsidRDefault="006E1A6F" w:rsidP="006E1A6F"/>
    <w:p w14:paraId="1440ECA0" w14:textId="77777777" w:rsidR="00902109" w:rsidRDefault="00902109" w:rsidP="006E1A6F"/>
    <w:tbl>
      <w:tblPr>
        <w:tblStyle w:val="Tabelacomgrade"/>
        <w:tblpPr w:leftFromText="141" w:rightFromText="141" w:vertAnchor="text" w:tblpY="1"/>
        <w:tblOverlap w:val="never"/>
        <w:tblW w:w="13292" w:type="dxa"/>
        <w:tblLook w:val="04A0" w:firstRow="1" w:lastRow="0" w:firstColumn="1" w:lastColumn="0" w:noHBand="0" w:noVBand="1"/>
      </w:tblPr>
      <w:tblGrid>
        <w:gridCol w:w="1233"/>
        <w:gridCol w:w="12059"/>
      </w:tblGrid>
      <w:tr w:rsidR="006E1A6F" w:rsidRPr="00745783" w14:paraId="7C47AC2E" w14:textId="77777777" w:rsidTr="00902109">
        <w:trPr>
          <w:trHeight w:val="362"/>
        </w:trPr>
        <w:tc>
          <w:tcPr>
            <w:tcW w:w="13292" w:type="dxa"/>
            <w:gridSpan w:val="2"/>
            <w:vAlign w:val="center"/>
          </w:tcPr>
          <w:p w14:paraId="5C4FCBBB" w14:textId="50DDDB87" w:rsidR="006E1A6F" w:rsidRPr="00745783" w:rsidRDefault="006E1A6F" w:rsidP="00FC41B0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11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="00902109">
              <w:t>Gerenciar feedback dos clientes</w:t>
            </w:r>
          </w:p>
        </w:tc>
      </w:tr>
      <w:tr w:rsidR="006E1A6F" w14:paraId="442B994A" w14:textId="77777777" w:rsidTr="00902109">
        <w:trPr>
          <w:trHeight w:val="995"/>
        </w:trPr>
        <w:tc>
          <w:tcPr>
            <w:tcW w:w="13292" w:type="dxa"/>
            <w:gridSpan w:val="2"/>
          </w:tcPr>
          <w:p w14:paraId="64A56C73" w14:textId="77777777" w:rsidR="006E1A6F" w:rsidRDefault="006E1A6F" w:rsidP="00FC41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funcionário</w:t>
            </w:r>
          </w:p>
          <w:p w14:paraId="393E6ED7" w14:textId="2360AB87" w:rsidR="006E1A6F" w:rsidRDefault="006E1A6F" w:rsidP="00FC41B0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OSSO</w:t>
            </w:r>
            <w:r>
              <w:t xml:space="preserve">:  </w:t>
            </w:r>
            <w:r w:rsidR="00902109">
              <w:t xml:space="preserve">visualizar os feedbacks </w:t>
            </w:r>
          </w:p>
          <w:p w14:paraId="2B2EF9A3" w14:textId="286D7D23" w:rsidR="006E1A6F" w:rsidRDefault="006E1A6F" w:rsidP="00FC41B0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ARA</w:t>
            </w:r>
            <w:r>
              <w:t>:</w:t>
            </w:r>
            <w:r w:rsidR="00902109">
              <w:t xml:space="preserve"> saber as opiniões dos clientes </w:t>
            </w:r>
          </w:p>
        </w:tc>
      </w:tr>
      <w:tr w:rsidR="006E1A6F" w:rsidRPr="001137C6" w14:paraId="228D94F3" w14:textId="77777777" w:rsidTr="00902109">
        <w:trPr>
          <w:trHeight w:val="1258"/>
        </w:trPr>
        <w:tc>
          <w:tcPr>
            <w:tcW w:w="1233" w:type="dxa"/>
          </w:tcPr>
          <w:p w14:paraId="57A472C4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AD39C99" w14:textId="77777777" w:rsidR="006E1A6F" w:rsidRPr="004F21E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12059" w:type="dxa"/>
          </w:tcPr>
          <w:p w14:paraId="032B79CB" w14:textId="047062F7" w:rsidR="006E1A6F" w:rsidRDefault="006E1A6F" w:rsidP="00FC41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existe uma página de </w:t>
            </w:r>
            <w:r w:rsidR="00902109">
              <w:rPr>
                <w:rFonts w:ascii="Calibri" w:eastAsia="Calibri" w:hAnsi="Calibri" w:cs="Calibri"/>
                <w:color w:val="000000" w:themeColor="text1"/>
              </w:rPr>
              <w:t>visualizar feedback</w:t>
            </w:r>
          </w:p>
          <w:p w14:paraId="35EC1CEA" w14:textId="4B62A077" w:rsidR="006E1A6F" w:rsidRDefault="006E1A6F" w:rsidP="00FC41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0891D2E">
              <w:t>entra</w:t>
            </w:r>
            <w:r w:rsidR="00902109">
              <w:t>r</w:t>
            </w:r>
            <w:r w:rsidRPr="00891D2E">
              <w:t xml:space="preserve"> </w:t>
            </w:r>
            <w:r w:rsidR="00902109">
              <w:t>com</w:t>
            </w:r>
            <w:r w:rsidRPr="00891D2E">
              <w:t xml:space="preserve"> seu login</w:t>
            </w:r>
            <w:r w:rsidR="00902109">
              <w:t xml:space="preserve"> e entrar na página de visualizar feedback, pode</w:t>
            </w:r>
            <w:r>
              <w:t xml:space="preserve"> </w:t>
            </w:r>
            <w:r w:rsidR="00902109">
              <w:t>filtrar que quer os feedbacks dos últimos 30 dias</w:t>
            </w:r>
          </w:p>
          <w:p w14:paraId="3E1E1161" w14:textId="54E505FB" w:rsidR="006E1A6F" w:rsidRPr="001137C6" w:rsidRDefault="006E1A6F" w:rsidP="00FC41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00902109">
              <w:rPr>
                <w:rFonts w:ascii="Calibri" w:eastAsia="Calibri" w:hAnsi="Calibri" w:cs="Calibri"/>
                <w:color w:val="000000" w:themeColor="text1"/>
              </w:rPr>
              <w:t>irá aparecer os feedbacks dos últimos 30 dias</w:t>
            </w:r>
          </w:p>
        </w:tc>
      </w:tr>
      <w:tr w:rsidR="006E1A6F" w:rsidRPr="001137C6" w14:paraId="1B5F243E" w14:textId="77777777" w:rsidTr="00902109">
        <w:trPr>
          <w:trHeight w:val="983"/>
        </w:trPr>
        <w:tc>
          <w:tcPr>
            <w:tcW w:w="1233" w:type="dxa"/>
          </w:tcPr>
          <w:p w14:paraId="2C97F888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D265378" w14:textId="77777777" w:rsidR="006E1A6F" w:rsidRPr="004F21E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12059" w:type="dxa"/>
          </w:tcPr>
          <w:p w14:paraId="225D092C" w14:textId="3EA9DC50" w:rsidR="006E1A6F" w:rsidRDefault="006E1A6F" w:rsidP="00FC41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 </w:t>
            </w:r>
            <w:r w:rsidR="00902109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00902109">
              <w:rPr>
                <w:rFonts w:ascii="Calibri" w:eastAsia="Calibri" w:hAnsi="Calibri" w:cs="Calibri"/>
                <w:color w:val="000000" w:themeColor="text1"/>
              </w:rPr>
              <w:t>existe uma página de visualizar feedback</w:t>
            </w:r>
          </w:p>
          <w:p w14:paraId="6635AA02" w14:textId="5764E0D9" w:rsidR="006E1A6F" w:rsidRPr="002063D9" w:rsidRDefault="006E1A6F" w:rsidP="00FC41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0891D2E">
              <w:t xml:space="preserve"> </w:t>
            </w:r>
            <w:r w:rsidR="00902109" w:rsidRPr="00891D2E">
              <w:t xml:space="preserve"> </w:t>
            </w:r>
            <w:r w:rsidR="00902109" w:rsidRPr="00891D2E">
              <w:t>entra</w:t>
            </w:r>
            <w:r w:rsidR="00902109">
              <w:t>r</w:t>
            </w:r>
            <w:r w:rsidR="00902109" w:rsidRPr="00891D2E">
              <w:t xml:space="preserve"> </w:t>
            </w:r>
            <w:r w:rsidR="00902109">
              <w:t>com</w:t>
            </w:r>
            <w:r w:rsidR="00902109" w:rsidRPr="00891D2E">
              <w:t xml:space="preserve"> seu login</w:t>
            </w:r>
            <w:r w:rsidR="00902109">
              <w:t xml:space="preserve"> e entra</w:t>
            </w:r>
            <w:r w:rsidR="00902109">
              <w:t>r</w:t>
            </w:r>
            <w:r w:rsidR="00902109">
              <w:t xml:space="preserve"> na página de visualizar feedback</w:t>
            </w:r>
            <w:r w:rsidR="00902109">
              <w:t xml:space="preserve">, poderá escolher mostrar todos </w:t>
            </w:r>
          </w:p>
          <w:p w14:paraId="33C80471" w14:textId="4A173486" w:rsidR="006E1A6F" w:rsidRPr="001137C6" w:rsidRDefault="006E1A6F" w:rsidP="00FC41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 </w:t>
            </w:r>
            <w:r w:rsidR="00902109">
              <w:t>irá aparecer todos os feedbacks da loja realizada pelos clientes</w:t>
            </w:r>
          </w:p>
        </w:tc>
      </w:tr>
    </w:tbl>
    <w:p w14:paraId="0E00C249" w14:textId="77777777" w:rsidR="006E1A6F" w:rsidRDefault="006E1A6F" w:rsidP="006E1A6F"/>
    <w:p w14:paraId="4E2A1A66" w14:textId="77777777" w:rsidR="006E1A6F" w:rsidRDefault="006E1A6F" w:rsidP="006E1A6F"/>
    <w:p w14:paraId="40439784" w14:textId="77777777" w:rsidR="006E1A6F" w:rsidRDefault="006E1A6F" w:rsidP="006E1A6F"/>
    <w:p w14:paraId="5D12B380" w14:textId="77777777" w:rsidR="006E1A6F" w:rsidRDefault="006E1A6F" w:rsidP="006E1A6F"/>
    <w:p w14:paraId="757F6D89" w14:textId="77777777" w:rsidR="00902109" w:rsidRDefault="00902109" w:rsidP="006E1A6F"/>
    <w:p w14:paraId="317D0B5E" w14:textId="77777777" w:rsidR="006E1A6F" w:rsidRDefault="006E1A6F" w:rsidP="006E1A6F"/>
    <w:p w14:paraId="688F609E" w14:textId="77777777" w:rsidR="00B624CC" w:rsidRDefault="00B624CC" w:rsidP="006E1A6F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233"/>
        <w:gridCol w:w="7267"/>
      </w:tblGrid>
      <w:tr w:rsidR="006E1A6F" w14:paraId="55ADE6FA" w14:textId="77777777" w:rsidTr="00FC41B0">
        <w:trPr>
          <w:trHeight w:val="420"/>
        </w:trPr>
        <w:tc>
          <w:tcPr>
            <w:tcW w:w="8500" w:type="dxa"/>
            <w:gridSpan w:val="2"/>
            <w:vAlign w:val="center"/>
          </w:tcPr>
          <w:p w14:paraId="2529F522" w14:textId="77777777" w:rsidR="006E1A6F" w:rsidRPr="75961D98" w:rsidRDefault="006E1A6F" w:rsidP="00FC41B0">
            <w:pPr>
              <w:spacing w:before="60" w:after="60"/>
              <w:ind w:left="30" w:hanging="30"/>
              <w:rPr>
                <w:b/>
                <w:bCs/>
              </w:rPr>
            </w:pPr>
            <w:r w:rsidRPr="75961D98">
              <w:rPr>
                <w:b/>
                <w:bCs/>
              </w:rPr>
              <w:t>HISTÓRIA DO USUÁRIO 12 – PBI: Gerenciar banner de descontos</w:t>
            </w:r>
          </w:p>
        </w:tc>
      </w:tr>
      <w:tr w:rsidR="006E1A6F" w14:paraId="6E676F8E" w14:textId="77777777" w:rsidTr="00FC41B0">
        <w:trPr>
          <w:trHeight w:val="995"/>
        </w:trPr>
        <w:tc>
          <w:tcPr>
            <w:tcW w:w="8500" w:type="dxa"/>
            <w:gridSpan w:val="2"/>
          </w:tcPr>
          <w:p w14:paraId="0B82E58E" w14:textId="77777777" w:rsidR="006E1A6F" w:rsidRDefault="006E1A6F" w:rsidP="00FC41B0">
            <w:pPr>
              <w:spacing w:before="60" w:after="60"/>
              <w:ind w:left="30" w:hanging="30"/>
            </w:pPr>
            <w:r w:rsidRPr="75961D98">
              <w:rPr>
                <w:b/>
                <w:bCs/>
              </w:rPr>
              <w:t>COMO</w:t>
            </w:r>
            <w:r>
              <w:t>: Administrador</w:t>
            </w:r>
          </w:p>
          <w:p w14:paraId="37AD3F2B" w14:textId="77777777" w:rsidR="006E1A6F" w:rsidRDefault="006E1A6F" w:rsidP="00FC41B0">
            <w:pPr>
              <w:spacing w:before="60" w:after="60"/>
              <w:ind w:left="30" w:hanging="30"/>
            </w:pPr>
            <w:r w:rsidRPr="75961D98">
              <w:rPr>
                <w:b/>
                <w:bCs/>
              </w:rPr>
              <w:t>POSSO</w:t>
            </w:r>
            <w:r>
              <w:t>: Editar o banner da página principal</w:t>
            </w:r>
          </w:p>
          <w:p w14:paraId="0C5D3282" w14:textId="77777777" w:rsidR="006E1A6F" w:rsidRPr="75961D98" w:rsidRDefault="006E1A6F" w:rsidP="00FC41B0">
            <w:pPr>
              <w:spacing w:before="60" w:after="60"/>
              <w:ind w:left="30" w:hanging="30"/>
              <w:rPr>
                <w:b/>
                <w:bCs/>
              </w:rPr>
            </w:pPr>
            <w:r w:rsidRPr="75961D98">
              <w:rPr>
                <w:b/>
                <w:bCs/>
              </w:rPr>
              <w:t>PARA</w:t>
            </w:r>
            <w:r>
              <w:t>: Atualizar os clientes de novos descontos e promoções</w:t>
            </w:r>
          </w:p>
        </w:tc>
      </w:tr>
      <w:tr w:rsidR="006E1A6F" w14:paraId="1BDAB84E" w14:textId="77777777" w:rsidTr="00FC41B0">
        <w:trPr>
          <w:trHeight w:val="1258"/>
        </w:trPr>
        <w:tc>
          <w:tcPr>
            <w:tcW w:w="1233" w:type="dxa"/>
          </w:tcPr>
          <w:p w14:paraId="112F7B9F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75961D98">
              <w:rPr>
                <w:b/>
                <w:bCs/>
              </w:rPr>
              <w:t xml:space="preserve">Critério de </w:t>
            </w:r>
          </w:p>
          <w:p w14:paraId="65A63EED" w14:textId="77777777" w:rsidR="006E1A6F" w:rsidRPr="75961D98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75961D98">
              <w:rPr>
                <w:b/>
                <w:bCs/>
              </w:rPr>
              <w:t>Aceite 1</w:t>
            </w:r>
          </w:p>
        </w:tc>
        <w:tc>
          <w:tcPr>
            <w:tcW w:w="7267" w:type="dxa"/>
          </w:tcPr>
          <w:p w14:paraId="35C904D5" w14:textId="77777777" w:rsidR="006E1A6F" w:rsidRDefault="006E1A6F" w:rsidP="00FC41B0">
            <w:pPr>
              <w:spacing w:before="60" w:after="60"/>
              <w:ind w:left="168"/>
              <w:rPr>
                <w:color w:val="00B0F0"/>
              </w:rPr>
            </w:pPr>
            <w:r w:rsidRPr="75961D98">
              <w:rPr>
                <w:b/>
                <w:bCs/>
              </w:rPr>
              <w:t>DADO</w:t>
            </w:r>
            <w:r>
              <w:t xml:space="preserve"> </w:t>
            </w:r>
            <w:r w:rsidRPr="75961D98">
              <w:rPr>
                <w:b/>
                <w:bCs/>
              </w:rPr>
              <w:t>QUE</w:t>
            </w:r>
            <w:r>
              <w:t xml:space="preserve">: </w:t>
            </w:r>
            <w:r w:rsidRPr="75961D98">
              <w:rPr>
                <w:rFonts w:ascii="Calibri" w:eastAsia="Calibri" w:hAnsi="Calibri" w:cs="Calibri"/>
                <w:color w:val="000000" w:themeColor="text1"/>
              </w:rPr>
              <w:t xml:space="preserve"> o Administrador entra na página de gerenciar banner</w:t>
            </w:r>
          </w:p>
          <w:p w14:paraId="7BCB2715" w14:textId="77777777" w:rsidR="006E1A6F" w:rsidRDefault="006E1A6F" w:rsidP="00FC41B0">
            <w:pPr>
              <w:spacing w:before="60" w:after="60"/>
              <w:ind w:left="168"/>
            </w:pPr>
            <w:r w:rsidRPr="75961D98">
              <w:rPr>
                <w:b/>
                <w:bCs/>
              </w:rPr>
              <w:t xml:space="preserve">QUANDO: </w:t>
            </w:r>
            <w:r>
              <w:t xml:space="preserve"> </w:t>
            </w:r>
            <w:r w:rsidRPr="75961D98">
              <w:rPr>
                <w:rFonts w:ascii="Calibri" w:eastAsia="Calibri" w:hAnsi="Calibri" w:cs="Calibri"/>
                <w:color w:val="000000" w:themeColor="text1"/>
              </w:rPr>
              <w:t xml:space="preserve"> ele apertar no botão de adicionar banner e escolher imagem</w:t>
            </w:r>
          </w:p>
          <w:p w14:paraId="3BA74A50" w14:textId="7BD37BE6" w:rsidR="006E1A6F" w:rsidRPr="75961D98" w:rsidRDefault="006E1A6F" w:rsidP="00FC41B0">
            <w:pPr>
              <w:spacing w:before="60" w:after="60"/>
              <w:ind w:left="168"/>
              <w:rPr>
                <w:b/>
                <w:bCs/>
              </w:rPr>
            </w:pPr>
            <w:r w:rsidRPr="75961D98">
              <w:rPr>
                <w:b/>
                <w:bCs/>
              </w:rPr>
              <w:t>ENTÃO</w:t>
            </w:r>
            <w:r>
              <w:t xml:space="preserve">: </w:t>
            </w:r>
            <w:r w:rsidRPr="75961D98">
              <w:rPr>
                <w:rFonts w:ascii="Calibri" w:eastAsia="Calibri" w:hAnsi="Calibri" w:cs="Calibri"/>
                <w:color w:val="000000" w:themeColor="text1"/>
              </w:rPr>
              <w:t xml:space="preserve"> Dentro da página principal o banner será atualizado e </w:t>
            </w:r>
            <w:r w:rsidR="00B624CC" w:rsidRPr="75961D98">
              <w:rPr>
                <w:rFonts w:ascii="Calibri" w:eastAsia="Calibri" w:hAnsi="Calibri" w:cs="Calibri"/>
                <w:color w:val="000000" w:themeColor="text1"/>
              </w:rPr>
              <w:t>irá</w:t>
            </w:r>
            <w:r w:rsidRPr="75961D98">
              <w:rPr>
                <w:rFonts w:ascii="Calibri" w:eastAsia="Calibri" w:hAnsi="Calibri" w:cs="Calibri"/>
                <w:color w:val="000000" w:themeColor="text1"/>
              </w:rPr>
              <w:t xml:space="preserve"> aparecer nos banners</w:t>
            </w:r>
          </w:p>
        </w:tc>
      </w:tr>
      <w:tr w:rsidR="006E1A6F" w14:paraId="65C7C591" w14:textId="77777777" w:rsidTr="00FC41B0">
        <w:trPr>
          <w:trHeight w:val="983"/>
        </w:trPr>
        <w:tc>
          <w:tcPr>
            <w:tcW w:w="1233" w:type="dxa"/>
          </w:tcPr>
          <w:p w14:paraId="30DD48A0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75961D98">
              <w:rPr>
                <w:b/>
                <w:bCs/>
              </w:rPr>
              <w:t xml:space="preserve">Critério de </w:t>
            </w:r>
          </w:p>
          <w:p w14:paraId="3437F61F" w14:textId="77777777" w:rsidR="006E1A6F" w:rsidRPr="75961D98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75961D98">
              <w:rPr>
                <w:b/>
                <w:bCs/>
              </w:rPr>
              <w:t>Aceite 2</w:t>
            </w:r>
          </w:p>
        </w:tc>
        <w:tc>
          <w:tcPr>
            <w:tcW w:w="7267" w:type="dxa"/>
          </w:tcPr>
          <w:p w14:paraId="61E9CE7D" w14:textId="77777777" w:rsidR="006E1A6F" w:rsidRDefault="006E1A6F" w:rsidP="00FC41B0">
            <w:pPr>
              <w:spacing w:before="60" w:after="60"/>
              <w:ind w:left="168"/>
              <w:rPr>
                <w:color w:val="00B0F0"/>
              </w:rPr>
            </w:pPr>
            <w:r w:rsidRPr="75961D98">
              <w:rPr>
                <w:b/>
                <w:bCs/>
              </w:rPr>
              <w:t>DADO</w:t>
            </w:r>
            <w:r>
              <w:t xml:space="preserve"> </w:t>
            </w:r>
            <w:r w:rsidRPr="75961D98">
              <w:rPr>
                <w:b/>
                <w:bCs/>
              </w:rPr>
              <w:t>QUE</w:t>
            </w:r>
            <w:r>
              <w:t xml:space="preserve">:  </w:t>
            </w:r>
            <w:r w:rsidRPr="75961D98">
              <w:rPr>
                <w:rFonts w:ascii="Calibri" w:eastAsia="Calibri" w:hAnsi="Calibri" w:cs="Calibri"/>
                <w:color w:val="000000" w:themeColor="text1"/>
              </w:rPr>
              <w:t xml:space="preserve"> o Administrador entra na página de gerenciar banner</w:t>
            </w:r>
          </w:p>
          <w:p w14:paraId="61A37955" w14:textId="77777777" w:rsidR="006E1A6F" w:rsidRDefault="006E1A6F" w:rsidP="00FC41B0">
            <w:pPr>
              <w:spacing w:before="60" w:after="60"/>
              <w:ind w:left="168"/>
            </w:pPr>
            <w:r w:rsidRPr="75961D98">
              <w:rPr>
                <w:b/>
                <w:bCs/>
              </w:rPr>
              <w:t>QUANDO</w:t>
            </w:r>
            <w:r>
              <w:t>: ele apertar remover banner</w:t>
            </w:r>
          </w:p>
          <w:p w14:paraId="5772AF9C" w14:textId="77777777" w:rsidR="006E1A6F" w:rsidRPr="75961D98" w:rsidRDefault="006E1A6F" w:rsidP="00FC41B0">
            <w:pPr>
              <w:spacing w:before="60" w:after="60"/>
              <w:ind w:left="168"/>
              <w:rPr>
                <w:b/>
                <w:bCs/>
              </w:rPr>
            </w:pPr>
            <w:r w:rsidRPr="75961D98">
              <w:rPr>
                <w:b/>
                <w:bCs/>
              </w:rPr>
              <w:t>ENTÃO</w:t>
            </w:r>
            <w:r>
              <w:t xml:space="preserve">:  dentro da página principal o banner vai ter sido retirado e não aparecera </w:t>
            </w:r>
          </w:p>
        </w:tc>
      </w:tr>
    </w:tbl>
    <w:p w14:paraId="3BF339F9" w14:textId="77777777" w:rsidR="006E1A6F" w:rsidRPr="00A67807" w:rsidRDefault="006E1A6F" w:rsidP="006E1A6F"/>
    <w:p w14:paraId="7D03C751" w14:textId="77777777" w:rsidR="006E1A6F" w:rsidRDefault="006E1A6F" w:rsidP="006E1A6F">
      <w:pPr>
        <w:pStyle w:val="Ttulo1"/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233"/>
        <w:gridCol w:w="7267"/>
      </w:tblGrid>
      <w:tr w:rsidR="006E1A6F" w14:paraId="17699EB0" w14:textId="77777777" w:rsidTr="00FC41B0">
        <w:trPr>
          <w:trHeight w:val="420"/>
        </w:trPr>
        <w:tc>
          <w:tcPr>
            <w:tcW w:w="8500" w:type="dxa"/>
            <w:gridSpan w:val="2"/>
            <w:vAlign w:val="center"/>
          </w:tcPr>
          <w:p w14:paraId="150261AB" w14:textId="77777777" w:rsidR="006E1A6F" w:rsidRDefault="006E1A6F" w:rsidP="00FC41B0">
            <w:pPr>
              <w:spacing w:before="60" w:after="60"/>
              <w:ind w:left="30" w:hanging="30"/>
            </w:pPr>
            <w:r w:rsidRPr="75961D98">
              <w:rPr>
                <w:b/>
                <w:bCs/>
              </w:rPr>
              <w:t>HISTÓRIA DO USUÁRIO 13 – PBI: Gerenciar relatório de vendas</w:t>
            </w:r>
          </w:p>
        </w:tc>
      </w:tr>
      <w:tr w:rsidR="006E1A6F" w14:paraId="4C6F13FB" w14:textId="77777777" w:rsidTr="00FC41B0">
        <w:trPr>
          <w:trHeight w:val="995"/>
        </w:trPr>
        <w:tc>
          <w:tcPr>
            <w:tcW w:w="8500" w:type="dxa"/>
            <w:gridSpan w:val="2"/>
          </w:tcPr>
          <w:p w14:paraId="49F976F1" w14:textId="77777777" w:rsidR="006E1A6F" w:rsidRDefault="006E1A6F" w:rsidP="00FC41B0">
            <w:pPr>
              <w:spacing w:before="60" w:after="60"/>
              <w:ind w:left="30" w:hanging="30"/>
            </w:pPr>
            <w:r w:rsidRPr="75961D98">
              <w:rPr>
                <w:b/>
                <w:bCs/>
              </w:rPr>
              <w:t>COMO</w:t>
            </w:r>
            <w:r>
              <w:t>: Administrador</w:t>
            </w:r>
          </w:p>
          <w:p w14:paraId="0254CD74" w14:textId="77777777" w:rsidR="006E1A6F" w:rsidRDefault="006E1A6F" w:rsidP="00FC41B0">
            <w:pPr>
              <w:spacing w:before="60" w:after="60"/>
              <w:ind w:left="30" w:hanging="30"/>
            </w:pPr>
            <w:r w:rsidRPr="75961D98">
              <w:rPr>
                <w:b/>
                <w:bCs/>
              </w:rPr>
              <w:t>POSSO</w:t>
            </w:r>
            <w:r>
              <w:t>: ver as vendas realizadas</w:t>
            </w:r>
          </w:p>
          <w:p w14:paraId="0A5A7CB6" w14:textId="77777777" w:rsidR="006E1A6F" w:rsidRDefault="006E1A6F" w:rsidP="00FC41B0">
            <w:pPr>
              <w:spacing w:before="60" w:after="60"/>
              <w:ind w:left="30" w:hanging="30"/>
            </w:pPr>
            <w:r w:rsidRPr="75961D98">
              <w:rPr>
                <w:b/>
                <w:bCs/>
              </w:rPr>
              <w:t>PARA</w:t>
            </w:r>
            <w:r>
              <w:t>: ter controle das vendas e renda mensal</w:t>
            </w:r>
          </w:p>
        </w:tc>
      </w:tr>
      <w:tr w:rsidR="006E1A6F" w14:paraId="35DD14A3" w14:textId="77777777" w:rsidTr="00FC41B0">
        <w:trPr>
          <w:trHeight w:val="1258"/>
        </w:trPr>
        <w:tc>
          <w:tcPr>
            <w:tcW w:w="1233" w:type="dxa"/>
          </w:tcPr>
          <w:p w14:paraId="5C5E680D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75961D98">
              <w:rPr>
                <w:b/>
                <w:bCs/>
              </w:rPr>
              <w:t xml:space="preserve">Critério de </w:t>
            </w:r>
          </w:p>
          <w:p w14:paraId="2CCAB083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75961D98">
              <w:rPr>
                <w:b/>
                <w:bCs/>
              </w:rPr>
              <w:t>Aceite 1</w:t>
            </w:r>
          </w:p>
        </w:tc>
        <w:tc>
          <w:tcPr>
            <w:tcW w:w="7267" w:type="dxa"/>
          </w:tcPr>
          <w:p w14:paraId="76E259BE" w14:textId="77777777" w:rsidR="006E1A6F" w:rsidRDefault="006E1A6F" w:rsidP="00FC41B0">
            <w:pPr>
              <w:spacing w:before="60" w:after="60"/>
              <w:ind w:left="168"/>
              <w:rPr>
                <w:color w:val="00B0F0"/>
              </w:rPr>
            </w:pPr>
            <w:r w:rsidRPr="75961D98">
              <w:rPr>
                <w:b/>
                <w:bCs/>
              </w:rPr>
              <w:t>DADO</w:t>
            </w:r>
            <w:r>
              <w:t xml:space="preserve"> </w:t>
            </w:r>
            <w:r w:rsidRPr="75961D98">
              <w:rPr>
                <w:b/>
                <w:bCs/>
              </w:rPr>
              <w:t>QUE</w:t>
            </w:r>
            <w:r>
              <w:t xml:space="preserve">: </w:t>
            </w:r>
            <w:r w:rsidRPr="75961D98">
              <w:rPr>
                <w:rFonts w:ascii="Calibri" w:eastAsia="Calibri" w:hAnsi="Calibri" w:cs="Calibri"/>
                <w:color w:val="000000" w:themeColor="text1"/>
              </w:rPr>
              <w:t xml:space="preserve"> o Administrador entra na página de relatório de vendas</w:t>
            </w:r>
          </w:p>
          <w:p w14:paraId="6499CB27" w14:textId="77777777" w:rsidR="006E1A6F" w:rsidRDefault="006E1A6F" w:rsidP="00FC41B0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75961D98">
              <w:rPr>
                <w:b/>
                <w:bCs/>
              </w:rPr>
              <w:t xml:space="preserve">QUANDO: </w:t>
            </w:r>
            <w:r>
              <w:t xml:space="preserve"> </w:t>
            </w:r>
            <w:r w:rsidRPr="75961D98">
              <w:rPr>
                <w:rFonts w:ascii="Calibri" w:eastAsia="Calibri" w:hAnsi="Calibri" w:cs="Calibri"/>
                <w:color w:val="000000" w:themeColor="text1"/>
              </w:rPr>
              <w:t xml:space="preserve"> ele apertar para ver detalhes da venda</w:t>
            </w:r>
          </w:p>
          <w:p w14:paraId="7B137E31" w14:textId="77777777" w:rsidR="006E1A6F" w:rsidRDefault="006E1A6F" w:rsidP="00FC41B0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75961D98">
              <w:rPr>
                <w:b/>
                <w:bCs/>
              </w:rPr>
              <w:t>ENTÃO</w:t>
            </w:r>
            <w:r>
              <w:t xml:space="preserve">: </w:t>
            </w:r>
            <w:r w:rsidRPr="75961D98">
              <w:rPr>
                <w:rFonts w:ascii="Calibri" w:eastAsia="Calibri" w:hAnsi="Calibri" w:cs="Calibri"/>
                <w:color w:val="000000" w:themeColor="text1"/>
              </w:rPr>
              <w:t xml:space="preserve"> irá aparecer forma de pagamento, dia, horário, cliente, valor e produto</w:t>
            </w:r>
          </w:p>
        </w:tc>
      </w:tr>
      <w:tr w:rsidR="006E1A6F" w14:paraId="65DA8325" w14:textId="77777777" w:rsidTr="00FC41B0">
        <w:trPr>
          <w:trHeight w:val="983"/>
        </w:trPr>
        <w:tc>
          <w:tcPr>
            <w:tcW w:w="1233" w:type="dxa"/>
          </w:tcPr>
          <w:p w14:paraId="7D6D8E59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75961D98">
              <w:rPr>
                <w:b/>
                <w:bCs/>
              </w:rPr>
              <w:t xml:space="preserve">Critério de </w:t>
            </w:r>
          </w:p>
          <w:p w14:paraId="6EFAE411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75961D98">
              <w:rPr>
                <w:b/>
                <w:bCs/>
              </w:rPr>
              <w:t>Aceite 2</w:t>
            </w:r>
          </w:p>
        </w:tc>
        <w:tc>
          <w:tcPr>
            <w:tcW w:w="7267" w:type="dxa"/>
          </w:tcPr>
          <w:p w14:paraId="2A0C4435" w14:textId="77777777" w:rsidR="006E1A6F" w:rsidRDefault="006E1A6F" w:rsidP="00FC41B0">
            <w:pPr>
              <w:spacing w:before="60" w:after="60"/>
              <w:ind w:left="168"/>
              <w:rPr>
                <w:color w:val="00B0F0"/>
              </w:rPr>
            </w:pPr>
            <w:r w:rsidRPr="75961D98">
              <w:rPr>
                <w:b/>
                <w:bCs/>
              </w:rPr>
              <w:t>DADO</w:t>
            </w:r>
            <w:r>
              <w:t xml:space="preserve"> </w:t>
            </w:r>
            <w:r w:rsidRPr="75961D98">
              <w:rPr>
                <w:b/>
                <w:bCs/>
              </w:rPr>
              <w:t>QUE</w:t>
            </w:r>
            <w:r>
              <w:t xml:space="preserve">: </w:t>
            </w:r>
            <w:r w:rsidRPr="75961D98">
              <w:rPr>
                <w:rFonts w:ascii="Calibri" w:eastAsia="Calibri" w:hAnsi="Calibri" w:cs="Calibri"/>
                <w:color w:val="000000" w:themeColor="text1"/>
              </w:rPr>
              <w:t>o Administrador entra na página de relatório de vendas</w:t>
            </w:r>
          </w:p>
          <w:p w14:paraId="33A16B9D" w14:textId="77777777" w:rsidR="006E1A6F" w:rsidRDefault="006E1A6F" w:rsidP="00FC41B0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75961D98">
              <w:rPr>
                <w:b/>
                <w:bCs/>
              </w:rPr>
              <w:t>QUANDO</w:t>
            </w:r>
            <w:r>
              <w:t xml:space="preserve">: </w:t>
            </w:r>
            <w:r w:rsidRPr="75961D98">
              <w:rPr>
                <w:rFonts w:ascii="Calibri" w:eastAsia="Calibri" w:hAnsi="Calibri" w:cs="Calibri"/>
                <w:color w:val="000000" w:themeColor="text1"/>
              </w:rPr>
              <w:t xml:space="preserve"> ele filtrar os relatórios de vendas por dia ou por mês</w:t>
            </w:r>
          </w:p>
          <w:p w14:paraId="52AA2F04" w14:textId="77777777" w:rsidR="006E1A6F" w:rsidRDefault="006E1A6F" w:rsidP="00FC41B0">
            <w:pPr>
              <w:spacing w:before="60" w:after="60"/>
              <w:ind w:left="168"/>
            </w:pPr>
            <w:r w:rsidRPr="75961D98">
              <w:rPr>
                <w:b/>
                <w:bCs/>
              </w:rPr>
              <w:t>ENTÃO</w:t>
            </w:r>
            <w:r>
              <w:t xml:space="preserve">:  irá aparecer as vendas realizadas no período que ele pré-selecionou </w:t>
            </w:r>
          </w:p>
        </w:tc>
      </w:tr>
    </w:tbl>
    <w:p w14:paraId="1A5A3586" w14:textId="77777777" w:rsidR="006E1A6F" w:rsidRDefault="006E1A6F" w:rsidP="00FA629D"/>
    <w:p w14:paraId="6897E41B" w14:textId="77777777" w:rsidR="00987AFE" w:rsidRDefault="00987AFE" w:rsidP="00FA629D"/>
    <w:p w14:paraId="56C4E2F3" w14:textId="77777777" w:rsidR="00987AFE" w:rsidRDefault="00987AFE" w:rsidP="00FA629D"/>
    <w:p w14:paraId="6847567F" w14:textId="77777777" w:rsidR="00987AFE" w:rsidRDefault="00987AFE" w:rsidP="00FA629D"/>
    <w:p w14:paraId="67AD3478" w14:textId="77777777" w:rsidR="00987AFE" w:rsidRDefault="00987AFE" w:rsidP="00FA629D"/>
    <w:p w14:paraId="30877F5E" w14:textId="77777777" w:rsidR="00B624CC" w:rsidRDefault="00B624CC" w:rsidP="00FA629D"/>
    <w:p w14:paraId="2F6B4767" w14:textId="77777777" w:rsidR="00987AFE" w:rsidRDefault="00987AFE" w:rsidP="00987AFE">
      <w:pPr>
        <w:pStyle w:val="Ttulo1"/>
      </w:pPr>
      <w:r>
        <w:t>ARTEFATO 6: Modelo Relacional</w:t>
      </w:r>
    </w:p>
    <w:p w14:paraId="5435CFA1" w14:textId="77777777" w:rsidR="00987AFE" w:rsidRDefault="00987AFE" w:rsidP="00FA629D"/>
    <w:p w14:paraId="670B52D0" w14:textId="40820BDB" w:rsidR="00851CA4" w:rsidRDefault="0081664E" w:rsidP="0081664E">
      <w:r w:rsidRPr="0081664E">
        <w:lastRenderedPageBreak/>
        <w:drawing>
          <wp:inline distT="0" distB="0" distL="0" distR="0" wp14:anchorId="580D9B69" wp14:editId="38166945">
            <wp:extent cx="6096000" cy="5489240"/>
            <wp:effectExtent l="0" t="0" r="0" b="0"/>
            <wp:docPr id="546050880" name="Imagem 1" descr="Diagrama, Esquemátic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6050880" name="Imagem 1" descr="Diagrama, Esquemático&#10;&#10;O conteúdo gerado por IA pode estar incorreto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99507" cy="5492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39AE3" w14:textId="77777777" w:rsidR="00851CA4" w:rsidRDefault="00851CA4" w:rsidP="00FA629D"/>
    <w:p w14:paraId="16DE0AE3" w14:textId="3EC6EA11" w:rsidR="00851CA4" w:rsidRDefault="0081664E" w:rsidP="00FA629D">
      <w:r w:rsidRPr="0081664E">
        <w:rPr>
          <w:noProof/>
        </w:rPr>
        <w:drawing>
          <wp:inline distT="0" distB="0" distL="0" distR="0" wp14:anchorId="10A6E4C9" wp14:editId="3B3AEF31">
            <wp:extent cx="8892540" cy="3472815"/>
            <wp:effectExtent l="0" t="0" r="3810" b="0"/>
            <wp:docPr id="850534447" name="Imagem 1" descr="Mapa de cidade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0534447" name="Imagem 1" descr="Mapa de cidade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2540" cy="3472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A64CA5" w14:textId="7F248CE6" w:rsidR="00851CA4" w:rsidRDefault="00B30CAF" w:rsidP="00FA629D">
      <w:r w:rsidRPr="00B30CAF">
        <w:rPr>
          <w:noProof/>
        </w:rPr>
        <w:lastRenderedPageBreak/>
        <w:drawing>
          <wp:inline distT="0" distB="0" distL="0" distR="0" wp14:anchorId="1ECB74FD" wp14:editId="383E3FE7">
            <wp:extent cx="4661535" cy="5400040"/>
            <wp:effectExtent l="0" t="0" r="5715" b="0"/>
            <wp:docPr id="285634436" name="Imagem 3" descr="Text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634436" name="Imagem 3" descr="Texto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1535" cy="540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63786A" w14:textId="1A9D94A2" w:rsidR="00343ADA" w:rsidRDefault="0081664E" w:rsidP="00FA629D">
      <w:r w:rsidRPr="0081664E">
        <w:lastRenderedPageBreak/>
        <w:drawing>
          <wp:inline distT="0" distB="0" distL="0" distR="0" wp14:anchorId="2A5BD1BC" wp14:editId="094A2283">
            <wp:extent cx="3968750" cy="5400040"/>
            <wp:effectExtent l="0" t="0" r="0" b="0"/>
            <wp:docPr id="1101427658" name="Imagem 1" descr="Text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427658" name="Imagem 1" descr="Texto&#10;&#10;O conteúdo gerado por IA pode estar incorreto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68750" cy="540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65F08" w14:textId="77BEE309" w:rsidR="00F57874" w:rsidRDefault="008A203E" w:rsidP="00FA629D">
      <w:r>
        <w:object w:dxaOrig="1520" w:dyaOrig="987" w14:anchorId="169DAFC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8.75pt;height:69.75pt" o:ole="">
            <v:imagedata r:id="rId16" o:title=""/>
          </v:shape>
          <o:OLEObject Type="Embed" ProgID="Package" ShapeID="_x0000_i1025" DrawAspect="Icon" ObjectID="_1810037979" r:id="rId17"/>
        </w:object>
      </w:r>
    </w:p>
    <w:p w14:paraId="21D7ACA7" w14:textId="77777777" w:rsidR="00F57874" w:rsidRDefault="00F57874" w:rsidP="00FA629D"/>
    <w:p w14:paraId="1A47CEC0" w14:textId="77777777" w:rsidR="00FA629D" w:rsidRDefault="00FA629D"/>
    <w:p w14:paraId="7A9E5E34" w14:textId="77777777" w:rsidR="00FA629D" w:rsidRDefault="00FA629D"/>
    <w:p w14:paraId="2CDBA37C" w14:textId="47B5B75A" w:rsidR="000677B2" w:rsidRDefault="006043D6" w:rsidP="006043D6">
      <w:pPr>
        <w:pStyle w:val="Ttulo1"/>
      </w:pPr>
      <w:bookmarkStart w:id="17" w:name="_Toc158902412"/>
      <w:r>
        <w:t>REFERÊNCIA BIBLIOGRÁFICAS</w:t>
      </w:r>
      <w:bookmarkEnd w:id="17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18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19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0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EA251E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C9D59A" w14:textId="77777777" w:rsidR="00517DAE" w:rsidRDefault="00517DAE" w:rsidP="004E16B3">
      <w:pPr>
        <w:spacing w:after="0" w:line="240" w:lineRule="auto"/>
      </w:pPr>
      <w:r>
        <w:separator/>
      </w:r>
    </w:p>
  </w:endnote>
  <w:endnote w:type="continuationSeparator" w:id="0">
    <w:p w14:paraId="2DD1D5B2" w14:textId="77777777" w:rsidR="00517DAE" w:rsidRDefault="00517DAE" w:rsidP="004E16B3">
      <w:pPr>
        <w:spacing w:after="0" w:line="240" w:lineRule="auto"/>
      </w:pPr>
      <w:r>
        <w:continuationSeparator/>
      </w:r>
    </w:p>
  </w:endnote>
  <w:endnote w:type="continuationNotice" w:id="1">
    <w:p w14:paraId="22367602" w14:textId="77777777" w:rsidR="00517DAE" w:rsidRDefault="00517DA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ystem-ui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7E0854" w14:textId="77777777" w:rsidR="00555DE9" w:rsidRDefault="00555DE9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79404644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555DE9">
      <w:rPr>
        <w:color w:val="00B0F0"/>
      </w:rPr>
      <w:t>Cajumodas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23DCC8" w14:textId="77777777" w:rsidR="00555DE9" w:rsidRDefault="00555DE9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3E5141" w14:textId="77777777" w:rsidR="00517DAE" w:rsidRDefault="00517DAE" w:rsidP="004E16B3">
      <w:pPr>
        <w:spacing w:after="0" w:line="240" w:lineRule="auto"/>
      </w:pPr>
      <w:r>
        <w:separator/>
      </w:r>
    </w:p>
  </w:footnote>
  <w:footnote w:type="continuationSeparator" w:id="0">
    <w:p w14:paraId="4F85DBA8" w14:textId="77777777" w:rsidR="00517DAE" w:rsidRDefault="00517DAE" w:rsidP="004E16B3">
      <w:pPr>
        <w:spacing w:after="0" w:line="240" w:lineRule="auto"/>
      </w:pPr>
      <w:r>
        <w:continuationSeparator/>
      </w:r>
    </w:p>
  </w:footnote>
  <w:footnote w:type="continuationNotice" w:id="1">
    <w:p w14:paraId="440964ED" w14:textId="77777777" w:rsidR="00517DAE" w:rsidRDefault="00517DA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8D2946" w14:textId="77777777" w:rsidR="00555DE9" w:rsidRDefault="00555DE9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58D2900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A11E09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A8E324" w14:textId="77777777" w:rsidR="00555DE9" w:rsidRDefault="00555DE9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3820153">
    <w:abstractNumId w:val="13"/>
  </w:num>
  <w:num w:numId="2" w16cid:durableId="2078625988">
    <w:abstractNumId w:val="5"/>
  </w:num>
  <w:num w:numId="3" w16cid:durableId="808475758">
    <w:abstractNumId w:val="16"/>
  </w:num>
  <w:num w:numId="4" w16cid:durableId="904489272">
    <w:abstractNumId w:val="12"/>
  </w:num>
  <w:num w:numId="5" w16cid:durableId="1756046248">
    <w:abstractNumId w:val="9"/>
  </w:num>
  <w:num w:numId="6" w16cid:durableId="2090886969">
    <w:abstractNumId w:val="11"/>
  </w:num>
  <w:num w:numId="7" w16cid:durableId="2078816206">
    <w:abstractNumId w:val="3"/>
  </w:num>
  <w:num w:numId="8" w16cid:durableId="1028986548">
    <w:abstractNumId w:val="0"/>
  </w:num>
  <w:num w:numId="9" w16cid:durableId="12729333">
    <w:abstractNumId w:val="2"/>
  </w:num>
  <w:num w:numId="10" w16cid:durableId="952441920">
    <w:abstractNumId w:val="7"/>
  </w:num>
  <w:num w:numId="11" w16cid:durableId="1598713502">
    <w:abstractNumId w:val="11"/>
    <w:lvlOverride w:ilvl="0">
      <w:startOverride w:val="1"/>
    </w:lvlOverride>
  </w:num>
  <w:num w:numId="12" w16cid:durableId="813302205">
    <w:abstractNumId w:val="14"/>
  </w:num>
  <w:num w:numId="13" w16cid:durableId="47149074">
    <w:abstractNumId w:val="6"/>
  </w:num>
  <w:num w:numId="14" w16cid:durableId="1533415496">
    <w:abstractNumId w:val="8"/>
  </w:num>
  <w:num w:numId="15" w16cid:durableId="356273095">
    <w:abstractNumId w:val="10"/>
  </w:num>
  <w:num w:numId="16" w16cid:durableId="63570639">
    <w:abstractNumId w:val="15"/>
  </w:num>
  <w:num w:numId="17" w16cid:durableId="373577827">
    <w:abstractNumId w:val="4"/>
  </w:num>
  <w:num w:numId="18" w16cid:durableId="6843305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E0E"/>
    <w:rsid w:val="000027C1"/>
    <w:rsid w:val="00003436"/>
    <w:rsid w:val="000049B5"/>
    <w:rsid w:val="00005993"/>
    <w:rsid w:val="000067C2"/>
    <w:rsid w:val="00011622"/>
    <w:rsid w:val="00012D2F"/>
    <w:rsid w:val="00015240"/>
    <w:rsid w:val="0001665C"/>
    <w:rsid w:val="00016C1E"/>
    <w:rsid w:val="00017559"/>
    <w:rsid w:val="000212D0"/>
    <w:rsid w:val="00022F8E"/>
    <w:rsid w:val="000249C8"/>
    <w:rsid w:val="00024D58"/>
    <w:rsid w:val="000255FE"/>
    <w:rsid w:val="000256BF"/>
    <w:rsid w:val="000270A2"/>
    <w:rsid w:val="00031ACA"/>
    <w:rsid w:val="000331F7"/>
    <w:rsid w:val="00035FB0"/>
    <w:rsid w:val="000365E6"/>
    <w:rsid w:val="00042E8A"/>
    <w:rsid w:val="00043C90"/>
    <w:rsid w:val="00046419"/>
    <w:rsid w:val="00047BB3"/>
    <w:rsid w:val="00048964"/>
    <w:rsid w:val="00050B6B"/>
    <w:rsid w:val="000524BC"/>
    <w:rsid w:val="000528F3"/>
    <w:rsid w:val="00054D4D"/>
    <w:rsid w:val="00057A82"/>
    <w:rsid w:val="00060634"/>
    <w:rsid w:val="00062313"/>
    <w:rsid w:val="000628C4"/>
    <w:rsid w:val="00063E75"/>
    <w:rsid w:val="00066B23"/>
    <w:rsid w:val="000677B2"/>
    <w:rsid w:val="00070F38"/>
    <w:rsid w:val="00071A4C"/>
    <w:rsid w:val="00074377"/>
    <w:rsid w:val="000751F6"/>
    <w:rsid w:val="00075420"/>
    <w:rsid w:val="0007548F"/>
    <w:rsid w:val="00075DBD"/>
    <w:rsid w:val="000769BD"/>
    <w:rsid w:val="00077C9E"/>
    <w:rsid w:val="00080C6D"/>
    <w:rsid w:val="0008510E"/>
    <w:rsid w:val="00086636"/>
    <w:rsid w:val="00086D77"/>
    <w:rsid w:val="000901E5"/>
    <w:rsid w:val="00090F1A"/>
    <w:rsid w:val="00091F2A"/>
    <w:rsid w:val="000932F6"/>
    <w:rsid w:val="000933CB"/>
    <w:rsid w:val="0009553B"/>
    <w:rsid w:val="0009604C"/>
    <w:rsid w:val="00096665"/>
    <w:rsid w:val="00096F9A"/>
    <w:rsid w:val="00097E6B"/>
    <w:rsid w:val="000A0692"/>
    <w:rsid w:val="000A0B62"/>
    <w:rsid w:val="000A3C6E"/>
    <w:rsid w:val="000A3E76"/>
    <w:rsid w:val="000A40BD"/>
    <w:rsid w:val="000A4924"/>
    <w:rsid w:val="000A4E28"/>
    <w:rsid w:val="000A5025"/>
    <w:rsid w:val="000A5C41"/>
    <w:rsid w:val="000B0605"/>
    <w:rsid w:val="000B1CB3"/>
    <w:rsid w:val="000B45BC"/>
    <w:rsid w:val="000B4C88"/>
    <w:rsid w:val="000B5F21"/>
    <w:rsid w:val="000B68F2"/>
    <w:rsid w:val="000C0162"/>
    <w:rsid w:val="000C0F34"/>
    <w:rsid w:val="000C174D"/>
    <w:rsid w:val="000C1B68"/>
    <w:rsid w:val="000C2135"/>
    <w:rsid w:val="000C428F"/>
    <w:rsid w:val="000C4523"/>
    <w:rsid w:val="000C51A3"/>
    <w:rsid w:val="000C5201"/>
    <w:rsid w:val="000C566E"/>
    <w:rsid w:val="000C6C18"/>
    <w:rsid w:val="000C6D6B"/>
    <w:rsid w:val="000D1D13"/>
    <w:rsid w:val="000D1F96"/>
    <w:rsid w:val="000D2A6C"/>
    <w:rsid w:val="000D5057"/>
    <w:rsid w:val="000D7BF4"/>
    <w:rsid w:val="000E092A"/>
    <w:rsid w:val="000E1564"/>
    <w:rsid w:val="000E1ECD"/>
    <w:rsid w:val="000E5D48"/>
    <w:rsid w:val="000E72E3"/>
    <w:rsid w:val="000F2C3B"/>
    <w:rsid w:val="000F451F"/>
    <w:rsid w:val="000F5123"/>
    <w:rsid w:val="000F74BA"/>
    <w:rsid w:val="000F79E6"/>
    <w:rsid w:val="000F7E40"/>
    <w:rsid w:val="00101418"/>
    <w:rsid w:val="00101C13"/>
    <w:rsid w:val="00102509"/>
    <w:rsid w:val="00103BA7"/>
    <w:rsid w:val="00103E40"/>
    <w:rsid w:val="00104C50"/>
    <w:rsid w:val="00105FED"/>
    <w:rsid w:val="0010633A"/>
    <w:rsid w:val="0010663D"/>
    <w:rsid w:val="001071F9"/>
    <w:rsid w:val="00107DCE"/>
    <w:rsid w:val="00113137"/>
    <w:rsid w:val="00117DAE"/>
    <w:rsid w:val="00120778"/>
    <w:rsid w:val="00120BCA"/>
    <w:rsid w:val="00120E89"/>
    <w:rsid w:val="0012207E"/>
    <w:rsid w:val="0012254E"/>
    <w:rsid w:val="00122944"/>
    <w:rsid w:val="0012339B"/>
    <w:rsid w:val="00123AB0"/>
    <w:rsid w:val="00123CC9"/>
    <w:rsid w:val="00126DD9"/>
    <w:rsid w:val="00130C93"/>
    <w:rsid w:val="00131185"/>
    <w:rsid w:val="00131D1A"/>
    <w:rsid w:val="00133387"/>
    <w:rsid w:val="00135B94"/>
    <w:rsid w:val="00135CD5"/>
    <w:rsid w:val="00135DEC"/>
    <w:rsid w:val="001367D7"/>
    <w:rsid w:val="00137E2D"/>
    <w:rsid w:val="00143472"/>
    <w:rsid w:val="001444C2"/>
    <w:rsid w:val="0015323E"/>
    <w:rsid w:val="0016095C"/>
    <w:rsid w:val="00161177"/>
    <w:rsid w:val="0016231B"/>
    <w:rsid w:val="00162D1F"/>
    <w:rsid w:val="00162EC1"/>
    <w:rsid w:val="00162EF3"/>
    <w:rsid w:val="001634EC"/>
    <w:rsid w:val="00164EF0"/>
    <w:rsid w:val="00165C71"/>
    <w:rsid w:val="00166D95"/>
    <w:rsid w:val="001700DD"/>
    <w:rsid w:val="0017048B"/>
    <w:rsid w:val="00170F64"/>
    <w:rsid w:val="0017123A"/>
    <w:rsid w:val="001761A4"/>
    <w:rsid w:val="0017625C"/>
    <w:rsid w:val="0017785D"/>
    <w:rsid w:val="00177FA5"/>
    <w:rsid w:val="0018125B"/>
    <w:rsid w:val="00184B3C"/>
    <w:rsid w:val="0018633D"/>
    <w:rsid w:val="0019028F"/>
    <w:rsid w:val="0019043B"/>
    <w:rsid w:val="00190DAE"/>
    <w:rsid w:val="00192786"/>
    <w:rsid w:val="00193D3F"/>
    <w:rsid w:val="00194DB5"/>
    <w:rsid w:val="001963C9"/>
    <w:rsid w:val="00196B20"/>
    <w:rsid w:val="00197E9C"/>
    <w:rsid w:val="001A1160"/>
    <w:rsid w:val="001A1807"/>
    <w:rsid w:val="001A1CBA"/>
    <w:rsid w:val="001A3DFA"/>
    <w:rsid w:val="001A4B24"/>
    <w:rsid w:val="001A5DF8"/>
    <w:rsid w:val="001B059E"/>
    <w:rsid w:val="001B0A7D"/>
    <w:rsid w:val="001B24C1"/>
    <w:rsid w:val="001B27EF"/>
    <w:rsid w:val="001B49D2"/>
    <w:rsid w:val="001B5C6C"/>
    <w:rsid w:val="001B6674"/>
    <w:rsid w:val="001C01D5"/>
    <w:rsid w:val="001C05A9"/>
    <w:rsid w:val="001C14FB"/>
    <w:rsid w:val="001C1860"/>
    <w:rsid w:val="001C1A49"/>
    <w:rsid w:val="001C3091"/>
    <w:rsid w:val="001C64AA"/>
    <w:rsid w:val="001C6E6D"/>
    <w:rsid w:val="001C702C"/>
    <w:rsid w:val="001C70EF"/>
    <w:rsid w:val="001D1B3D"/>
    <w:rsid w:val="001D1FBA"/>
    <w:rsid w:val="001D69D2"/>
    <w:rsid w:val="001D6DAD"/>
    <w:rsid w:val="001D6E7E"/>
    <w:rsid w:val="001D74AF"/>
    <w:rsid w:val="001E2DB4"/>
    <w:rsid w:val="001E31EC"/>
    <w:rsid w:val="001E40B6"/>
    <w:rsid w:val="001E5652"/>
    <w:rsid w:val="001F0832"/>
    <w:rsid w:val="001F1F64"/>
    <w:rsid w:val="001F27B6"/>
    <w:rsid w:val="001F2F0E"/>
    <w:rsid w:val="001F3C81"/>
    <w:rsid w:val="001F3FEC"/>
    <w:rsid w:val="001F4064"/>
    <w:rsid w:val="001F5208"/>
    <w:rsid w:val="001F6D2E"/>
    <w:rsid w:val="00200A6C"/>
    <w:rsid w:val="00201693"/>
    <w:rsid w:val="002060CD"/>
    <w:rsid w:val="00210243"/>
    <w:rsid w:val="00210B29"/>
    <w:rsid w:val="002134C5"/>
    <w:rsid w:val="00213BB5"/>
    <w:rsid w:val="00214EA6"/>
    <w:rsid w:val="0021507A"/>
    <w:rsid w:val="00216902"/>
    <w:rsid w:val="00217038"/>
    <w:rsid w:val="002170FD"/>
    <w:rsid w:val="0021748F"/>
    <w:rsid w:val="00220A6B"/>
    <w:rsid w:val="00220C71"/>
    <w:rsid w:val="00220DE7"/>
    <w:rsid w:val="00223421"/>
    <w:rsid w:val="0022342A"/>
    <w:rsid w:val="0022561C"/>
    <w:rsid w:val="0022650A"/>
    <w:rsid w:val="00233CD7"/>
    <w:rsid w:val="00234A16"/>
    <w:rsid w:val="00234AAF"/>
    <w:rsid w:val="00234E6D"/>
    <w:rsid w:val="00235794"/>
    <w:rsid w:val="00236B3D"/>
    <w:rsid w:val="00240144"/>
    <w:rsid w:val="0024055C"/>
    <w:rsid w:val="0024515C"/>
    <w:rsid w:val="00250597"/>
    <w:rsid w:val="0025182A"/>
    <w:rsid w:val="00252EAD"/>
    <w:rsid w:val="00254551"/>
    <w:rsid w:val="00254F4E"/>
    <w:rsid w:val="00260C5B"/>
    <w:rsid w:val="0026105D"/>
    <w:rsid w:val="00264FE7"/>
    <w:rsid w:val="002655C9"/>
    <w:rsid w:val="00266EA4"/>
    <w:rsid w:val="00267A72"/>
    <w:rsid w:val="002705B2"/>
    <w:rsid w:val="00270D54"/>
    <w:rsid w:val="0027184D"/>
    <w:rsid w:val="00273CDD"/>
    <w:rsid w:val="00274A71"/>
    <w:rsid w:val="00276545"/>
    <w:rsid w:val="00280652"/>
    <w:rsid w:val="002848DE"/>
    <w:rsid w:val="00285F4D"/>
    <w:rsid w:val="002863C6"/>
    <w:rsid w:val="00287F6C"/>
    <w:rsid w:val="0029031F"/>
    <w:rsid w:val="00291820"/>
    <w:rsid w:val="0029427A"/>
    <w:rsid w:val="00295EF0"/>
    <w:rsid w:val="002965A5"/>
    <w:rsid w:val="0029738A"/>
    <w:rsid w:val="002A0FC2"/>
    <w:rsid w:val="002A3A85"/>
    <w:rsid w:val="002A67F7"/>
    <w:rsid w:val="002B116E"/>
    <w:rsid w:val="002B49C5"/>
    <w:rsid w:val="002B7F8F"/>
    <w:rsid w:val="002C274D"/>
    <w:rsid w:val="002C2C9F"/>
    <w:rsid w:val="002C5C6C"/>
    <w:rsid w:val="002C645B"/>
    <w:rsid w:val="002D44A1"/>
    <w:rsid w:val="002D48BF"/>
    <w:rsid w:val="002D49A9"/>
    <w:rsid w:val="002D4ACF"/>
    <w:rsid w:val="002D4C76"/>
    <w:rsid w:val="002D5192"/>
    <w:rsid w:val="002D5245"/>
    <w:rsid w:val="002D5C85"/>
    <w:rsid w:val="002D7BBF"/>
    <w:rsid w:val="002E2B9B"/>
    <w:rsid w:val="002E2FB0"/>
    <w:rsid w:val="002E404E"/>
    <w:rsid w:val="002E7626"/>
    <w:rsid w:val="002F13AA"/>
    <w:rsid w:val="002F24DF"/>
    <w:rsid w:val="002F7CBF"/>
    <w:rsid w:val="00300DB5"/>
    <w:rsid w:val="00300E03"/>
    <w:rsid w:val="00301300"/>
    <w:rsid w:val="003028B6"/>
    <w:rsid w:val="00303EAD"/>
    <w:rsid w:val="00305828"/>
    <w:rsid w:val="00313325"/>
    <w:rsid w:val="0031411D"/>
    <w:rsid w:val="0031440D"/>
    <w:rsid w:val="0031687D"/>
    <w:rsid w:val="003215F7"/>
    <w:rsid w:val="003231E5"/>
    <w:rsid w:val="003243F0"/>
    <w:rsid w:val="00326025"/>
    <w:rsid w:val="00331792"/>
    <w:rsid w:val="00332014"/>
    <w:rsid w:val="00332C06"/>
    <w:rsid w:val="00336A75"/>
    <w:rsid w:val="00343ADA"/>
    <w:rsid w:val="0034407E"/>
    <w:rsid w:val="0034451F"/>
    <w:rsid w:val="003469B8"/>
    <w:rsid w:val="00346F84"/>
    <w:rsid w:val="00352150"/>
    <w:rsid w:val="00353046"/>
    <w:rsid w:val="00353155"/>
    <w:rsid w:val="0035434A"/>
    <w:rsid w:val="003547E6"/>
    <w:rsid w:val="0035758C"/>
    <w:rsid w:val="00357D30"/>
    <w:rsid w:val="0036017D"/>
    <w:rsid w:val="003602CF"/>
    <w:rsid w:val="0036070D"/>
    <w:rsid w:val="0036141A"/>
    <w:rsid w:val="003748A0"/>
    <w:rsid w:val="003820D2"/>
    <w:rsid w:val="00384DB1"/>
    <w:rsid w:val="00385CD8"/>
    <w:rsid w:val="0038653B"/>
    <w:rsid w:val="00387647"/>
    <w:rsid w:val="003925B3"/>
    <w:rsid w:val="00392BFE"/>
    <w:rsid w:val="00393DD1"/>
    <w:rsid w:val="0039540C"/>
    <w:rsid w:val="003975C7"/>
    <w:rsid w:val="003A0B20"/>
    <w:rsid w:val="003A1FE1"/>
    <w:rsid w:val="003A38BB"/>
    <w:rsid w:val="003A43A3"/>
    <w:rsid w:val="003A4DD3"/>
    <w:rsid w:val="003A542D"/>
    <w:rsid w:val="003A54A0"/>
    <w:rsid w:val="003A680A"/>
    <w:rsid w:val="003B1F8B"/>
    <w:rsid w:val="003B230E"/>
    <w:rsid w:val="003B5613"/>
    <w:rsid w:val="003B6343"/>
    <w:rsid w:val="003C09D1"/>
    <w:rsid w:val="003D1521"/>
    <w:rsid w:val="003D5A6D"/>
    <w:rsid w:val="003D5D1C"/>
    <w:rsid w:val="003E1998"/>
    <w:rsid w:val="003E25BE"/>
    <w:rsid w:val="003E6A77"/>
    <w:rsid w:val="003E7000"/>
    <w:rsid w:val="003F12BE"/>
    <w:rsid w:val="003F24E7"/>
    <w:rsid w:val="003F565D"/>
    <w:rsid w:val="003F5FD5"/>
    <w:rsid w:val="003F68BD"/>
    <w:rsid w:val="003F712A"/>
    <w:rsid w:val="003F7F9A"/>
    <w:rsid w:val="0040086B"/>
    <w:rsid w:val="00400A52"/>
    <w:rsid w:val="004019EF"/>
    <w:rsid w:val="004070BE"/>
    <w:rsid w:val="004076D8"/>
    <w:rsid w:val="00410D2E"/>
    <w:rsid w:val="0041440C"/>
    <w:rsid w:val="004153B2"/>
    <w:rsid w:val="00416310"/>
    <w:rsid w:val="00420905"/>
    <w:rsid w:val="004238BD"/>
    <w:rsid w:val="00423ABE"/>
    <w:rsid w:val="00423FBA"/>
    <w:rsid w:val="00424FE2"/>
    <w:rsid w:val="00425C12"/>
    <w:rsid w:val="00426F0D"/>
    <w:rsid w:val="0043069E"/>
    <w:rsid w:val="00433DB1"/>
    <w:rsid w:val="0043409E"/>
    <w:rsid w:val="004350ED"/>
    <w:rsid w:val="00435A87"/>
    <w:rsid w:val="004363D0"/>
    <w:rsid w:val="0044029A"/>
    <w:rsid w:val="00443D4B"/>
    <w:rsid w:val="0044407B"/>
    <w:rsid w:val="00444378"/>
    <w:rsid w:val="00445B00"/>
    <w:rsid w:val="004472E3"/>
    <w:rsid w:val="00455551"/>
    <w:rsid w:val="00456F7F"/>
    <w:rsid w:val="00462A40"/>
    <w:rsid w:val="00463049"/>
    <w:rsid w:val="00463529"/>
    <w:rsid w:val="00465E48"/>
    <w:rsid w:val="00472784"/>
    <w:rsid w:val="00473664"/>
    <w:rsid w:val="00474BA2"/>
    <w:rsid w:val="004768F0"/>
    <w:rsid w:val="0048302D"/>
    <w:rsid w:val="00486B2D"/>
    <w:rsid w:val="00486E82"/>
    <w:rsid w:val="00491280"/>
    <w:rsid w:val="00492EB3"/>
    <w:rsid w:val="00494AFB"/>
    <w:rsid w:val="00495B16"/>
    <w:rsid w:val="004A13B1"/>
    <w:rsid w:val="004A1944"/>
    <w:rsid w:val="004A1AF6"/>
    <w:rsid w:val="004A3198"/>
    <w:rsid w:val="004A38A6"/>
    <w:rsid w:val="004A5025"/>
    <w:rsid w:val="004B0DE3"/>
    <w:rsid w:val="004B0FAF"/>
    <w:rsid w:val="004B1A3C"/>
    <w:rsid w:val="004B246F"/>
    <w:rsid w:val="004B2AD9"/>
    <w:rsid w:val="004B4322"/>
    <w:rsid w:val="004B4444"/>
    <w:rsid w:val="004B4AC9"/>
    <w:rsid w:val="004B508F"/>
    <w:rsid w:val="004B50CF"/>
    <w:rsid w:val="004B6B0B"/>
    <w:rsid w:val="004B6B74"/>
    <w:rsid w:val="004C062D"/>
    <w:rsid w:val="004C3502"/>
    <w:rsid w:val="004C3DC8"/>
    <w:rsid w:val="004C54CB"/>
    <w:rsid w:val="004C7304"/>
    <w:rsid w:val="004D2EBC"/>
    <w:rsid w:val="004E002F"/>
    <w:rsid w:val="004E16B3"/>
    <w:rsid w:val="004E2689"/>
    <w:rsid w:val="004E2E2C"/>
    <w:rsid w:val="004E7EF1"/>
    <w:rsid w:val="004F0339"/>
    <w:rsid w:val="004F0A94"/>
    <w:rsid w:val="004F7EF6"/>
    <w:rsid w:val="00501B45"/>
    <w:rsid w:val="005025A4"/>
    <w:rsid w:val="0050333E"/>
    <w:rsid w:val="005037CE"/>
    <w:rsid w:val="00507445"/>
    <w:rsid w:val="005077C5"/>
    <w:rsid w:val="005112D1"/>
    <w:rsid w:val="005125A1"/>
    <w:rsid w:val="00514CFA"/>
    <w:rsid w:val="0051517D"/>
    <w:rsid w:val="00515A81"/>
    <w:rsid w:val="00516769"/>
    <w:rsid w:val="005173C2"/>
    <w:rsid w:val="00517DAE"/>
    <w:rsid w:val="00517DFA"/>
    <w:rsid w:val="00523AC3"/>
    <w:rsid w:val="005244FE"/>
    <w:rsid w:val="00524CB2"/>
    <w:rsid w:val="0052602A"/>
    <w:rsid w:val="00527E51"/>
    <w:rsid w:val="00531060"/>
    <w:rsid w:val="00534E22"/>
    <w:rsid w:val="005355E1"/>
    <w:rsid w:val="0053560A"/>
    <w:rsid w:val="00536AF0"/>
    <w:rsid w:val="00540AD9"/>
    <w:rsid w:val="005422F8"/>
    <w:rsid w:val="00544C10"/>
    <w:rsid w:val="00547CF3"/>
    <w:rsid w:val="00552319"/>
    <w:rsid w:val="00553A08"/>
    <w:rsid w:val="005558CF"/>
    <w:rsid w:val="00555DE9"/>
    <w:rsid w:val="005606B9"/>
    <w:rsid w:val="00560C20"/>
    <w:rsid w:val="00561CCF"/>
    <w:rsid w:val="00562D27"/>
    <w:rsid w:val="0056498F"/>
    <w:rsid w:val="00567C9A"/>
    <w:rsid w:val="00570758"/>
    <w:rsid w:val="00573274"/>
    <w:rsid w:val="00575BB4"/>
    <w:rsid w:val="00576E82"/>
    <w:rsid w:val="0057722B"/>
    <w:rsid w:val="00581DD7"/>
    <w:rsid w:val="005821EE"/>
    <w:rsid w:val="00583710"/>
    <w:rsid w:val="0058523A"/>
    <w:rsid w:val="00587CAD"/>
    <w:rsid w:val="00596916"/>
    <w:rsid w:val="005973FB"/>
    <w:rsid w:val="00597B75"/>
    <w:rsid w:val="00597D0B"/>
    <w:rsid w:val="005A0BE0"/>
    <w:rsid w:val="005A1A89"/>
    <w:rsid w:val="005A45E3"/>
    <w:rsid w:val="005A5F05"/>
    <w:rsid w:val="005A64E6"/>
    <w:rsid w:val="005A7445"/>
    <w:rsid w:val="005B020A"/>
    <w:rsid w:val="005B22A9"/>
    <w:rsid w:val="005B3C1C"/>
    <w:rsid w:val="005B4C2C"/>
    <w:rsid w:val="005C35AE"/>
    <w:rsid w:val="005C53D7"/>
    <w:rsid w:val="005C672B"/>
    <w:rsid w:val="005C7708"/>
    <w:rsid w:val="005D00F8"/>
    <w:rsid w:val="005D1A23"/>
    <w:rsid w:val="005D329A"/>
    <w:rsid w:val="005D794A"/>
    <w:rsid w:val="005D7D71"/>
    <w:rsid w:val="005E1B46"/>
    <w:rsid w:val="005E1CDB"/>
    <w:rsid w:val="005E3DCA"/>
    <w:rsid w:val="005E74B1"/>
    <w:rsid w:val="005E7FA0"/>
    <w:rsid w:val="005F0039"/>
    <w:rsid w:val="005F1C99"/>
    <w:rsid w:val="005F31B9"/>
    <w:rsid w:val="005F5914"/>
    <w:rsid w:val="005F5DA5"/>
    <w:rsid w:val="005F5E1F"/>
    <w:rsid w:val="005F613E"/>
    <w:rsid w:val="005F6602"/>
    <w:rsid w:val="005F7AE4"/>
    <w:rsid w:val="006001A0"/>
    <w:rsid w:val="00600834"/>
    <w:rsid w:val="00601777"/>
    <w:rsid w:val="006019C0"/>
    <w:rsid w:val="006043D6"/>
    <w:rsid w:val="00604495"/>
    <w:rsid w:val="0060650C"/>
    <w:rsid w:val="006074FB"/>
    <w:rsid w:val="0061072D"/>
    <w:rsid w:val="006111D1"/>
    <w:rsid w:val="006115FD"/>
    <w:rsid w:val="00614BEB"/>
    <w:rsid w:val="0061551E"/>
    <w:rsid w:val="00617507"/>
    <w:rsid w:val="006177D1"/>
    <w:rsid w:val="00621AD0"/>
    <w:rsid w:val="0062300D"/>
    <w:rsid w:val="00623B91"/>
    <w:rsid w:val="0062441C"/>
    <w:rsid w:val="00624CA5"/>
    <w:rsid w:val="0062565D"/>
    <w:rsid w:val="00626002"/>
    <w:rsid w:val="00626F54"/>
    <w:rsid w:val="00630F23"/>
    <w:rsid w:val="00631A5A"/>
    <w:rsid w:val="006336B0"/>
    <w:rsid w:val="0063463C"/>
    <w:rsid w:val="00635879"/>
    <w:rsid w:val="0063607B"/>
    <w:rsid w:val="00636A9D"/>
    <w:rsid w:val="00640C5A"/>
    <w:rsid w:val="00640FA3"/>
    <w:rsid w:val="00642728"/>
    <w:rsid w:val="00642885"/>
    <w:rsid w:val="006431B1"/>
    <w:rsid w:val="00643D11"/>
    <w:rsid w:val="006516A8"/>
    <w:rsid w:val="00652592"/>
    <w:rsid w:val="00652E65"/>
    <w:rsid w:val="00654416"/>
    <w:rsid w:val="006566C8"/>
    <w:rsid w:val="006572D4"/>
    <w:rsid w:val="00657790"/>
    <w:rsid w:val="006624DB"/>
    <w:rsid w:val="006677EB"/>
    <w:rsid w:val="00667A7A"/>
    <w:rsid w:val="00667B32"/>
    <w:rsid w:val="00667C41"/>
    <w:rsid w:val="00667F07"/>
    <w:rsid w:val="006714CF"/>
    <w:rsid w:val="006725E4"/>
    <w:rsid w:val="00673DCD"/>
    <w:rsid w:val="006744B9"/>
    <w:rsid w:val="0067539A"/>
    <w:rsid w:val="00675A24"/>
    <w:rsid w:val="00675D0C"/>
    <w:rsid w:val="0067642D"/>
    <w:rsid w:val="0068056C"/>
    <w:rsid w:val="006817AA"/>
    <w:rsid w:val="006824B0"/>
    <w:rsid w:val="00682F27"/>
    <w:rsid w:val="00683337"/>
    <w:rsid w:val="00684AEB"/>
    <w:rsid w:val="006854F1"/>
    <w:rsid w:val="00687B41"/>
    <w:rsid w:val="006937A5"/>
    <w:rsid w:val="00694EB1"/>
    <w:rsid w:val="00695F55"/>
    <w:rsid w:val="006A221D"/>
    <w:rsid w:val="006A2F76"/>
    <w:rsid w:val="006A3101"/>
    <w:rsid w:val="006A4A2A"/>
    <w:rsid w:val="006A4FD5"/>
    <w:rsid w:val="006A5725"/>
    <w:rsid w:val="006A7818"/>
    <w:rsid w:val="006B5EA0"/>
    <w:rsid w:val="006B62CF"/>
    <w:rsid w:val="006C31C4"/>
    <w:rsid w:val="006C4945"/>
    <w:rsid w:val="006C574D"/>
    <w:rsid w:val="006C6790"/>
    <w:rsid w:val="006C6B39"/>
    <w:rsid w:val="006C7020"/>
    <w:rsid w:val="006C7D5C"/>
    <w:rsid w:val="006D190A"/>
    <w:rsid w:val="006D217D"/>
    <w:rsid w:val="006D78E7"/>
    <w:rsid w:val="006E04E7"/>
    <w:rsid w:val="006E1A6F"/>
    <w:rsid w:val="006E35A9"/>
    <w:rsid w:val="006E414F"/>
    <w:rsid w:val="006E52CB"/>
    <w:rsid w:val="006E71F8"/>
    <w:rsid w:val="006E7BC3"/>
    <w:rsid w:val="006F1296"/>
    <w:rsid w:val="006F3BE0"/>
    <w:rsid w:val="006F420B"/>
    <w:rsid w:val="006F438F"/>
    <w:rsid w:val="006F4CFA"/>
    <w:rsid w:val="006F5C1E"/>
    <w:rsid w:val="006F5C6B"/>
    <w:rsid w:val="006F5E4C"/>
    <w:rsid w:val="006F6957"/>
    <w:rsid w:val="006F7B5A"/>
    <w:rsid w:val="00701451"/>
    <w:rsid w:val="00703786"/>
    <w:rsid w:val="00705A6B"/>
    <w:rsid w:val="00710F3C"/>
    <w:rsid w:val="007134DC"/>
    <w:rsid w:val="007139CD"/>
    <w:rsid w:val="00714DB9"/>
    <w:rsid w:val="00715C27"/>
    <w:rsid w:val="00715FDD"/>
    <w:rsid w:val="00716179"/>
    <w:rsid w:val="0071674B"/>
    <w:rsid w:val="00716A03"/>
    <w:rsid w:val="00716BC7"/>
    <w:rsid w:val="007179DB"/>
    <w:rsid w:val="00717D18"/>
    <w:rsid w:val="007210C7"/>
    <w:rsid w:val="0072147B"/>
    <w:rsid w:val="00723C3B"/>
    <w:rsid w:val="007253B8"/>
    <w:rsid w:val="007253D6"/>
    <w:rsid w:val="0072622B"/>
    <w:rsid w:val="007262FD"/>
    <w:rsid w:val="00726D7E"/>
    <w:rsid w:val="00727A93"/>
    <w:rsid w:val="00730AB7"/>
    <w:rsid w:val="0073280A"/>
    <w:rsid w:val="00735040"/>
    <w:rsid w:val="00735AA1"/>
    <w:rsid w:val="00737374"/>
    <w:rsid w:val="0074224E"/>
    <w:rsid w:val="00742E2A"/>
    <w:rsid w:val="00745783"/>
    <w:rsid w:val="00745C7F"/>
    <w:rsid w:val="00745E31"/>
    <w:rsid w:val="00747F67"/>
    <w:rsid w:val="00750636"/>
    <w:rsid w:val="007535AF"/>
    <w:rsid w:val="00754B69"/>
    <w:rsid w:val="00757EDD"/>
    <w:rsid w:val="0076060B"/>
    <w:rsid w:val="007620CE"/>
    <w:rsid w:val="00762297"/>
    <w:rsid w:val="00766F35"/>
    <w:rsid w:val="00767DB2"/>
    <w:rsid w:val="00771986"/>
    <w:rsid w:val="0077277A"/>
    <w:rsid w:val="00774EAD"/>
    <w:rsid w:val="00783037"/>
    <w:rsid w:val="007904FA"/>
    <w:rsid w:val="0079078E"/>
    <w:rsid w:val="00791E67"/>
    <w:rsid w:val="00792E90"/>
    <w:rsid w:val="00793116"/>
    <w:rsid w:val="00795EB1"/>
    <w:rsid w:val="007A0A8C"/>
    <w:rsid w:val="007A18CE"/>
    <w:rsid w:val="007A191D"/>
    <w:rsid w:val="007A2F09"/>
    <w:rsid w:val="007A3913"/>
    <w:rsid w:val="007A5112"/>
    <w:rsid w:val="007A7A0B"/>
    <w:rsid w:val="007B1DE6"/>
    <w:rsid w:val="007B4766"/>
    <w:rsid w:val="007B4AED"/>
    <w:rsid w:val="007B50A1"/>
    <w:rsid w:val="007B6465"/>
    <w:rsid w:val="007B7111"/>
    <w:rsid w:val="007B75AB"/>
    <w:rsid w:val="007C2471"/>
    <w:rsid w:val="007C3290"/>
    <w:rsid w:val="007C6D0D"/>
    <w:rsid w:val="007C6E03"/>
    <w:rsid w:val="007D0147"/>
    <w:rsid w:val="007D021B"/>
    <w:rsid w:val="007D1E51"/>
    <w:rsid w:val="007D2404"/>
    <w:rsid w:val="007D2426"/>
    <w:rsid w:val="007D3546"/>
    <w:rsid w:val="007D3CBB"/>
    <w:rsid w:val="007D655C"/>
    <w:rsid w:val="007D6D8F"/>
    <w:rsid w:val="007D6EE3"/>
    <w:rsid w:val="007E0BA1"/>
    <w:rsid w:val="007E10BE"/>
    <w:rsid w:val="007E228F"/>
    <w:rsid w:val="007E2392"/>
    <w:rsid w:val="007E2751"/>
    <w:rsid w:val="007E286B"/>
    <w:rsid w:val="007E2A69"/>
    <w:rsid w:val="007E2C5A"/>
    <w:rsid w:val="007E3642"/>
    <w:rsid w:val="007E636E"/>
    <w:rsid w:val="007E6BAC"/>
    <w:rsid w:val="007E6E56"/>
    <w:rsid w:val="007F2B25"/>
    <w:rsid w:val="007F397C"/>
    <w:rsid w:val="007F495E"/>
    <w:rsid w:val="007F4CC6"/>
    <w:rsid w:val="007F65B7"/>
    <w:rsid w:val="007F77A0"/>
    <w:rsid w:val="007F7D65"/>
    <w:rsid w:val="00800337"/>
    <w:rsid w:val="00800530"/>
    <w:rsid w:val="00805333"/>
    <w:rsid w:val="00806659"/>
    <w:rsid w:val="0080746E"/>
    <w:rsid w:val="00810CF0"/>
    <w:rsid w:val="008117D6"/>
    <w:rsid w:val="008125C1"/>
    <w:rsid w:val="008129B3"/>
    <w:rsid w:val="0081664E"/>
    <w:rsid w:val="008172AD"/>
    <w:rsid w:val="0081793A"/>
    <w:rsid w:val="00817F8D"/>
    <w:rsid w:val="00820B55"/>
    <w:rsid w:val="008210C5"/>
    <w:rsid w:val="008223B6"/>
    <w:rsid w:val="00824CF0"/>
    <w:rsid w:val="00825878"/>
    <w:rsid w:val="00827602"/>
    <w:rsid w:val="008341CC"/>
    <w:rsid w:val="00835093"/>
    <w:rsid w:val="0084074F"/>
    <w:rsid w:val="0084352E"/>
    <w:rsid w:val="00845552"/>
    <w:rsid w:val="00851CA4"/>
    <w:rsid w:val="0085515C"/>
    <w:rsid w:val="00857C09"/>
    <w:rsid w:val="008608C5"/>
    <w:rsid w:val="00860E27"/>
    <w:rsid w:val="00860EEA"/>
    <w:rsid w:val="00861DEB"/>
    <w:rsid w:val="00862BC7"/>
    <w:rsid w:val="00864935"/>
    <w:rsid w:val="00864C04"/>
    <w:rsid w:val="008653A0"/>
    <w:rsid w:val="008653F0"/>
    <w:rsid w:val="008678EC"/>
    <w:rsid w:val="00867F50"/>
    <w:rsid w:val="008749A8"/>
    <w:rsid w:val="00876DC1"/>
    <w:rsid w:val="00877EEC"/>
    <w:rsid w:val="00880A41"/>
    <w:rsid w:val="00881654"/>
    <w:rsid w:val="00881A54"/>
    <w:rsid w:val="00884A23"/>
    <w:rsid w:val="0088697F"/>
    <w:rsid w:val="00887A0B"/>
    <w:rsid w:val="008905F0"/>
    <w:rsid w:val="0089163D"/>
    <w:rsid w:val="00891D2E"/>
    <w:rsid w:val="00892C1E"/>
    <w:rsid w:val="00893196"/>
    <w:rsid w:val="00897B80"/>
    <w:rsid w:val="00897DCE"/>
    <w:rsid w:val="008A0963"/>
    <w:rsid w:val="008A0AE0"/>
    <w:rsid w:val="008A203E"/>
    <w:rsid w:val="008A4931"/>
    <w:rsid w:val="008A5257"/>
    <w:rsid w:val="008A6297"/>
    <w:rsid w:val="008A72D1"/>
    <w:rsid w:val="008B24CD"/>
    <w:rsid w:val="008B423F"/>
    <w:rsid w:val="008B4255"/>
    <w:rsid w:val="008B4E93"/>
    <w:rsid w:val="008B6640"/>
    <w:rsid w:val="008B6715"/>
    <w:rsid w:val="008B6FE5"/>
    <w:rsid w:val="008C0546"/>
    <w:rsid w:val="008C16B1"/>
    <w:rsid w:val="008C31A6"/>
    <w:rsid w:val="008C4218"/>
    <w:rsid w:val="008C7BB3"/>
    <w:rsid w:val="008D0F28"/>
    <w:rsid w:val="008D3724"/>
    <w:rsid w:val="008D61E7"/>
    <w:rsid w:val="008D6CBB"/>
    <w:rsid w:val="008D782E"/>
    <w:rsid w:val="008E128E"/>
    <w:rsid w:val="008E196E"/>
    <w:rsid w:val="008E1A9B"/>
    <w:rsid w:val="008E2C4E"/>
    <w:rsid w:val="008E362B"/>
    <w:rsid w:val="008E3CD3"/>
    <w:rsid w:val="008E5A0C"/>
    <w:rsid w:val="008F0A7F"/>
    <w:rsid w:val="008F1C07"/>
    <w:rsid w:val="008F28C8"/>
    <w:rsid w:val="008F4CD5"/>
    <w:rsid w:val="008F5399"/>
    <w:rsid w:val="008F64A0"/>
    <w:rsid w:val="008F7312"/>
    <w:rsid w:val="008F76E6"/>
    <w:rsid w:val="00902109"/>
    <w:rsid w:val="0090282B"/>
    <w:rsid w:val="0090457E"/>
    <w:rsid w:val="00905DAD"/>
    <w:rsid w:val="00906362"/>
    <w:rsid w:val="00906597"/>
    <w:rsid w:val="0091084F"/>
    <w:rsid w:val="00912B33"/>
    <w:rsid w:val="00914B1C"/>
    <w:rsid w:val="00914C4C"/>
    <w:rsid w:val="009164CF"/>
    <w:rsid w:val="00917CE5"/>
    <w:rsid w:val="00920066"/>
    <w:rsid w:val="009278BD"/>
    <w:rsid w:val="0093045C"/>
    <w:rsid w:val="00931B42"/>
    <w:rsid w:val="009342ED"/>
    <w:rsid w:val="00934AC7"/>
    <w:rsid w:val="00936BF5"/>
    <w:rsid w:val="00937C59"/>
    <w:rsid w:val="009400A8"/>
    <w:rsid w:val="0094014C"/>
    <w:rsid w:val="0094337E"/>
    <w:rsid w:val="00943F44"/>
    <w:rsid w:val="00944274"/>
    <w:rsid w:val="00944B0F"/>
    <w:rsid w:val="00946069"/>
    <w:rsid w:val="009479D6"/>
    <w:rsid w:val="00950325"/>
    <w:rsid w:val="00952169"/>
    <w:rsid w:val="009521C3"/>
    <w:rsid w:val="00955302"/>
    <w:rsid w:val="00957DC5"/>
    <w:rsid w:val="009604C1"/>
    <w:rsid w:val="009605E1"/>
    <w:rsid w:val="00960ED8"/>
    <w:rsid w:val="009625DF"/>
    <w:rsid w:val="009632F1"/>
    <w:rsid w:val="009673B3"/>
    <w:rsid w:val="009722F7"/>
    <w:rsid w:val="009765D4"/>
    <w:rsid w:val="009775C8"/>
    <w:rsid w:val="009819F0"/>
    <w:rsid w:val="00981C87"/>
    <w:rsid w:val="00984A66"/>
    <w:rsid w:val="00984FD5"/>
    <w:rsid w:val="0098583B"/>
    <w:rsid w:val="00986FEB"/>
    <w:rsid w:val="00987AFE"/>
    <w:rsid w:val="0099063A"/>
    <w:rsid w:val="009914B5"/>
    <w:rsid w:val="00991C7A"/>
    <w:rsid w:val="00992439"/>
    <w:rsid w:val="0099286D"/>
    <w:rsid w:val="00992877"/>
    <w:rsid w:val="009931CF"/>
    <w:rsid w:val="00993354"/>
    <w:rsid w:val="00993C7A"/>
    <w:rsid w:val="0099490D"/>
    <w:rsid w:val="009961F6"/>
    <w:rsid w:val="009962AE"/>
    <w:rsid w:val="009962DE"/>
    <w:rsid w:val="00996582"/>
    <w:rsid w:val="009A1D27"/>
    <w:rsid w:val="009A2E9E"/>
    <w:rsid w:val="009A3ED1"/>
    <w:rsid w:val="009A4CC3"/>
    <w:rsid w:val="009A6074"/>
    <w:rsid w:val="009A7CBA"/>
    <w:rsid w:val="009B18B0"/>
    <w:rsid w:val="009B5522"/>
    <w:rsid w:val="009B5654"/>
    <w:rsid w:val="009B5AFB"/>
    <w:rsid w:val="009B61DE"/>
    <w:rsid w:val="009B6511"/>
    <w:rsid w:val="009B7290"/>
    <w:rsid w:val="009B75D5"/>
    <w:rsid w:val="009B7F2D"/>
    <w:rsid w:val="009C2DAD"/>
    <w:rsid w:val="009C4E52"/>
    <w:rsid w:val="009C516E"/>
    <w:rsid w:val="009C5886"/>
    <w:rsid w:val="009C5C2A"/>
    <w:rsid w:val="009C66A7"/>
    <w:rsid w:val="009C7C09"/>
    <w:rsid w:val="009C7CC6"/>
    <w:rsid w:val="009D0DFC"/>
    <w:rsid w:val="009D1335"/>
    <w:rsid w:val="009D6A66"/>
    <w:rsid w:val="009D6F97"/>
    <w:rsid w:val="009D7FD7"/>
    <w:rsid w:val="009E031F"/>
    <w:rsid w:val="009E3F3D"/>
    <w:rsid w:val="009E59F7"/>
    <w:rsid w:val="009F01AB"/>
    <w:rsid w:val="009F1475"/>
    <w:rsid w:val="009F2217"/>
    <w:rsid w:val="009F2AB8"/>
    <w:rsid w:val="009F6CE4"/>
    <w:rsid w:val="00A01C11"/>
    <w:rsid w:val="00A03D35"/>
    <w:rsid w:val="00A050C2"/>
    <w:rsid w:val="00A0536F"/>
    <w:rsid w:val="00A055BF"/>
    <w:rsid w:val="00A05DE2"/>
    <w:rsid w:val="00A11E09"/>
    <w:rsid w:val="00A15D6D"/>
    <w:rsid w:val="00A16460"/>
    <w:rsid w:val="00A16563"/>
    <w:rsid w:val="00A21069"/>
    <w:rsid w:val="00A234A5"/>
    <w:rsid w:val="00A24F0D"/>
    <w:rsid w:val="00A26CC5"/>
    <w:rsid w:val="00A30D15"/>
    <w:rsid w:val="00A315B5"/>
    <w:rsid w:val="00A329D8"/>
    <w:rsid w:val="00A32C7C"/>
    <w:rsid w:val="00A34342"/>
    <w:rsid w:val="00A345A1"/>
    <w:rsid w:val="00A34C4A"/>
    <w:rsid w:val="00A3767E"/>
    <w:rsid w:val="00A427CB"/>
    <w:rsid w:val="00A45ED0"/>
    <w:rsid w:val="00A47897"/>
    <w:rsid w:val="00A504F9"/>
    <w:rsid w:val="00A50813"/>
    <w:rsid w:val="00A50CB7"/>
    <w:rsid w:val="00A510AE"/>
    <w:rsid w:val="00A5196A"/>
    <w:rsid w:val="00A554E7"/>
    <w:rsid w:val="00A61B27"/>
    <w:rsid w:val="00A63353"/>
    <w:rsid w:val="00A64A1A"/>
    <w:rsid w:val="00A669EE"/>
    <w:rsid w:val="00A710F1"/>
    <w:rsid w:val="00A716A2"/>
    <w:rsid w:val="00A71D85"/>
    <w:rsid w:val="00A7225D"/>
    <w:rsid w:val="00A753E8"/>
    <w:rsid w:val="00A75685"/>
    <w:rsid w:val="00A75D17"/>
    <w:rsid w:val="00A76D91"/>
    <w:rsid w:val="00A77BFD"/>
    <w:rsid w:val="00A81E89"/>
    <w:rsid w:val="00A820D5"/>
    <w:rsid w:val="00A829AC"/>
    <w:rsid w:val="00A843ED"/>
    <w:rsid w:val="00A87CEE"/>
    <w:rsid w:val="00A901EE"/>
    <w:rsid w:val="00A90C15"/>
    <w:rsid w:val="00A918C3"/>
    <w:rsid w:val="00A91BD1"/>
    <w:rsid w:val="00A93B13"/>
    <w:rsid w:val="00A93EAF"/>
    <w:rsid w:val="00A93F4D"/>
    <w:rsid w:val="00A971C5"/>
    <w:rsid w:val="00AA2CB8"/>
    <w:rsid w:val="00AA53DB"/>
    <w:rsid w:val="00AA750D"/>
    <w:rsid w:val="00AA7972"/>
    <w:rsid w:val="00AA79F5"/>
    <w:rsid w:val="00AB27D3"/>
    <w:rsid w:val="00AB593D"/>
    <w:rsid w:val="00AB5D70"/>
    <w:rsid w:val="00AB6C54"/>
    <w:rsid w:val="00AB6D48"/>
    <w:rsid w:val="00AB72B3"/>
    <w:rsid w:val="00AB7ED9"/>
    <w:rsid w:val="00AC08EB"/>
    <w:rsid w:val="00AC13A7"/>
    <w:rsid w:val="00AC33D5"/>
    <w:rsid w:val="00AC46F7"/>
    <w:rsid w:val="00AC62BD"/>
    <w:rsid w:val="00AC69E4"/>
    <w:rsid w:val="00AC6B03"/>
    <w:rsid w:val="00AC7E94"/>
    <w:rsid w:val="00AD1FAD"/>
    <w:rsid w:val="00AD34A1"/>
    <w:rsid w:val="00AD4EA4"/>
    <w:rsid w:val="00AD6F7A"/>
    <w:rsid w:val="00AE0746"/>
    <w:rsid w:val="00AE1E85"/>
    <w:rsid w:val="00AE2BF2"/>
    <w:rsid w:val="00AE43D6"/>
    <w:rsid w:val="00AE5143"/>
    <w:rsid w:val="00AE7BB5"/>
    <w:rsid w:val="00AF12BC"/>
    <w:rsid w:val="00AF1E52"/>
    <w:rsid w:val="00AF273F"/>
    <w:rsid w:val="00AF3FF0"/>
    <w:rsid w:val="00AF55A1"/>
    <w:rsid w:val="00AF7F2F"/>
    <w:rsid w:val="00B0045A"/>
    <w:rsid w:val="00B01884"/>
    <w:rsid w:val="00B07207"/>
    <w:rsid w:val="00B07FF2"/>
    <w:rsid w:val="00B10935"/>
    <w:rsid w:val="00B10D6D"/>
    <w:rsid w:val="00B1219C"/>
    <w:rsid w:val="00B12DC7"/>
    <w:rsid w:val="00B14E59"/>
    <w:rsid w:val="00B15166"/>
    <w:rsid w:val="00B1597A"/>
    <w:rsid w:val="00B1E43B"/>
    <w:rsid w:val="00B2057D"/>
    <w:rsid w:val="00B211D9"/>
    <w:rsid w:val="00B211EC"/>
    <w:rsid w:val="00B2168C"/>
    <w:rsid w:val="00B2190E"/>
    <w:rsid w:val="00B23328"/>
    <w:rsid w:val="00B2394F"/>
    <w:rsid w:val="00B24225"/>
    <w:rsid w:val="00B24F2E"/>
    <w:rsid w:val="00B257D8"/>
    <w:rsid w:val="00B27985"/>
    <w:rsid w:val="00B305DD"/>
    <w:rsid w:val="00B30CAF"/>
    <w:rsid w:val="00B31179"/>
    <w:rsid w:val="00B3197A"/>
    <w:rsid w:val="00B319F7"/>
    <w:rsid w:val="00B31B2E"/>
    <w:rsid w:val="00B3278F"/>
    <w:rsid w:val="00B333BD"/>
    <w:rsid w:val="00B3374E"/>
    <w:rsid w:val="00B33BAA"/>
    <w:rsid w:val="00B36FA0"/>
    <w:rsid w:val="00B37D65"/>
    <w:rsid w:val="00B40558"/>
    <w:rsid w:val="00B42350"/>
    <w:rsid w:val="00B440B1"/>
    <w:rsid w:val="00B513BC"/>
    <w:rsid w:val="00B51A90"/>
    <w:rsid w:val="00B53E88"/>
    <w:rsid w:val="00B54283"/>
    <w:rsid w:val="00B55F8B"/>
    <w:rsid w:val="00B600C2"/>
    <w:rsid w:val="00B60EDB"/>
    <w:rsid w:val="00B624CC"/>
    <w:rsid w:val="00B63F42"/>
    <w:rsid w:val="00B653F2"/>
    <w:rsid w:val="00B65853"/>
    <w:rsid w:val="00B65B55"/>
    <w:rsid w:val="00B67C80"/>
    <w:rsid w:val="00B71A6E"/>
    <w:rsid w:val="00B722D6"/>
    <w:rsid w:val="00B74528"/>
    <w:rsid w:val="00B74972"/>
    <w:rsid w:val="00B76AC2"/>
    <w:rsid w:val="00B77F28"/>
    <w:rsid w:val="00B800EA"/>
    <w:rsid w:val="00B82B0E"/>
    <w:rsid w:val="00B831C1"/>
    <w:rsid w:val="00B849AF"/>
    <w:rsid w:val="00B85DE5"/>
    <w:rsid w:val="00B8628B"/>
    <w:rsid w:val="00B86986"/>
    <w:rsid w:val="00B872F3"/>
    <w:rsid w:val="00B90AC5"/>
    <w:rsid w:val="00B911E9"/>
    <w:rsid w:val="00B91E3E"/>
    <w:rsid w:val="00B94EB1"/>
    <w:rsid w:val="00B959AD"/>
    <w:rsid w:val="00B97AF9"/>
    <w:rsid w:val="00BA1ABA"/>
    <w:rsid w:val="00BA239D"/>
    <w:rsid w:val="00BA3B44"/>
    <w:rsid w:val="00BA6212"/>
    <w:rsid w:val="00BB0DD4"/>
    <w:rsid w:val="00BB5082"/>
    <w:rsid w:val="00BC281B"/>
    <w:rsid w:val="00BC4998"/>
    <w:rsid w:val="00BC63B6"/>
    <w:rsid w:val="00BC75CB"/>
    <w:rsid w:val="00BC778D"/>
    <w:rsid w:val="00BD1EDA"/>
    <w:rsid w:val="00BD3265"/>
    <w:rsid w:val="00BD3B98"/>
    <w:rsid w:val="00BD49BF"/>
    <w:rsid w:val="00BE270B"/>
    <w:rsid w:val="00BE60B4"/>
    <w:rsid w:val="00BE6327"/>
    <w:rsid w:val="00BE6FB3"/>
    <w:rsid w:val="00BF0589"/>
    <w:rsid w:val="00BF1185"/>
    <w:rsid w:val="00BF19D4"/>
    <w:rsid w:val="00BF2B3F"/>
    <w:rsid w:val="00BF3A32"/>
    <w:rsid w:val="00BF57ED"/>
    <w:rsid w:val="00BF68B4"/>
    <w:rsid w:val="00C00C21"/>
    <w:rsid w:val="00C02A02"/>
    <w:rsid w:val="00C03D0E"/>
    <w:rsid w:val="00C06F67"/>
    <w:rsid w:val="00C07257"/>
    <w:rsid w:val="00C104C4"/>
    <w:rsid w:val="00C11B23"/>
    <w:rsid w:val="00C122B4"/>
    <w:rsid w:val="00C1315C"/>
    <w:rsid w:val="00C1339D"/>
    <w:rsid w:val="00C15418"/>
    <w:rsid w:val="00C22245"/>
    <w:rsid w:val="00C23948"/>
    <w:rsid w:val="00C239CB"/>
    <w:rsid w:val="00C23ABB"/>
    <w:rsid w:val="00C253D8"/>
    <w:rsid w:val="00C25A75"/>
    <w:rsid w:val="00C2726B"/>
    <w:rsid w:val="00C272A8"/>
    <w:rsid w:val="00C34A9C"/>
    <w:rsid w:val="00C34D40"/>
    <w:rsid w:val="00C40C2D"/>
    <w:rsid w:val="00C42C7C"/>
    <w:rsid w:val="00C44832"/>
    <w:rsid w:val="00C44CB2"/>
    <w:rsid w:val="00C50050"/>
    <w:rsid w:val="00C512E9"/>
    <w:rsid w:val="00C516D0"/>
    <w:rsid w:val="00C52D0A"/>
    <w:rsid w:val="00C54568"/>
    <w:rsid w:val="00C576F0"/>
    <w:rsid w:val="00C61149"/>
    <w:rsid w:val="00C633DB"/>
    <w:rsid w:val="00C63E9E"/>
    <w:rsid w:val="00C64025"/>
    <w:rsid w:val="00C66AC3"/>
    <w:rsid w:val="00C67C98"/>
    <w:rsid w:val="00C708EC"/>
    <w:rsid w:val="00C727C4"/>
    <w:rsid w:val="00C74156"/>
    <w:rsid w:val="00C75DFC"/>
    <w:rsid w:val="00C76EAF"/>
    <w:rsid w:val="00C76FF2"/>
    <w:rsid w:val="00C77E61"/>
    <w:rsid w:val="00C8019E"/>
    <w:rsid w:val="00C80E94"/>
    <w:rsid w:val="00C8297A"/>
    <w:rsid w:val="00C82C8E"/>
    <w:rsid w:val="00C84A37"/>
    <w:rsid w:val="00C87C99"/>
    <w:rsid w:val="00C90979"/>
    <w:rsid w:val="00C92291"/>
    <w:rsid w:val="00C93943"/>
    <w:rsid w:val="00C93E38"/>
    <w:rsid w:val="00C94050"/>
    <w:rsid w:val="00C95BD0"/>
    <w:rsid w:val="00C97171"/>
    <w:rsid w:val="00C97C25"/>
    <w:rsid w:val="00C97F24"/>
    <w:rsid w:val="00CA0821"/>
    <w:rsid w:val="00CA2424"/>
    <w:rsid w:val="00CA4330"/>
    <w:rsid w:val="00CA43F0"/>
    <w:rsid w:val="00CA5C4B"/>
    <w:rsid w:val="00CA67B1"/>
    <w:rsid w:val="00CB062A"/>
    <w:rsid w:val="00CB0CEA"/>
    <w:rsid w:val="00CB3205"/>
    <w:rsid w:val="00CB3C52"/>
    <w:rsid w:val="00CB5CD1"/>
    <w:rsid w:val="00CB6A8F"/>
    <w:rsid w:val="00CC0194"/>
    <w:rsid w:val="00CC2203"/>
    <w:rsid w:val="00CC2E79"/>
    <w:rsid w:val="00CC3C5F"/>
    <w:rsid w:val="00CC5DB1"/>
    <w:rsid w:val="00CC77EB"/>
    <w:rsid w:val="00CD2504"/>
    <w:rsid w:val="00CD477A"/>
    <w:rsid w:val="00CD4B2E"/>
    <w:rsid w:val="00CD5106"/>
    <w:rsid w:val="00CD5114"/>
    <w:rsid w:val="00CD592A"/>
    <w:rsid w:val="00CD7877"/>
    <w:rsid w:val="00CE0A57"/>
    <w:rsid w:val="00CE3856"/>
    <w:rsid w:val="00CE47F8"/>
    <w:rsid w:val="00CE4AE3"/>
    <w:rsid w:val="00CE53B4"/>
    <w:rsid w:val="00CE58D2"/>
    <w:rsid w:val="00CE604C"/>
    <w:rsid w:val="00CE7AA7"/>
    <w:rsid w:val="00CF1678"/>
    <w:rsid w:val="00CF2616"/>
    <w:rsid w:val="00CF50F8"/>
    <w:rsid w:val="00CF72BB"/>
    <w:rsid w:val="00CF7F3D"/>
    <w:rsid w:val="00D01D97"/>
    <w:rsid w:val="00D03BFE"/>
    <w:rsid w:val="00D04440"/>
    <w:rsid w:val="00D07169"/>
    <w:rsid w:val="00D1094E"/>
    <w:rsid w:val="00D10A76"/>
    <w:rsid w:val="00D162EB"/>
    <w:rsid w:val="00D168DE"/>
    <w:rsid w:val="00D17A43"/>
    <w:rsid w:val="00D223D7"/>
    <w:rsid w:val="00D230BC"/>
    <w:rsid w:val="00D3387E"/>
    <w:rsid w:val="00D40635"/>
    <w:rsid w:val="00D41AAE"/>
    <w:rsid w:val="00D42F40"/>
    <w:rsid w:val="00D51BBC"/>
    <w:rsid w:val="00D603D9"/>
    <w:rsid w:val="00D619B1"/>
    <w:rsid w:val="00D64854"/>
    <w:rsid w:val="00D6548C"/>
    <w:rsid w:val="00D7004A"/>
    <w:rsid w:val="00D71AA2"/>
    <w:rsid w:val="00D73202"/>
    <w:rsid w:val="00D75FBF"/>
    <w:rsid w:val="00D77019"/>
    <w:rsid w:val="00D77D27"/>
    <w:rsid w:val="00D819FD"/>
    <w:rsid w:val="00D81EBD"/>
    <w:rsid w:val="00D83FB6"/>
    <w:rsid w:val="00D867FA"/>
    <w:rsid w:val="00D87720"/>
    <w:rsid w:val="00D8773A"/>
    <w:rsid w:val="00D90399"/>
    <w:rsid w:val="00D91C78"/>
    <w:rsid w:val="00D92180"/>
    <w:rsid w:val="00D925FD"/>
    <w:rsid w:val="00D933DE"/>
    <w:rsid w:val="00D935CE"/>
    <w:rsid w:val="00D9383C"/>
    <w:rsid w:val="00D93DCC"/>
    <w:rsid w:val="00D94284"/>
    <w:rsid w:val="00D95BCE"/>
    <w:rsid w:val="00D96BE0"/>
    <w:rsid w:val="00DA08A0"/>
    <w:rsid w:val="00DA0F60"/>
    <w:rsid w:val="00DA48AF"/>
    <w:rsid w:val="00DB02E9"/>
    <w:rsid w:val="00DB05C9"/>
    <w:rsid w:val="00DB1354"/>
    <w:rsid w:val="00DB15D4"/>
    <w:rsid w:val="00DB163F"/>
    <w:rsid w:val="00DB1ADC"/>
    <w:rsid w:val="00DB377F"/>
    <w:rsid w:val="00DB42F5"/>
    <w:rsid w:val="00DB73ED"/>
    <w:rsid w:val="00DB7E7A"/>
    <w:rsid w:val="00DC10F2"/>
    <w:rsid w:val="00DC314F"/>
    <w:rsid w:val="00DC36C6"/>
    <w:rsid w:val="00DC519E"/>
    <w:rsid w:val="00DC6059"/>
    <w:rsid w:val="00DC7314"/>
    <w:rsid w:val="00DC7451"/>
    <w:rsid w:val="00DD13EB"/>
    <w:rsid w:val="00DD2A78"/>
    <w:rsid w:val="00DD2EE6"/>
    <w:rsid w:val="00DD4B1F"/>
    <w:rsid w:val="00DD53CB"/>
    <w:rsid w:val="00DD5962"/>
    <w:rsid w:val="00DD61E8"/>
    <w:rsid w:val="00DD6E72"/>
    <w:rsid w:val="00DE0282"/>
    <w:rsid w:val="00DE120B"/>
    <w:rsid w:val="00DE3237"/>
    <w:rsid w:val="00DE5F1A"/>
    <w:rsid w:val="00DE67CD"/>
    <w:rsid w:val="00DE6973"/>
    <w:rsid w:val="00DF09D8"/>
    <w:rsid w:val="00DF0BBE"/>
    <w:rsid w:val="00DF2027"/>
    <w:rsid w:val="00DF41E6"/>
    <w:rsid w:val="00DF4AEC"/>
    <w:rsid w:val="00DF4D84"/>
    <w:rsid w:val="00E02A90"/>
    <w:rsid w:val="00E02AD4"/>
    <w:rsid w:val="00E151DE"/>
    <w:rsid w:val="00E17420"/>
    <w:rsid w:val="00E209A6"/>
    <w:rsid w:val="00E212A3"/>
    <w:rsid w:val="00E22413"/>
    <w:rsid w:val="00E23928"/>
    <w:rsid w:val="00E23D05"/>
    <w:rsid w:val="00E242DA"/>
    <w:rsid w:val="00E25917"/>
    <w:rsid w:val="00E25BFC"/>
    <w:rsid w:val="00E25FEA"/>
    <w:rsid w:val="00E27159"/>
    <w:rsid w:val="00E30E15"/>
    <w:rsid w:val="00E315CF"/>
    <w:rsid w:val="00E317CD"/>
    <w:rsid w:val="00E335FE"/>
    <w:rsid w:val="00E33FA0"/>
    <w:rsid w:val="00E35CAA"/>
    <w:rsid w:val="00E4083A"/>
    <w:rsid w:val="00E42FCE"/>
    <w:rsid w:val="00E44F6F"/>
    <w:rsid w:val="00E45EC5"/>
    <w:rsid w:val="00E45F43"/>
    <w:rsid w:val="00E46DFC"/>
    <w:rsid w:val="00E47060"/>
    <w:rsid w:val="00E47ADB"/>
    <w:rsid w:val="00E510D5"/>
    <w:rsid w:val="00E51774"/>
    <w:rsid w:val="00E533AE"/>
    <w:rsid w:val="00E55F6F"/>
    <w:rsid w:val="00E62508"/>
    <w:rsid w:val="00E62696"/>
    <w:rsid w:val="00E635EF"/>
    <w:rsid w:val="00E648A9"/>
    <w:rsid w:val="00E65275"/>
    <w:rsid w:val="00E659EC"/>
    <w:rsid w:val="00E6636E"/>
    <w:rsid w:val="00E7024D"/>
    <w:rsid w:val="00E72C59"/>
    <w:rsid w:val="00E75BD6"/>
    <w:rsid w:val="00E84693"/>
    <w:rsid w:val="00E85826"/>
    <w:rsid w:val="00E8680A"/>
    <w:rsid w:val="00E87898"/>
    <w:rsid w:val="00E91E20"/>
    <w:rsid w:val="00E961EB"/>
    <w:rsid w:val="00E96B29"/>
    <w:rsid w:val="00E972D7"/>
    <w:rsid w:val="00EA0C41"/>
    <w:rsid w:val="00EA0FC1"/>
    <w:rsid w:val="00EA1063"/>
    <w:rsid w:val="00EA15E0"/>
    <w:rsid w:val="00EA19DD"/>
    <w:rsid w:val="00EA251E"/>
    <w:rsid w:val="00EA2914"/>
    <w:rsid w:val="00EA37C0"/>
    <w:rsid w:val="00EA3F20"/>
    <w:rsid w:val="00EA5C38"/>
    <w:rsid w:val="00EA688C"/>
    <w:rsid w:val="00EA765B"/>
    <w:rsid w:val="00EA7A7B"/>
    <w:rsid w:val="00EB07F9"/>
    <w:rsid w:val="00EB467A"/>
    <w:rsid w:val="00EB6161"/>
    <w:rsid w:val="00EB61E7"/>
    <w:rsid w:val="00EB73D1"/>
    <w:rsid w:val="00EC0499"/>
    <w:rsid w:val="00EC074A"/>
    <w:rsid w:val="00EC11E1"/>
    <w:rsid w:val="00EC34A0"/>
    <w:rsid w:val="00EC5625"/>
    <w:rsid w:val="00EC5B38"/>
    <w:rsid w:val="00EC6F87"/>
    <w:rsid w:val="00ED008D"/>
    <w:rsid w:val="00ED0C08"/>
    <w:rsid w:val="00ED1380"/>
    <w:rsid w:val="00ED2685"/>
    <w:rsid w:val="00ED5F62"/>
    <w:rsid w:val="00EE1D51"/>
    <w:rsid w:val="00EE410D"/>
    <w:rsid w:val="00EE5A6A"/>
    <w:rsid w:val="00EE63BD"/>
    <w:rsid w:val="00EE6B54"/>
    <w:rsid w:val="00EE799C"/>
    <w:rsid w:val="00EF07E8"/>
    <w:rsid w:val="00EF089E"/>
    <w:rsid w:val="00EF0F37"/>
    <w:rsid w:val="00EF4BDE"/>
    <w:rsid w:val="00EF5C58"/>
    <w:rsid w:val="00F003FB"/>
    <w:rsid w:val="00F02E52"/>
    <w:rsid w:val="00F02ECF"/>
    <w:rsid w:val="00F04676"/>
    <w:rsid w:val="00F048B1"/>
    <w:rsid w:val="00F1058C"/>
    <w:rsid w:val="00F160A3"/>
    <w:rsid w:val="00F161D3"/>
    <w:rsid w:val="00F16603"/>
    <w:rsid w:val="00F1797C"/>
    <w:rsid w:val="00F20AC6"/>
    <w:rsid w:val="00F2286D"/>
    <w:rsid w:val="00F244C7"/>
    <w:rsid w:val="00F2539D"/>
    <w:rsid w:val="00F27D5D"/>
    <w:rsid w:val="00F30029"/>
    <w:rsid w:val="00F30EA8"/>
    <w:rsid w:val="00F31A48"/>
    <w:rsid w:val="00F3305B"/>
    <w:rsid w:val="00F33469"/>
    <w:rsid w:val="00F33532"/>
    <w:rsid w:val="00F33AF6"/>
    <w:rsid w:val="00F35179"/>
    <w:rsid w:val="00F352FC"/>
    <w:rsid w:val="00F363DE"/>
    <w:rsid w:val="00F433DA"/>
    <w:rsid w:val="00F44ECB"/>
    <w:rsid w:val="00F45F3D"/>
    <w:rsid w:val="00F467B3"/>
    <w:rsid w:val="00F467D9"/>
    <w:rsid w:val="00F505D5"/>
    <w:rsid w:val="00F51ED2"/>
    <w:rsid w:val="00F54947"/>
    <w:rsid w:val="00F55B49"/>
    <w:rsid w:val="00F56CBA"/>
    <w:rsid w:val="00F57874"/>
    <w:rsid w:val="00F62E01"/>
    <w:rsid w:val="00F65277"/>
    <w:rsid w:val="00F7036C"/>
    <w:rsid w:val="00F72B82"/>
    <w:rsid w:val="00F7469A"/>
    <w:rsid w:val="00F75333"/>
    <w:rsid w:val="00F756F2"/>
    <w:rsid w:val="00F761DF"/>
    <w:rsid w:val="00F76475"/>
    <w:rsid w:val="00F773F1"/>
    <w:rsid w:val="00F77C2A"/>
    <w:rsid w:val="00F81027"/>
    <w:rsid w:val="00F82F22"/>
    <w:rsid w:val="00F835FE"/>
    <w:rsid w:val="00F83E99"/>
    <w:rsid w:val="00F83F36"/>
    <w:rsid w:val="00F84493"/>
    <w:rsid w:val="00F84CCD"/>
    <w:rsid w:val="00F8533D"/>
    <w:rsid w:val="00F85DF8"/>
    <w:rsid w:val="00F909B0"/>
    <w:rsid w:val="00F91EE6"/>
    <w:rsid w:val="00F93E60"/>
    <w:rsid w:val="00F94C7D"/>
    <w:rsid w:val="00F9770B"/>
    <w:rsid w:val="00F97AC0"/>
    <w:rsid w:val="00FA0385"/>
    <w:rsid w:val="00FA0628"/>
    <w:rsid w:val="00FA3855"/>
    <w:rsid w:val="00FA629D"/>
    <w:rsid w:val="00FA63D7"/>
    <w:rsid w:val="00FB0634"/>
    <w:rsid w:val="00FB0684"/>
    <w:rsid w:val="00FB0F62"/>
    <w:rsid w:val="00FB1ABF"/>
    <w:rsid w:val="00FB5343"/>
    <w:rsid w:val="00FC18AD"/>
    <w:rsid w:val="00FC5669"/>
    <w:rsid w:val="00FC78B4"/>
    <w:rsid w:val="00FD0B44"/>
    <w:rsid w:val="00FD281E"/>
    <w:rsid w:val="00FD6189"/>
    <w:rsid w:val="00FE03E6"/>
    <w:rsid w:val="00FE5184"/>
    <w:rsid w:val="00FE5EF8"/>
    <w:rsid w:val="00FF0AAC"/>
    <w:rsid w:val="00FF133B"/>
    <w:rsid w:val="00FF3081"/>
    <w:rsid w:val="00FF30C9"/>
    <w:rsid w:val="00FF38FB"/>
    <w:rsid w:val="00FF3F66"/>
    <w:rsid w:val="00FF4FFF"/>
    <w:rsid w:val="03170D63"/>
    <w:rsid w:val="035FE013"/>
    <w:rsid w:val="03FDA233"/>
    <w:rsid w:val="0469F4AB"/>
    <w:rsid w:val="06AF1506"/>
    <w:rsid w:val="07D36069"/>
    <w:rsid w:val="0809A23B"/>
    <w:rsid w:val="081AE1DB"/>
    <w:rsid w:val="085682D4"/>
    <w:rsid w:val="0865B544"/>
    <w:rsid w:val="086A4D93"/>
    <w:rsid w:val="0AA7C4E8"/>
    <w:rsid w:val="0B74D982"/>
    <w:rsid w:val="0C9F6E7E"/>
    <w:rsid w:val="0D50E20B"/>
    <w:rsid w:val="0FB02311"/>
    <w:rsid w:val="10AF8BF7"/>
    <w:rsid w:val="10DFD096"/>
    <w:rsid w:val="11101B35"/>
    <w:rsid w:val="12B2001F"/>
    <w:rsid w:val="152A3EC0"/>
    <w:rsid w:val="15680DB2"/>
    <w:rsid w:val="17066A5C"/>
    <w:rsid w:val="170F2F66"/>
    <w:rsid w:val="175B64A0"/>
    <w:rsid w:val="17D61644"/>
    <w:rsid w:val="19737FA9"/>
    <w:rsid w:val="19757982"/>
    <w:rsid w:val="19CDEDA6"/>
    <w:rsid w:val="19E736E3"/>
    <w:rsid w:val="1B2F1D66"/>
    <w:rsid w:val="1C83696A"/>
    <w:rsid w:val="1C941D91"/>
    <w:rsid w:val="1CFE9EA7"/>
    <w:rsid w:val="1E105854"/>
    <w:rsid w:val="1E36B82A"/>
    <w:rsid w:val="1E7442A9"/>
    <w:rsid w:val="1F08AA45"/>
    <w:rsid w:val="1F197E17"/>
    <w:rsid w:val="1F96C802"/>
    <w:rsid w:val="1FE02FDD"/>
    <w:rsid w:val="1FEF217B"/>
    <w:rsid w:val="205DAF61"/>
    <w:rsid w:val="206040B9"/>
    <w:rsid w:val="207CC56F"/>
    <w:rsid w:val="20DAF703"/>
    <w:rsid w:val="21476FE0"/>
    <w:rsid w:val="2151BF38"/>
    <w:rsid w:val="2154512B"/>
    <w:rsid w:val="2154BA88"/>
    <w:rsid w:val="2191A15E"/>
    <w:rsid w:val="2194473F"/>
    <w:rsid w:val="21B50076"/>
    <w:rsid w:val="21FF9471"/>
    <w:rsid w:val="22306F46"/>
    <w:rsid w:val="224B2759"/>
    <w:rsid w:val="239C81C8"/>
    <w:rsid w:val="24344478"/>
    <w:rsid w:val="24A15422"/>
    <w:rsid w:val="251EEF97"/>
    <w:rsid w:val="25FF727D"/>
    <w:rsid w:val="2694E1BA"/>
    <w:rsid w:val="26B6EAD9"/>
    <w:rsid w:val="2724B03F"/>
    <w:rsid w:val="2829BFE0"/>
    <w:rsid w:val="2886EC5D"/>
    <w:rsid w:val="28D8E142"/>
    <w:rsid w:val="28E8F382"/>
    <w:rsid w:val="28EB94E0"/>
    <w:rsid w:val="2AB51942"/>
    <w:rsid w:val="2B116A00"/>
    <w:rsid w:val="2B28E9C8"/>
    <w:rsid w:val="2B648619"/>
    <w:rsid w:val="2BF431BA"/>
    <w:rsid w:val="2BF9239D"/>
    <w:rsid w:val="2CC25CE2"/>
    <w:rsid w:val="2D73F8C3"/>
    <w:rsid w:val="2DB58516"/>
    <w:rsid w:val="2F270201"/>
    <w:rsid w:val="2F28D0F6"/>
    <w:rsid w:val="3183C27B"/>
    <w:rsid w:val="31AD8689"/>
    <w:rsid w:val="31E6AB55"/>
    <w:rsid w:val="320F616E"/>
    <w:rsid w:val="3220CF1B"/>
    <w:rsid w:val="33B34D43"/>
    <w:rsid w:val="34459933"/>
    <w:rsid w:val="344ECF4D"/>
    <w:rsid w:val="349451C1"/>
    <w:rsid w:val="35AAC863"/>
    <w:rsid w:val="3691850F"/>
    <w:rsid w:val="37AD639F"/>
    <w:rsid w:val="381331B9"/>
    <w:rsid w:val="386EB724"/>
    <w:rsid w:val="39A6165F"/>
    <w:rsid w:val="3A44A147"/>
    <w:rsid w:val="3A595C09"/>
    <w:rsid w:val="3ADA9A48"/>
    <w:rsid w:val="3AE80239"/>
    <w:rsid w:val="3BDD3568"/>
    <w:rsid w:val="3C8B3664"/>
    <w:rsid w:val="3C93E266"/>
    <w:rsid w:val="3D364E38"/>
    <w:rsid w:val="3D7882CC"/>
    <w:rsid w:val="3E55661A"/>
    <w:rsid w:val="3E7EFE41"/>
    <w:rsid w:val="3EA6DCEE"/>
    <w:rsid w:val="3F4F10AA"/>
    <w:rsid w:val="3FBB4245"/>
    <w:rsid w:val="3FDCE7A3"/>
    <w:rsid w:val="401B2BD9"/>
    <w:rsid w:val="40F3DA72"/>
    <w:rsid w:val="40FF6146"/>
    <w:rsid w:val="4117CD0E"/>
    <w:rsid w:val="416B6CF3"/>
    <w:rsid w:val="42987AF7"/>
    <w:rsid w:val="42A472EA"/>
    <w:rsid w:val="4313BFE6"/>
    <w:rsid w:val="43530750"/>
    <w:rsid w:val="44142B08"/>
    <w:rsid w:val="4457C826"/>
    <w:rsid w:val="45388BC8"/>
    <w:rsid w:val="456C95C9"/>
    <w:rsid w:val="45C55C1C"/>
    <w:rsid w:val="45EB7BB8"/>
    <w:rsid w:val="4632D2D3"/>
    <w:rsid w:val="47815981"/>
    <w:rsid w:val="480D3E57"/>
    <w:rsid w:val="48912AA3"/>
    <w:rsid w:val="48CCCB7C"/>
    <w:rsid w:val="4999DF47"/>
    <w:rsid w:val="49A22990"/>
    <w:rsid w:val="4A278BDD"/>
    <w:rsid w:val="4A537BE2"/>
    <w:rsid w:val="4A7547E5"/>
    <w:rsid w:val="4BCDECD9"/>
    <w:rsid w:val="4BDE5D5B"/>
    <w:rsid w:val="4C06D046"/>
    <w:rsid w:val="4D0FD359"/>
    <w:rsid w:val="4D3838CD"/>
    <w:rsid w:val="4E688882"/>
    <w:rsid w:val="4ED96DBE"/>
    <w:rsid w:val="4FA25AA7"/>
    <w:rsid w:val="4FD5FC95"/>
    <w:rsid w:val="4FFD9B45"/>
    <w:rsid w:val="5004E083"/>
    <w:rsid w:val="505E1580"/>
    <w:rsid w:val="511FDB3E"/>
    <w:rsid w:val="51854272"/>
    <w:rsid w:val="5319EDAC"/>
    <w:rsid w:val="533B4817"/>
    <w:rsid w:val="535DD32C"/>
    <w:rsid w:val="5396DFEA"/>
    <w:rsid w:val="5458117E"/>
    <w:rsid w:val="54677761"/>
    <w:rsid w:val="54DD90BE"/>
    <w:rsid w:val="55D74D67"/>
    <w:rsid w:val="56880448"/>
    <w:rsid w:val="569E73BF"/>
    <w:rsid w:val="570FB0BC"/>
    <w:rsid w:val="57CF60E3"/>
    <w:rsid w:val="58175E29"/>
    <w:rsid w:val="5830BCAF"/>
    <w:rsid w:val="58A0326C"/>
    <w:rsid w:val="5A712C25"/>
    <w:rsid w:val="5B428995"/>
    <w:rsid w:val="5B5ED0FA"/>
    <w:rsid w:val="5C22ACA7"/>
    <w:rsid w:val="5CA8AFAC"/>
    <w:rsid w:val="5CEF6629"/>
    <w:rsid w:val="5D113B86"/>
    <w:rsid w:val="5E4737E2"/>
    <w:rsid w:val="5EEFA8BF"/>
    <w:rsid w:val="5F2315FA"/>
    <w:rsid w:val="5F681300"/>
    <w:rsid w:val="609AFD54"/>
    <w:rsid w:val="60F1944C"/>
    <w:rsid w:val="6107E022"/>
    <w:rsid w:val="612B50AC"/>
    <w:rsid w:val="614433CD"/>
    <w:rsid w:val="619B03D9"/>
    <w:rsid w:val="621D3664"/>
    <w:rsid w:val="6269ED34"/>
    <w:rsid w:val="647F6387"/>
    <w:rsid w:val="6493A40E"/>
    <w:rsid w:val="64BE7DF7"/>
    <w:rsid w:val="64E5775A"/>
    <w:rsid w:val="65642527"/>
    <w:rsid w:val="65714E80"/>
    <w:rsid w:val="66158D8C"/>
    <w:rsid w:val="6670BC4C"/>
    <w:rsid w:val="66872A52"/>
    <w:rsid w:val="673DDFB3"/>
    <w:rsid w:val="6818AC8E"/>
    <w:rsid w:val="69D91A75"/>
    <w:rsid w:val="6A70A966"/>
    <w:rsid w:val="6ADC8207"/>
    <w:rsid w:val="6B3B4EF1"/>
    <w:rsid w:val="6B4D7B1F"/>
    <w:rsid w:val="6CFAD1FB"/>
    <w:rsid w:val="6D4F43D8"/>
    <w:rsid w:val="6D5A645F"/>
    <w:rsid w:val="6D778C33"/>
    <w:rsid w:val="6D7B3EDD"/>
    <w:rsid w:val="6FCC5386"/>
    <w:rsid w:val="70D4256F"/>
    <w:rsid w:val="70FDBD4A"/>
    <w:rsid w:val="713C54D7"/>
    <w:rsid w:val="7286F8F3"/>
    <w:rsid w:val="72C0E5DD"/>
    <w:rsid w:val="72DA063F"/>
    <w:rsid w:val="72DBC42B"/>
    <w:rsid w:val="7397D6F4"/>
    <w:rsid w:val="759DA571"/>
    <w:rsid w:val="765BAB2D"/>
    <w:rsid w:val="76CC842E"/>
    <w:rsid w:val="76EEBF4C"/>
    <w:rsid w:val="776661CA"/>
    <w:rsid w:val="77D83AB5"/>
    <w:rsid w:val="77FB5A61"/>
    <w:rsid w:val="781F01BB"/>
    <w:rsid w:val="792694E9"/>
    <w:rsid w:val="7A532FE5"/>
    <w:rsid w:val="7AE501C0"/>
    <w:rsid w:val="7B4C36EB"/>
    <w:rsid w:val="7BC562B1"/>
    <w:rsid w:val="7C19818C"/>
    <w:rsid w:val="7C4A7D5D"/>
    <w:rsid w:val="7CFAE1EF"/>
    <w:rsid w:val="7D7F2D91"/>
    <w:rsid w:val="7E0E8E8A"/>
    <w:rsid w:val="7E6A4AA3"/>
    <w:rsid w:val="7E7E0B4B"/>
    <w:rsid w:val="7F2C9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speakerdeck.com/fabiogr/product-backlog-building" TargetMode="External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oleObject" Target="embeddings/oleObject1.bin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image" Target="media/image6.emf"/><Relationship Id="rId20" Type="http://schemas.openxmlformats.org/officeDocument/2006/relationships/hyperlink" Target="https://scrumguides.org/docs/scrumguide/v2020/2020-Scrum-Guide-Portuguese-Europea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://www.productbacklogbuilding.com/canvas/PBB_Canvas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A7CFCFA818644284C0BB3430EE6876" ma:contentTypeVersion="8" ma:contentTypeDescription="Create a new document." ma:contentTypeScope="" ma:versionID="5395549411c7ac37905d7165f1d1f4ad">
  <xsd:schema xmlns:xsd="http://www.w3.org/2001/XMLSchema" xmlns:xs="http://www.w3.org/2001/XMLSchema" xmlns:p="http://schemas.microsoft.com/office/2006/metadata/properties" xmlns:ns3="c5f20aa7-1e4d-4c04-a7e8-e1ef37c006d3" xmlns:ns4="e27976de-098e-42eb-8c49-cbcb2f823579" targetNamespace="http://schemas.microsoft.com/office/2006/metadata/properties" ma:root="true" ma:fieldsID="0cb84cc4a2a08504fb1353a094392272" ns3:_="" ns4:_="">
    <xsd:import namespace="c5f20aa7-1e4d-4c04-a7e8-e1ef37c006d3"/>
    <xsd:import namespace="e27976de-098e-42eb-8c49-cbcb2f82357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f20aa7-1e4d-4c04-a7e8-e1ef37c006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7976de-098e-42eb-8c49-cbcb2f82357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5f20aa7-1e4d-4c04-a7e8-e1ef37c006d3" xsi:nil="true"/>
  </documentManagement>
</p:properties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83CE280-7B29-4942-8F81-ACD0D643E8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f20aa7-1e4d-4c04-a7e8-e1ef37c006d3"/>
    <ds:schemaRef ds:uri="e27976de-098e-42eb-8c49-cbcb2f8235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c5f20aa7-1e4d-4c04-a7e8-e1ef37c006d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6</Pages>
  <Words>2284</Words>
  <Characters>12338</Characters>
  <Application>Microsoft Office Word</Application>
  <DocSecurity>0</DocSecurity>
  <Lines>102</Lines>
  <Paragraphs>2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14593</CharactersWithSpaces>
  <SharedDoc>false</SharedDoc>
  <HLinks>
    <vt:vector size="126" baseType="variant">
      <vt:variant>
        <vt:i4>2228351</vt:i4>
      </vt:variant>
      <vt:variant>
        <vt:i4>147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44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41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1310775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61760125</vt:lpwstr>
      </vt:variant>
      <vt:variant>
        <vt:i4>1310775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61760124</vt:lpwstr>
      </vt:variant>
      <vt:variant>
        <vt:i4>131077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61760123</vt:lpwstr>
      </vt:variant>
      <vt:variant>
        <vt:i4>131077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61760122</vt:lpwstr>
      </vt:variant>
      <vt:variant>
        <vt:i4>131077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61760121</vt:lpwstr>
      </vt:variant>
      <vt:variant>
        <vt:i4>131077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61760120</vt:lpwstr>
      </vt:variant>
      <vt:variant>
        <vt:i4>1507383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61760119</vt:lpwstr>
      </vt:variant>
      <vt:variant>
        <vt:i4>1507383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61760118</vt:lpwstr>
      </vt:variant>
      <vt:variant>
        <vt:i4>1507383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61760117</vt:lpwstr>
      </vt:variant>
      <vt:variant>
        <vt:i4>157292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8902412</vt:lpwstr>
      </vt:variant>
      <vt:variant>
        <vt:i4>157292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8902411</vt:lpwstr>
      </vt:variant>
      <vt:variant>
        <vt:i4>15729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8902410</vt:lpwstr>
      </vt:variant>
      <vt:variant>
        <vt:i4>16384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8902409</vt:lpwstr>
      </vt:variant>
      <vt:variant>
        <vt:i4>16384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8902408</vt:lpwstr>
      </vt:variant>
      <vt:variant>
        <vt:i4>16384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8902407</vt:lpwstr>
      </vt:variant>
      <vt:variant>
        <vt:i4>16384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8902406</vt:lpwstr>
      </vt:variant>
      <vt:variant>
        <vt:i4>16384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8902405</vt:lpwstr>
      </vt:variant>
      <vt:variant>
        <vt:i4>16384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89024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Leonardo Cajuela Grattao</cp:lastModifiedBy>
  <cp:revision>2</cp:revision>
  <dcterms:created xsi:type="dcterms:W3CDTF">2025-05-29T18:33:00Z</dcterms:created>
  <dcterms:modified xsi:type="dcterms:W3CDTF">2025-05-29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A7CFCFA818644284C0BB3430EE6876</vt:lpwstr>
  </property>
</Properties>
</file>